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58440E" w14:textId="46AB8357" w:rsidR="00AA3F24" w:rsidRPr="00C20E20" w:rsidRDefault="007618F8" w:rsidP="00C20E20">
      <w:pPr>
        <w:ind w:left="0" w:firstLine="0"/>
        <w:jc w:val="center"/>
        <w:rPr>
          <w:rFonts w:ascii="Ebrima" w:hAnsi="Ebrima" w:cs="Times New Roman"/>
          <w:b/>
          <w:sz w:val="24"/>
          <w:szCs w:val="24"/>
        </w:rPr>
      </w:pPr>
      <w:r w:rsidRPr="00C20E20">
        <w:rPr>
          <w:rFonts w:ascii="Ebrima" w:hAnsi="Ebrima" w:cs="Times New Roman"/>
          <w:b/>
          <w:sz w:val="24"/>
          <w:szCs w:val="24"/>
        </w:rPr>
        <w:t>NON-</w:t>
      </w:r>
      <w:r w:rsidR="00AA3F24" w:rsidRPr="00C20E20">
        <w:rPr>
          <w:rFonts w:ascii="Ebrima" w:hAnsi="Ebrima" w:cs="Times New Roman"/>
          <w:b/>
          <w:sz w:val="24"/>
          <w:szCs w:val="24"/>
        </w:rPr>
        <w:t>REMOVABLE MILLE LACS BAND OF CHIPPEWA INDIANS</w:t>
      </w:r>
    </w:p>
    <w:p w14:paraId="02377627" w14:textId="790053D1" w:rsidR="00AA3F24" w:rsidRPr="00C20E20" w:rsidRDefault="00AA3F24" w:rsidP="00AF24FD">
      <w:pPr>
        <w:jc w:val="center"/>
        <w:rPr>
          <w:rFonts w:ascii="Ebrima" w:hAnsi="Ebrima" w:cs="Times New Roman"/>
          <w:b/>
          <w:sz w:val="24"/>
          <w:szCs w:val="24"/>
        </w:rPr>
      </w:pPr>
      <w:r w:rsidRPr="00C20E20">
        <w:rPr>
          <w:rFonts w:ascii="Ebrima" w:hAnsi="Ebrima" w:cs="Times New Roman"/>
          <w:b/>
          <w:sz w:val="24"/>
          <w:szCs w:val="24"/>
        </w:rPr>
        <w:t xml:space="preserve">DISTRICT </w:t>
      </w:r>
      <w:r w:rsidR="007163FF">
        <w:rPr>
          <w:rFonts w:ascii="Ebrima" w:hAnsi="Ebrima" w:cs="Times New Roman"/>
          <w:b/>
          <w:sz w:val="24"/>
          <w:szCs w:val="24"/>
        </w:rPr>
        <w:t>______________</w:t>
      </w:r>
    </w:p>
    <w:p w14:paraId="24BC57F6" w14:textId="77777777" w:rsidR="00AA3F24" w:rsidRPr="00C20E20" w:rsidRDefault="00AA3F24" w:rsidP="00AF24FD">
      <w:pPr>
        <w:jc w:val="center"/>
        <w:rPr>
          <w:rFonts w:ascii="Ebrima" w:hAnsi="Ebrima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AA3F24" w:rsidRPr="00C20E20" w14:paraId="0DF262C2" w14:textId="77777777" w:rsidTr="00B01141">
        <w:tc>
          <w:tcPr>
            <w:tcW w:w="10080" w:type="dxa"/>
            <w:vAlign w:val="center"/>
          </w:tcPr>
          <w:p w14:paraId="68874F22" w14:textId="77777777" w:rsidR="00AA3F24" w:rsidRPr="00C20E20" w:rsidRDefault="00AA3F24" w:rsidP="00AF24FD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</w:p>
          <w:p w14:paraId="29F3C93C" w14:textId="77777777" w:rsidR="00AA3F24" w:rsidRPr="00C20E20" w:rsidRDefault="00AA3F24" w:rsidP="00AF24FD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sz w:val="24"/>
                <w:szCs w:val="24"/>
              </w:rPr>
              <w:t>IN THE COURT OF CENTRAL JURISDICTION</w:t>
            </w:r>
          </w:p>
          <w:p w14:paraId="087BBC45" w14:textId="77777777" w:rsidR="00AA3F24" w:rsidRPr="00C20E20" w:rsidRDefault="00AA3F24" w:rsidP="00AF24FD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</w:p>
        </w:tc>
      </w:tr>
    </w:tbl>
    <w:p w14:paraId="26C36F17" w14:textId="5998248B" w:rsidR="00AA3F24" w:rsidRPr="00C20E20" w:rsidRDefault="00AA3F24" w:rsidP="00685BF4">
      <w:pPr>
        <w:rPr>
          <w:rFonts w:ascii="Ebrima" w:hAnsi="Ebrima" w:cs="Times New Roman"/>
          <w:sz w:val="24"/>
          <w:szCs w:val="24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4865"/>
      </w:tblGrid>
      <w:tr w:rsidR="005340C8" w:rsidRPr="00C20E20" w14:paraId="74DAC16F" w14:textId="77777777" w:rsidTr="00B01141">
        <w:trPr>
          <w:trHeight w:val="255"/>
        </w:trPr>
        <w:tc>
          <w:tcPr>
            <w:tcW w:w="5215" w:type="dxa"/>
          </w:tcPr>
          <w:p w14:paraId="32898B31" w14:textId="385D07DD" w:rsidR="005340C8" w:rsidRPr="00C20E20" w:rsidRDefault="00E731E2" w:rsidP="00685BF4">
            <w:pPr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In the Matter</w:t>
            </w:r>
            <w:r w:rsidR="00F4598E" w:rsidRPr="00C20E20">
              <w:rPr>
                <w:rFonts w:ascii="Ebrima" w:hAnsi="Ebrima" w:cs="Times New Roman"/>
                <w:sz w:val="24"/>
                <w:szCs w:val="24"/>
              </w:rPr>
              <w:t xml:space="preserve"> of the </w:t>
            </w:r>
            <w:r w:rsidR="00F03750" w:rsidRPr="00C20E20">
              <w:rPr>
                <w:rFonts w:ascii="Ebrima" w:hAnsi="Ebrima" w:cs="Times New Roman"/>
                <w:sz w:val="24"/>
                <w:szCs w:val="24"/>
              </w:rPr>
              <w:t>Guardianship of</w:t>
            </w:r>
          </w:p>
        </w:tc>
        <w:tc>
          <w:tcPr>
            <w:tcW w:w="4865" w:type="dxa"/>
          </w:tcPr>
          <w:p w14:paraId="61AD955D" w14:textId="77777777" w:rsidR="005B48E7" w:rsidRPr="00C20E20" w:rsidRDefault="003C07D5" w:rsidP="00AF24FD">
            <w:pPr>
              <w:jc w:val="center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 xml:space="preserve">       </w:t>
            </w:r>
            <w:r w:rsidR="00F4598E" w:rsidRPr="00C20E20">
              <w:rPr>
                <w:rFonts w:ascii="Ebrima" w:hAnsi="Ebrima" w:cs="Times New Roman"/>
                <w:sz w:val="24"/>
                <w:szCs w:val="24"/>
              </w:rPr>
              <w:t>Case File No.  __________________</w:t>
            </w:r>
          </w:p>
          <w:p w14:paraId="5B480453" w14:textId="77777777" w:rsidR="005B48E7" w:rsidRPr="00C20E20" w:rsidRDefault="005B48E7" w:rsidP="00AF24FD">
            <w:pPr>
              <w:jc w:val="center"/>
              <w:rPr>
                <w:rFonts w:ascii="Ebrima" w:hAnsi="Ebrima" w:cs="Times New Roman"/>
                <w:sz w:val="24"/>
                <w:szCs w:val="24"/>
              </w:rPr>
            </w:pPr>
          </w:p>
        </w:tc>
      </w:tr>
      <w:tr w:rsidR="005B06FE" w:rsidRPr="00C20E20" w14:paraId="1A5437B5" w14:textId="77777777" w:rsidTr="001F1402">
        <w:trPr>
          <w:trHeight w:val="1287"/>
        </w:trPr>
        <w:tc>
          <w:tcPr>
            <w:tcW w:w="5215" w:type="dxa"/>
          </w:tcPr>
          <w:p w14:paraId="2A072AE5" w14:textId="77777777" w:rsidR="002A5FA1" w:rsidRPr="00C20E20" w:rsidRDefault="002A5FA1" w:rsidP="005B06FE">
            <w:pPr>
              <w:spacing w:line="360" w:lineRule="auto"/>
              <w:jc w:val="left"/>
              <w:rPr>
                <w:rFonts w:ascii="Ebrima" w:hAnsi="Ebrima" w:cs="Times New Roman"/>
                <w:sz w:val="24"/>
                <w:szCs w:val="24"/>
              </w:rPr>
            </w:pPr>
          </w:p>
          <w:p w14:paraId="6B3D96DF" w14:textId="622113F3" w:rsidR="005B06FE" w:rsidRPr="00C20E20" w:rsidRDefault="005B06FE" w:rsidP="005B06FE">
            <w:pPr>
              <w:spacing w:line="360" w:lineRule="auto"/>
              <w:jc w:val="left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____________________________________,</w:t>
            </w:r>
          </w:p>
          <w:p w14:paraId="1AF1CAE4" w14:textId="3B6845A2" w:rsidR="005B06FE" w:rsidRPr="00C20E20" w:rsidRDefault="005B06FE" w:rsidP="005B06FE">
            <w:pPr>
              <w:jc w:val="left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 xml:space="preserve">                                                    </w:t>
            </w:r>
            <w:r w:rsidR="00A0464A" w:rsidRPr="00C20E20">
              <w:rPr>
                <w:rFonts w:ascii="Ebrima" w:hAnsi="Ebrima" w:cs="Times New Roman"/>
                <w:sz w:val="24"/>
                <w:szCs w:val="24"/>
              </w:rPr>
              <w:t xml:space="preserve">  Respondent.</w:t>
            </w:r>
          </w:p>
        </w:tc>
        <w:tc>
          <w:tcPr>
            <w:tcW w:w="4865" w:type="dxa"/>
            <w:vAlign w:val="center"/>
          </w:tcPr>
          <w:p w14:paraId="327F8BC0" w14:textId="77777777" w:rsidR="002A5FA1" w:rsidRPr="00C20E20" w:rsidRDefault="002A5FA1" w:rsidP="00E27689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</w:p>
          <w:p w14:paraId="36DC1898" w14:textId="54BB5A2E" w:rsidR="005B06FE" w:rsidRPr="00C20E20" w:rsidRDefault="005B06FE" w:rsidP="00E27689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sz w:val="24"/>
                <w:szCs w:val="24"/>
              </w:rPr>
              <w:t>PETITION FOR APPOINTMENT</w:t>
            </w:r>
          </w:p>
          <w:p w14:paraId="339E7013" w14:textId="77777777" w:rsidR="00401298" w:rsidRPr="00C20E20" w:rsidRDefault="005B06FE" w:rsidP="00E27689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sz w:val="24"/>
                <w:szCs w:val="24"/>
              </w:rPr>
              <w:t xml:space="preserve"> OF GUARDIAN </w:t>
            </w:r>
            <w:r w:rsidR="00401298" w:rsidRPr="00C20E20">
              <w:rPr>
                <w:rFonts w:ascii="Ebrima" w:hAnsi="Ebrima" w:cs="Times New Roman"/>
                <w:b/>
                <w:sz w:val="24"/>
                <w:szCs w:val="24"/>
              </w:rPr>
              <w:t xml:space="preserve">AND/OR CONSERVATOR </w:t>
            </w:r>
            <w:r w:rsidRPr="00C20E20">
              <w:rPr>
                <w:rFonts w:ascii="Ebrima" w:hAnsi="Ebrima" w:cs="Times New Roman"/>
                <w:b/>
                <w:sz w:val="24"/>
                <w:szCs w:val="24"/>
              </w:rPr>
              <w:t xml:space="preserve">FOR </w:t>
            </w:r>
          </w:p>
          <w:p w14:paraId="1410A49E" w14:textId="77777777" w:rsidR="005B06FE" w:rsidRPr="00C20E20" w:rsidRDefault="00401298" w:rsidP="00E27689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sz w:val="24"/>
                <w:szCs w:val="24"/>
              </w:rPr>
              <w:t xml:space="preserve">VULNERABLE </w:t>
            </w:r>
            <w:r w:rsidR="00914328" w:rsidRPr="00C20E20">
              <w:rPr>
                <w:rFonts w:ascii="Ebrima" w:hAnsi="Ebrima" w:cs="Times New Roman"/>
                <w:b/>
                <w:sz w:val="24"/>
                <w:szCs w:val="24"/>
              </w:rPr>
              <w:t>ADULT</w:t>
            </w:r>
          </w:p>
          <w:p w14:paraId="0A3E7D29" w14:textId="3E887581" w:rsidR="00401298" w:rsidRPr="00C20E20" w:rsidRDefault="00401298" w:rsidP="00E27689">
            <w:pPr>
              <w:jc w:val="center"/>
              <w:rPr>
                <w:rFonts w:ascii="Ebrima" w:hAnsi="Ebrima" w:cs="Times New Roman"/>
                <w:b/>
                <w:sz w:val="24"/>
                <w:szCs w:val="24"/>
              </w:rPr>
            </w:pPr>
          </w:p>
        </w:tc>
      </w:tr>
    </w:tbl>
    <w:p w14:paraId="2ACAE88E" w14:textId="77777777" w:rsidR="00AE3673" w:rsidRPr="00C20E20" w:rsidRDefault="00AE3673" w:rsidP="00685BF4">
      <w:pPr>
        <w:rPr>
          <w:rFonts w:ascii="Ebrima" w:hAnsi="Ebrima" w:cs="Times New Roman"/>
          <w:sz w:val="24"/>
          <w:szCs w:val="24"/>
        </w:rPr>
      </w:pPr>
    </w:p>
    <w:p w14:paraId="206DCD41" w14:textId="77777777" w:rsidR="00E81C1B" w:rsidRPr="00C20E20" w:rsidRDefault="00FE45F2" w:rsidP="00E81C1B">
      <w:pPr>
        <w:pStyle w:val="ListParagraph"/>
        <w:numPr>
          <w:ilvl w:val="0"/>
          <w:numId w:val="20"/>
        </w:numPr>
        <w:ind w:left="360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1658519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 </w:t>
      </w:r>
      <w:r w:rsidR="00651F82" w:rsidRPr="00C20E20">
        <w:rPr>
          <w:rFonts w:ascii="Ebrima" w:hAnsi="Ebrima" w:cs="Times New Roman"/>
          <w:sz w:val="24"/>
          <w:szCs w:val="24"/>
        </w:rPr>
        <w:t>No court proceeding is pending in the Mille Lacs Band Court of Ce</w:t>
      </w:r>
      <w:r w:rsidR="00881280" w:rsidRPr="00C20E20">
        <w:rPr>
          <w:rFonts w:ascii="Ebrima" w:hAnsi="Ebrima" w:cs="Times New Roman"/>
          <w:sz w:val="24"/>
          <w:szCs w:val="24"/>
        </w:rPr>
        <w:t xml:space="preserve">ntral Jurisdiction or </w:t>
      </w:r>
      <w:r w:rsidR="00E81C1B" w:rsidRPr="00C20E20">
        <w:rPr>
          <w:rFonts w:ascii="Ebrima" w:hAnsi="Ebrima" w:cs="Times New Roman"/>
          <w:sz w:val="24"/>
          <w:szCs w:val="24"/>
        </w:rPr>
        <w:t xml:space="preserve">  </w:t>
      </w:r>
    </w:p>
    <w:p w14:paraId="2F688706" w14:textId="3D1D4CAD" w:rsidR="00E27689" w:rsidRPr="00C20E20" w:rsidRDefault="00E81C1B" w:rsidP="002A5FA1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       </w:t>
      </w:r>
      <w:r w:rsidR="00881280" w:rsidRPr="00C20E20">
        <w:rPr>
          <w:rFonts w:ascii="Ebrima" w:hAnsi="Ebrima" w:cs="Times New Roman"/>
          <w:sz w:val="24"/>
          <w:szCs w:val="24"/>
        </w:rPr>
        <w:t xml:space="preserve">elsewhere </w:t>
      </w:r>
      <w:r w:rsidR="00651F82" w:rsidRPr="00C20E20">
        <w:rPr>
          <w:rFonts w:ascii="Ebrima" w:hAnsi="Ebrima" w:cs="Times New Roman"/>
          <w:sz w:val="24"/>
          <w:szCs w:val="24"/>
        </w:rPr>
        <w:t>concerning the</w:t>
      </w:r>
      <w:r w:rsidR="00DD1CA6" w:rsidRPr="00C20E20">
        <w:rPr>
          <w:rFonts w:ascii="Ebrima" w:hAnsi="Ebrima" w:cs="Times New Roman"/>
          <w:sz w:val="24"/>
          <w:szCs w:val="24"/>
        </w:rPr>
        <w:t xml:space="preserve"> </w:t>
      </w:r>
      <w:r w:rsidR="00A130E2" w:rsidRPr="00C20E20">
        <w:rPr>
          <w:rFonts w:ascii="Ebrima" w:hAnsi="Ebrima" w:cs="Times New Roman"/>
          <w:sz w:val="24"/>
          <w:szCs w:val="24"/>
        </w:rPr>
        <w:t>Respondent</w:t>
      </w:r>
      <w:r w:rsidR="007856FD" w:rsidRPr="00C20E20">
        <w:rPr>
          <w:rFonts w:ascii="Ebrima" w:hAnsi="Ebrima" w:cs="Times New Roman"/>
          <w:sz w:val="24"/>
          <w:szCs w:val="24"/>
        </w:rPr>
        <w:t xml:space="preserve"> (the proposed ward)</w:t>
      </w:r>
      <w:r w:rsidR="00210EBA" w:rsidRPr="00C20E20">
        <w:rPr>
          <w:rFonts w:ascii="Ebrima" w:hAnsi="Ebrima" w:cs="Times New Roman"/>
          <w:sz w:val="24"/>
          <w:szCs w:val="24"/>
        </w:rPr>
        <w:t>.</w:t>
      </w:r>
    </w:p>
    <w:p w14:paraId="1DDDB90F" w14:textId="14535356" w:rsidR="00651F82" w:rsidRPr="00C20E20" w:rsidRDefault="00FE45F2" w:rsidP="002A5FA1">
      <w:pPr>
        <w:pStyle w:val="ListParagraph"/>
        <w:spacing w:after="160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1927878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</w:t>
      </w:r>
      <w:r w:rsidR="00651F82" w:rsidRPr="00C20E20">
        <w:rPr>
          <w:rFonts w:ascii="Ebrima" w:hAnsi="Ebrima" w:cs="Times New Roman"/>
          <w:sz w:val="24"/>
          <w:szCs w:val="24"/>
        </w:rPr>
        <w:t>There is a pending proceeding in the Court of Central Jurisdiction.</w:t>
      </w:r>
    </w:p>
    <w:p w14:paraId="36C72CE9" w14:textId="7F478B6C" w:rsidR="00651F82" w:rsidRPr="00C20E20" w:rsidRDefault="00FE45F2" w:rsidP="002A5FA1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1998103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</w:t>
      </w:r>
      <w:r w:rsidR="00651F82" w:rsidRPr="00C20E20">
        <w:rPr>
          <w:rFonts w:ascii="Ebrima" w:hAnsi="Ebrima" w:cs="Times New Roman"/>
          <w:sz w:val="24"/>
          <w:szCs w:val="24"/>
        </w:rPr>
        <w:t>There is a pending proceeding in the following court(s)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855"/>
        <w:gridCol w:w="810"/>
        <w:gridCol w:w="4045"/>
      </w:tblGrid>
      <w:tr w:rsidR="00651F82" w:rsidRPr="00C20E20" w14:paraId="540B3332" w14:textId="77777777" w:rsidTr="002D0B57">
        <w:tc>
          <w:tcPr>
            <w:tcW w:w="4855" w:type="dxa"/>
          </w:tcPr>
          <w:p w14:paraId="0C42F5DF" w14:textId="2753E011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jc w:val="center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Name of Court</w:t>
            </w:r>
          </w:p>
        </w:tc>
        <w:tc>
          <w:tcPr>
            <w:tcW w:w="810" w:type="dxa"/>
          </w:tcPr>
          <w:p w14:paraId="7FDF15D1" w14:textId="49DA1586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jc w:val="center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State</w:t>
            </w:r>
          </w:p>
        </w:tc>
        <w:tc>
          <w:tcPr>
            <w:tcW w:w="4045" w:type="dxa"/>
          </w:tcPr>
          <w:p w14:paraId="2C5500C4" w14:textId="49CE0A68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jc w:val="center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Type of Proceeding</w:t>
            </w:r>
          </w:p>
        </w:tc>
      </w:tr>
      <w:tr w:rsidR="00651F82" w:rsidRPr="00C20E20" w14:paraId="2CD2E02B" w14:textId="77777777" w:rsidTr="002D0B57">
        <w:tc>
          <w:tcPr>
            <w:tcW w:w="4855" w:type="dxa"/>
          </w:tcPr>
          <w:p w14:paraId="386A9331" w14:textId="77777777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6B9D9F3B" w14:textId="77777777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  <w:tc>
          <w:tcPr>
            <w:tcW w:w="4045" w:type="dxa"/>
          </w:tcPr>
          <w:p w14:paraId="18F291DF" w14:textId="77777777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</w:tr>
      <w:tr w:rsidR="00651F82" w:rsidRPr="00C20E20" w14:paraId="13D3EC98" w14:textId="77777777" w:rsidTr="002D0B57">
        <w:tc>
          <w:tcPr>
            <w:tcW w:w="4855" w:type="dxa"/>
          </w:tcPr>
          <w:p w14:paraId="30EEA864" w14:textId="77777777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EBEC4D7" w14:textId="77777777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  <w:tc>
          <w:tcPr>
            <w:tcW w:w="4045" w:type="dxa"/>
          </w:tcPr>
          <w:p w14:paraId="07925502" w14:textId="77777777" w:rsidR="00651F82" w:rsidRPr="00C20E20" w:rsidRDefault="00651F82" w:rsidP="00651F82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</w:tr>
    </w:tbl>
    <w:p w14:paraId="5407D226" w14:textId="4744C06B" w:rsidR="001F1402" w:rsidRPr="00C20E20" w:rsidRDefault="00651F82" w:rsidP="001F1402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 </w:t>
      </w:r>
    </w:p>
    <w:p w14:paraId="33969320" w14:textId="77777777" w:rsidR="009B6872" w:rsidRPr="00C20E20" w:rsidRDefault="009B6872" w:rsidP="001F1402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48C5F4DF" w14:textId="3265E435" w:rsidR="00651F82" w:rsidRPr="00C20E20" w:rsidRDefault="00DD1CA6" w:rsidP="00651F82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This is a petition for:</w:t>
      </w:r>
      <w:r w:rsidR="00113B54" w:rsidRPr="00C20E20">
        <w:rPr>
          <w:rFonts w:ascii="Ebrima" w:hAnsi="Ebrima" w:cs="Times New Roman"/>
          <w:b/>
          <w:bCs/>
          <w:sz w:val="24"/>
          <w:szCs w:val="24"/>
        </w:rPr>
        <w:t xml:space="preserve"> </w:t>
      </w:r>
      <w:r w:rsidR="00113B54" w:rsidRPr="00C20E20">
        <w:rPr>
          <w:rFonts w:ascii="Ebrima" w:hAnsi="Ebrima" w:cs="Times New Roman"/>
          <w:sz w:val="24"/>
          <w:szCs w:val="24"/>
        </w:rPr>
        <w:t>(check all that apply)</w:t>
      </w:r>
    </w:p>
    <w:p w14:paraId="6A14E2E6" w14:textId="460E8014" w:rsidR="00210EBA" w:rsidRPr="00C20E20" w:rsidRDefault="00FE45F2" w:rsidP="00113B54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389080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 </w:t>
      </w:r>
      <w:r w:rsidR="0029045A" w:rsidRPr="00C20E20">
        <w:rPr>
          <w:rFonts w:ascii="Ebrima" w:hAnsi="Ebrima" w:cs="Times New Roman"/>
          <w:b/>
          <w:bCs/>
          <w:sz w:val="24"/>
          <w:szCs w:val="24"/>
        </w:rPr>
        <w:t>Guardianship</w:t>
      </w:r>
      <w:r w:rsidR="00113B54" w:rsidRPr="00C20E20">
        <w:rPr>
          <w:rFonts w:ascii="Ebrima" w:hAnsi="Ebrima" w:cs="Times New Roman"/>
          <w:sz w:val="24"/>
          <w:szCs w:val="24"/>
        </w:rPr>
        <w:t xml:space="preserve"> (for the care and custody of the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113B54" w:rsidRPr="00C20E20">
        <w:rPr>
          <w:rFonts w:ascii="Ebrima" w:hAnsi="Ebrima" w:cs="Times New Roman"/>
          <w:sz w:val="24"/>
          <w:szCs w:val="24"/>
        </w:rPr>
        <w:t>)</w:t>
      </w:r>
    </w:p>
    <w:p w14:paraId="26B2F0B4" w14:textId="635BE695" w:rsidR="00113B54" w:rsidRPr="00C20E20" w:rsidRDefault="00047634" w:rsidP="00113B54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sdt>
        <w:sdtPr>
          <w:rPr>
            <w:rFonts w:ascii="Ebrima" w:hAnsi="Ebrima" w:cs="Times New Roman"/>
            <w:sz w:val="28"/>
            <w:szCs w:val="28"/>
          </w:rPr>
          <w:id w:val="-276261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</w:t>
      </w:r>
      <w:r w:rsidRPr="00C20E20">
        <w:rPr>
          <w:rFonts w:ascii="Ebrima" w:hAnsi="Ebrima" w:cs="Times New Roman"/>
          <w:sz w:val="24"/>
          <w:szCs w:val="24"/>
        </w:rPr>
        <w:t xml:space="preserve">Permanent      </w:t>
      </w:r>
      <w:sdt>
        <w:sdtPr>
          <w:rPr>
            <w:rFonts w:ascii="Ebrima" w:hAnsi="Ebrima" w:cs="Times New Roman"/>
            <w:sz w:val="28"/>
            <w:szCs w:val="28"/>
          </w:rPr>
          <w:id w:val="-234171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</w:t>
      </w:r>
      <w:r w:rsidRPr="00C20E20">
        <w:rPr>
          <w:rFonts w:ascii="Ebrima" w:hAnsi="Ebrima" w:cs="Times New Roman"/>
          <w:sz w:val="24"/>
          <w:szCs w:val="24"/>
        </w:rPr>
        <w:t>Temporary (will be reevaluated every 90 days)</w:t>
      </w:r>
    </w:p>
    <w:p w14:paraId="207C5C51" w14:textId="61948A09" w:rsidR="00113B54" w:rsidRPr="00C20E20" w:rsidRDefault="00FE45F2" w:rsidP="00113B54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778141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</w:t>
      </w:r>
      <w:r w:rsidR="00113B54" w:rsidRPr="00C20E20">
        <w:rPr>
          <w:rFonts w:ascii="Ebrima" w:hAnsi="Ebrima" w:cs="Times New Roman"/>
          <w:b/>
          <w:bCs/>
          <w:sz w:val="24"/>
          <w:szCs w:val="24"/>
        </w:rPr>
        <w:t>Conservator</w:t>
      </w:r>
      <w:r w:rsidR="00AE2ECF" w:rsidRPr="00C20E20">
        <w:rPr>
          <w:rFonts w:ascii="Ebrima" w:hAnsi="Ebrima" w:cs="Times New Roman"/>
          <w:b/>
          <w:bCs/>
          <w:sz w:val="24"/>
          <w:szCs w:val="24"/>
        </w:rPr>
        <w:t>ship</w:t>
      </w:r>
      <w:r w:rsidR="00113B54" w:rsidRPr="00C20E20">
        <w:rPr>
          <w:rFonts w:ascii="Ebrima" w:hAnsi="Ebrima" w:cs="Times New Roman"/>
          <w:sz w:val="24"/>
          <w:szCs w:val="24"/>
        </w:rPr>
        <w:t xml:space="preserve"> (responsibility for the administration and management of the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113B54" w:rsidRPr="00C20E20">
        <w:rPr>
          <w:rFonts w:ascii="Ebrima" w:hAnsi="Ebrima" w:cs="Times New Roman"/>
          <w:sz w:val="24"/>
          <w:szCs w:val="24"/>
        </w:rPr>
        <w:t xml:space="preserve">’s </w:t>
      </w:r>
      <w:r w:rsidR="00476EA0" w:rsidRPr="00C20E20">
        <w:rPr>
          <w:rFonts w:ascii="Ebrima" w:hAnsi="Ebrima" w:cs="Times New Roman"/>
          <w:sz w:val="24"/>
          <w:szCs w:val="24"/>
        </w:rPr>
        <w:t xml:space="preserve">funds and </w:t>
      </w:r>
      <w:r w:rsidR="00113B54" w:rsidRPr="00C20E20">
        <w:rPr>
          <w:rFonts w:ascii="Ebrima" w:hAnsi="Ebrima" w:cs="Times New Roman"/>
          <w:sz w:val="24"/>
          <w:szCs w:val="24"/>
        </w:rPr>
        <w:t>property</w:t>
      </w:r>
      <w:r w:rsidR="00AE2ECF" w:rsidRPr="00C20E20">
        <w:rPr>
          <w:rFonts w:ascii="Ebrima" w:hAnsi="Ebrima" w:cs="Times New Roman"/>
          <w:sz w:val="24"/>
          <w:szCs w:val="24"/>
        </w:rPr>
        <w:t>)</w:t>
      </w:r>
    </w:p>
    <w:p w14:paraId="69A0E14F" w14:textId="29D592BB" w:rsidR="002A5FA1" w:rsidRPr="00C20E20" w:rsidRDefault="00047634" w:rsidP="00047634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sdt>
        <w:sdtPr>
          <w:rPr>
            <w:rFonts w:ascii="Ebrima" w:hAnsi="Ebrima" w:cs="Times New Roman"/>
            <w:sz w:val="28"/>
            <w:szCs w:val="28"/>
          </w:rPr>
          <w:id w:val="-1193306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</w:t>
      </w:r>
      <w:r w:rsidRPr="00C20E20">
        <w:rPr>
          <w:rFonts w:ascii="Ebrima" w:hAnsi="Ebrima" w:cs="Times New Roman"/>
          <w:sz w:val="24"/>
          <w:szCs w:val="24"/>
        </w:rPr>
        <w:t xml:space="preserve">Permanent      </w:t>
      </w:r>
      <w:r w:rsidR="00E81C1B" w:rsidRPr="00C20E20">
        <w:rPr>
          <w:rFonts w:ascii="Ebrima" w:hAnsi="Ebrima" w:cs="Times New Roman"/>
          <w:sz w:val="24"/>
          <w:szCs w:val="24"/>
        </w:rPr>
        <w:t xml:space="preserve"> </w:t>
      </w:r>
      <w:sdt>
        <w:sdtPr>
          <w:rPr>
            <w:rFonts w:ascii="Ebrima" w:hAnsi="Ebrima" w:cs="Times New Roman"/>
            <w:sz w:val="28"/>
            <w:szCs w:val="28"/>
          </w:rPr>
          <w:id w:val="-1768691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 </w:t>
      </w:r>
      <w:r w:rsidRPr="00C20E20">
        <w:rPr>
          <w:rFonts w:ascii="Ebrima" w:hAnsi="Ebrima" w:cs="Times New Roman"/>
          <w:sz w:val="24"/>
          <w:szCs w:val="24"/>
        </w:rPr>
        <w:t>Temporary (will be reevaluated every 90 days)</w:t>
      </w:r>
    </w:p>
    <w:p w14:paraId="016ACDD4" w14:textId="77777777" w:rsidR="002A5FA1" w:rsidRPr="00C20E20" w:rsidRDefault="002A5FA1">
      <w:pPr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br w:type="page"/>
      </w:r>
      <w:bookmarkStart w:id="0" w:name="_GoBack"/>
      <w:bookmarkEnd w:id="0"/>
    </w:p>
    <w:p w14:paraId="757685E4" w14:textId="7C31FF33" w:rsidR="00DD1CA6" w:rsidRPr="00C20E20" w:rsidRDefault="00047634" w:rsidP="00651F82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Grounds for the </w:t>
      </w:r>
      <w:r w:rsidR="000E1DAA" w:rsidRPr="00C20E20">
        <w:rPr>
          <w:rFonts w:ascii="Ebrima" w:hAnsi="Ebrima" w:cs="Times New Roman"/>
          <w:b/>
          <w:bCs/>
          <w:sz w:val="24"/>
          <w:szCs w:val="24"/>
        </w:rPr>
        <w:t>p</w:t>
      </w:r>
      <w:r w:rsidRPr="00C20E20">
        <w:rPr>
          <w:rFonts w:ascii="Ebrima" w:hAnsi="Ebrima" w:cs="Times New Roman"/>
          <w:b/>
          <w:bCs/>
          <w:sz w:val="24"/>
          <w:szCs w:val="24"/>
        </w:rPr>
        <w:t xml:space="preserve">etition are: </w:t>
      </w:r>
      <w:r w:rsidRPr="00C20E20">
        <w:rPr>
          <w:rFonts w:ascii="Ebrima" w:hAnsi="Ebrima" w:cs="Times New Roman"/>
          <w:sz w:val="24"/>
          <w:szCs w:val="24"/>
        </w:rPr>
        <w:t>(check all that apply)</w:t>
      </w:r>
    </w:p>
    <w:p w14:paraId="7B71A74B" w14:textId="4D3D126D" w:rsidR="004E02AB" w:rsidRPr="00C20E20" w:rsidRDefault="00FE45F2" w:rsidP="00087370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1426911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1C1B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E81C1B" w:rsidRPr="00C20E20">
        <w:rPr>
          <w:rFonts w:ascii="Ebrima" w:hAnsi="Ebrima" w:cs="Times New Roman"/>
          <w:sz w:val="24"/>
          <w:szCs w:val="24"/>
        </w:rPr>
        <w:t xml:space="preserve"> T</w:t>
      </w:r>
      <w:r w:rsidR="00047634" w:rsidRPr="00C20E20">
        <w:rPr>
          <w:rFonts w:ascii="Ebrima" w:hAnsi="Ebrima" w:cs="Times New Roman"/>
          <w:sz w:val="24"/>
          <w:szCs w:val="24"/>
        </w:rPr>
        <w:t xml:space="preserve">he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047634" w:rsidRPr="00C20E20">
        <w:rPr>
          <w:rFonts w:ascii="Ebrima" w:hAnsi="Ebrima" w:cs="Times New Roman"/>
          <w:sz w:val="24"/>
          <w:szCs w:val="24"/>
        </w:rPr>
        <w:t xml:space="preserve"> is incapacitated and unable to take care of </w:t>
      </w:r>
      <w:r w:rsidR="00ED310D" w:rsidRPr="00C20E20">
        <w:rPr>
          <w:rFonts w:ascii="Ebrima" w:hAnsi="Ebrima" w:cs="Times New Roman"/>
          <w:sz w:val="24"/>
          <w:szCs w:val="24"/>
        </w:rPr>
        <w:t xml:space="preserve">him or herself </w:t>
      </w:r>
      <w:r w:rsidR="000E1DAA" w:rsidRPr="00C20E20">
        <w:rPr>
          <w:rFonts w:ascii="Ebrima" w:hAnsi="Ebrima" w:cs="Times New Roman"/>
          <w:sz w:val="24"/>
          <w:szCs w:val="24"/>
        </w:rPr>
        <w:t>and such incapacity is a significant impediment to</w:t>
      </w:r>
      <w:r w:rsidR="00AE2ECF" w:rsidRPr="00C20E20">
        <w:rPr>
          <w:rFonts w:ascii="Ebrima" w:hAnsi="Ebrima" w:cs="Times New Roman"/>
          <w:sz w:val="24"/>
          <w:szCs w:val="24"/>
        </w:rPr>
        <w:t xml:space="preserve"> the</w:t>
      </w:r>
      <w:r w:rsidR="008222E0" w:rsidRPr="00C20E20">
        <w:rPr>
          <w:rFonts w:ascii="Ebrima" w:hAnsi="Ebrima" w:cs="Times New Roman"/>
          <w:sz w:val="24"/>
          <w:szCs w:val="24"/>
        </w:rPr>
        <w:t xml:space="preserve"> R</w:t>
      </w:r>
      <w:r w:rsidR="000E1DAA" w:rsidRPr="00C20E20">
        <w:rPr>
          <w:rFonts w:ascii="Ebrima" w:hAnsi="Ebrima" w:cs="Times New Roman"/>
          <w:sz w:val="24"/>
          <w:szCs w:val="24"/>
        </w:rPr>
        <w:t>espondent’s health and well-being.</w:t>
      </w:r>
    </w:p>
    <w:p w14:paraId="5209715C" w14:textId="408FD4DD" w:rsidR="00AE3673" w:rsidRPr="00C20E20" w:rsidRDefault="00FE45F2" w:rsidP="00087370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1646315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A1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2A5FA1" w:rsidRPr="00C20E20">
        <w:rPr>
          <w:rFonts w:ascii="Ebrima" w:hAnsi="Ebrima" w:cs="Times New Roman"/>
          <w:sz w:val="28"/>
          <w:szCs w:val="28"/>
        </w:rPr>
        <w:t xml:space="preserve">  </w:t>
      </w:r>
      <w:r w:rsidR="000E1DAA" w:rsidRPr="00C20E20">
        <w:rPr>
          <w:rFonts w:ascii="Ebrima" w:hAnsi="Ebrima" w:cs="Times New Roman"/>
          <w:sz w:val="24"/>
          <w:szCs w:val="24"/>
        </w:rPr>
        <w:t xml:space="preserve">The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0E1DAA" w:rsidRPr="00C20E20">
        <w:rPr>
          <w:rFonts w:ascii="Ebrima" w:hAnsi="Ebrima" w:cs="Times New Roman"/>
          <w:sz w:val="24"/>
          <w:szCs w:val="24"/>
        </w:rPr>
        <w:t xml:space="preserve"> is unable or  unwilling to competently administer financial affairs.</w:t>
      </w:r>
    </w:p>
    <w:p w14:paraId="7BAD9008" w14:textId="287B394F" w:rsidR="00087370" w:rsidRPr="00C20E20" w:rsidRDefault="00087370" w:rsidP="00087370">
      <w:pPr>
        <w:pStyle w:val="ListParagraph"/>
        <w:ind w:left="360" w:firstLine="0"/>
        <w:contextualSpacing w:val="0"/>
        <w:jc w:val="left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State the specific facts (including dates, places and actions of the </w:t>
      </w:r>
      <w:r w:rsidR="002209E7" w:rsidRPr="00C20E20">
        <w:rPr>
          <w:rFonts w:ascii="Ebrima" w:hAnsi="Ebrima" w:cs="Times New Roman"/>
          <w:b/>
          <w:bCs/>
          <w:sz w:val="24"/>
          <w:szCs w:val="24"/>
        </w:rPr>
        <w:t>Respondent</w:t>
      </w:r>
      <w:r w:rsidRPr="00C20E20">
        <w:rPr>
          <w:rFonts w:ascii="Ebrima" w:hAnsi="Ebrima" w:cs="Times New Roman"/>
          <w:b/>
          <w:bCs/>
          <w:sz w:val="24"/>
          <w:szCs w:val="24"/>
        </w:rPr>
        <w:t>) that form the reason the appointment is sought:</w:t>
      </w:r>
    </w:p>
    <w:p w14:paraId="575174CD" w14:textId="77777777" w:rsidR="00D848C4" w:rsidRPr="00C20E20" w:rsidRDefault="00D848C4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</w:p>
    <w:p w14:paraId="0680DB51" w14:textId="2E5A3FE1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186A5B0A" w14:textId="01EF6CD5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43335358" w14:textId="7239FCAE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2311201A" w14:textId="1820B9A2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630943B5" w14:textId="442166CD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757774C8" w14:textId="4FE470AD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02C80A6E" w14:textId="00C6FE22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4F44D57B" w14:textId="19A5F5E0" w:rsidR="00087370" w:rsidRPr="00C20E20" w:rsidRDefault="00087370" w:rsidP="000873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71A2D0C7" w14:textId="77777777" w:rsidR="00011B70" w:rsidRPr="00C20E20" w:rsidRDefault="00011B70" w:rsidP="00011B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________________________________________________________________________</w:t>
      </w:r>
    </w:p>
    <w:p w14:paraId="1225C57F" w14:textId="77777777" w:rsidR="00087370" w:rsidRPr="00C20E20" w:rsidRDefault="00087370" w:rsidP="00087370">
      <w:pPr>
        <w:pStyle w:val="ListParagraph"/>
        <w:ind w:left="792" w:hanging="432"/>
        <w:contextualSpacing w:val="0"/>
        <w:rPr>
          <w:rFonts w:ascii="Ebrima" w:hAnsi="Ebrima" w:cs="Times New Roman"/>
          <w:b/>
          <w:bCs/>
          <w:sz w:val="24"/>
          <w:szCs w:val="24"/>
        </w:rPr>
      </w:pPr>
    </w:p>
    <w:p w14:paraId="3294B3B9" w14:textId="015A2948" w:rsidR="004E02AB" w:rsidRPr="00C20E20" w:rsidRDefault="00087370" w:rsidP="00087370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In</w:t>
      </w:r>
      <w:r w:rsidR="00416CD8" w:rsidRPr="00C20E20">
        <w:rPr>
          <w:rFonts w:ascii="Ebrima" w:hAnsi="Ebrima" w:cs="Times New Roman"/>
          <w:b/>
          <w:bCs/>
          <w:sz w:val="24"/>
          <w:szCs w:val="24"/>
        </w:rPr>
        <w:t xml:space="preserve">formation about the </w:t>
      </w:r>
      <w:r w:rsidR="002209E7" w:rsidRPr="00C20E20">
        <w:rPr>
          <w:rFonts w:ascii="Ebrima" w:hAnsi="Ebrima" w:cs="Times New Roman"/>
          <w:b/>
          <w:bCs/>
          <w:sz w:val="24"/>
          <w:szCs w:val="24"/>
        </w:rPr>
        <w:t>Petitioner</w:t>
      </w:r>
      <w:r w:rsidR="00416CD8" w:rsidRPr="00C20E20">
        <w:rPr>
          <w:rFonts w:ascii="Ebrima" w:hAnsi="Ebrima" w:cs="Times New Roman"/>
          <w:b/>
          <w:bCs/>
          <w:sz w:val="24"/>
          <w:szCs w:val="24"/>
        </w:rPr>
        <w:t>:</w:t>
      </w:r>
    </w:p>
    <w:p w14:paraId="78A97C39" w14:textId="0EC47E33" w:rsidR="00416CD8" w:rsidRPr="00C20E20" w:rsidRDefault="00AC2080" w:rsidP="00087370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Petitioner’s </w:t>
      </w:r>
      <w:r w:rsidR="004F2AC3" w:rsidRPr="00C20E20">
        <w:rPr>
          <w:rFonts w:ascii="Ebrima" w:hAnsi="Ebrima" w:cs="Times New Roman"/>
          <w:sz w:val="24"/>
          <w:szCs w:val="24"/>
        </w:rPr>
        <w:t>Name: _________________________________________________________</w:t>
      </w:r>
    </w:p>
    <w:p w14:paraId="2228F419" w14:textId="261A1898" w:rsidR="004F2AC3" w:rsidRPr="00C20E20" w:rsidRDefault="004D18EA" w:rsidP="004F2AC3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Street </w:t>
      </w:r>
      <w:r w:rsidR="004F2AC3" w:rsidRPr="00C20E20">
        <w:rPr>
          <w:rFonts w:ascii="Ebrima" w:hAnsi="Ebrima" w:cs="Times New Roman"/>
          <w:sz w:val="24"/>
          <w:szCs w:val="24"/>
        </w:rPr>
        <w:t>Address:  ________________________________________________________</w:t>
      </w:r>
      <w:r w:rsidR="00431E70" w:rsidRPr="00C20E20">
        <w:rPr>
          <w:rFonts w:ascii="Ebrima" w:hAnsi="Ebrima" w:cs="Times New Roman"/>
          <w:sz w:val="24"/>
          <w:szCs w:val="24"/>
        </w:rPr>
        <w:t>__</w:t>
      </w:r>
      <w:r w:rsidR="004F2AC3" w:rsidRPr="00C20E20">
        <w:rPr>
          <w:rFonts w:ascii="Ebrima" w:hAnsi="Ebrima" w:cs="Times New Roman"/>
          <w:sz w:val="24"/>
          <w:szCs w:val="24"/>
        </w:rPr>
        <w:t>_</w:t>
      </w:r>
    </w:p>
    <w:p w14:paraId="43FBE99F" w14:textId="08539212" w:rsidR="004D18EA" w:rsidRPr="00C20E20" w:rsidRDefault="004D18EA" w:rsidP="004F2AC3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</w:t>
      </w:r>
      <w:r w:rsidR="00347973" w:rsidRPr="00C20E20">
        <w:rPr>
          <w:rFonts w:ascii="Ebrima" w:hAnsi="Ebrima" w:cs="Times New Roman"/>
          <w:sz w:val="24"/>
          <w:szCs w:val="24"/>
        </w:rPr>
        <w:t>_____</w:t>
      </w:r>
      <w:r w:rsidRPr="00C20E20">
        <w:rPr>
          <w:rFonts w:ascii="Ebrima" w:hAnsi="Ebrima" w:cs="Times New Roman"/>
          <w:sz w:val="24"/>
          <w:szCs w:val="24"/>
        </w:rPr>
        <w:t>_____________     State:  __________     Zip</w:t>
      </w:r>
      <w:r w:rsidR="00347973" w:rsidRPr="00C20E20">
        <w:rPr>
          <w:rFonts w:ascii="Ebrima" w:hAnsi="Ebrima" w:cs="Times New Roman"/>
          <w:sz w:val="24"/>
          <w:szCs w:val="24"/>
        </w:rPr>
        <w:t xml:space="preserve"> Code:</w:t>
      </w:r>
      <w:r w:rsidR="00727451" w:rsidRPr="00C20E20">
        <w:rPr>
          <w:rFonts w:ascii="Ebrima" w:hAnsi="Ebrima" w:cs="Times New Roman"/>
          <w:sz w:val="24"/>
          <w:szCs w:val="24"/>
        </w:rPr>
        <w:t xml:space="preserve"> </w:t>
      </w:r>
      <w:r w:rsidR="00347973" w:rsidRPr="00C20E20">
        <w:rPr>
          <w:rFonts w:ascii="Ebrima" w:hAnsi="Ebrima" w:cs="Times New Roman"/>
          <w:sz w:val="24"/>
          <w:szCs w:val="24"/>
        </w:rPr>
        <w:t xml:space="preserve"> __________</w:t>
      </w:r>
      <w:r w:rsidR="00727451" w:rsidRPr="00C20E20">
        <w:rPr>
          <w:rFonts w:ascii="Ebrima" w:hAnsi="Ebrima" w:cs="Times New Roman"/>
          <w:sz w:val="24"/>
          <w:szCs w:val="24"/>
        </w:rPr>
        <w:t>__</w:t>
      </w:r>
      <w:r w:rsidR="00347973" w:rsidRPr="00C20E20">
        <w:rPr>
          <w:rFonts w:ascii="Ebrima" w:hAnsi="Ebrima" w:cs="Times New Roman"/>
          <w:sz w:val="24"/>
          <w:szCs w:val="24"/>
        </w:rPr>
        <w:t>____</w:t>
      </w:r>
    </w:p>
    <w:p w14:paraId="7E3CCE1D" w14:textId="68EF45EC" w:rsidR="004F2AC3" w:rsidRPr="00C20E20" w:rsidRDefault="004F2AC3" w:rsidP="004F2AC3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Currently residing on the Mille Lacs Band Reservation?      </w:t>
      </w:r>
      <w:sdt>
        <w:sdtPr>
          <w:rPr>
            <w:rFonts w:ascii="Ebrima" w:hAnsi="Ebrima" w:cs="Times New Roman"/>
            <w:sz w:val="28"/>
            <w:szCs w:val="28"/>
          </w:rPr>
          <w:id w:val="1285623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54C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F8454C" w:rsidRPr="00C20E20">
        <w:rPr>
          <w:rFonts w:ascii="Ebrima" w:hAnsi="Ebrima" w:cs="Times New Roman"/>
          <w:sz w:val="24"/>
          <w:szCs w:val="24"/>
        </w:rPr>
        <w:t xml:space="preserve">  Yes     </w:t>
      </w:r>
      <w:sdt>
        <w:sdtPr>
          <w:rPr>
            <w:rFonts w:ascii="Ebrima" w:hAnsi="Ebrima" w:cs="Times New Roman"/>
            <w:sz w:val="28"/>
            <w:szCs w:val="28"/>
          </w:rPr>
          <w:id w:val="1740818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54C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F8454C" w:rsidRPr="00C20E20">
        <w:rPr>
          <w:rFonts w:ascii="Ebrima" w:hAnsi="Ebrima" w:cs="Times New Roman"/>
          <w:sz w:val="24"/>
          <w:szCs w:val="24"/>
        </w:rPr>
        <w:t xml:space="preserve">  No  </w:t>
      </w:r>
      <w:r w:rsidR="00F8454C" w:rsidRPr="00C20E20">
        <w:rPr>
          <w:rFonts w:ascii="Ebrima" w:hAnsi="Ebrima" w:cs="Times New Roman"/>
          <w:sz w:val="24"/>
          <w:szCs w:val="24"/>
        </w:rPr>
        <w:tab/>
      </w:r>
    </w:p>
    <w:p w14:paraId="56886B78" w14:textId="58A14FFD" w:rsidR="004F2AC3" w:rsidRPr="00C20E20" w:rsidRDefault="004F2AC3" w:rsidP="00F0108C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elephone Number: _________</w:t>
      </w:r>
      <w:r w:rsidR="00727451" w:rsidRPr="00C20E20">
        <w:rPr>
          <w:rFonts w:ascii="Ebrima" w:hAnsi="Ebrima" w:cs="Times New Roman"/>
          <w:sz w:val="24"/>
          <w:szCs w:val="24"/>
        </w:rPr>
        <w:t>_</w:t>
      </w:r>
      <w:r w:rsidRPr="00C20E20">
        <w:rPr>
          <w:rFonts w:ascii="Ebrima" w:hAnsi="Ebrima" w:cs="Times New Roman"/>
          <w:sz w:val="24"/>
          <w:szCs w:val="24"/>
        </w:rPr>
        <w:t>______________________________________________</w:t>
      </w:r>
    </w:p>
    <w:p w14:paraId="201D1443" w14:textId="5564A6E7" w:rsidR="004F2AC3" w:rsidRPr="00C20E20" w:rsidRDefault="004F2AC3" w:rsidP="00F0108C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Email Address (if any): ____________________</w:t>
      </w:r>
      <w:r w:rsidR="00AC684D" w:rsidRPr="00C20E20">
        <w:rPr>
          <w:rFonts w:ascii="Ebrima" w:hAnsi="Ebrima" w:cs="Times New Roman"/>
          <w:sz w:val="24"/>
          <w:szCs w:val="24"/>
        </w:rPr>
        <w:t>________</w:t>
      </w:r>
      <w:r w:rsidRPr="00C20E20">
        <w:rPr>
          <w:rFonts w:ascii="Ebrima" w:hAnsi="Ebrima" w:cs="Times New Roman"/>
          <w:sz w:val="24"/>
          <w:szCs w:val="24"/>
        </w:rPr>
        <w:t>_</w:t>
      </w:r>
      <w:r w:rsidR="00AC684D" w:rsidRPr="00C20E20">
        <w:rPr>
          <w:rFonts w:ascii="Ebrima" w:hAnsi="Ebrima" w:cs="Times New Roman"/>
          <w:sz w:val="24"/>
          <w:szCs w:val="24"/>
        </w:rPr>
        <w:t>@_______________</w:t>
      </w:r>
      <w:r w:rsidR="00F0108C" w:rsidRPr="00C20E20">
        <w:rPr>
          <w:rFonts w:ascii="Ebrima" w:hAnsi="Ebrima" w:cs="Times New Roman"/>
          <w:sz w:val="24"/>
          <w:szCs w:val="24"/>
        </w:rPr>
        <w:t>_</w:t>
      </w:r>
      <w:r w:rsidR="00AC684D" w:rsidRPr="00C20E20">
        <w:rPr>
          <w:rFonts w:ascii="Ebrima" w:hAnsi="Ebrima" w:cs="Times New Roman"/>
          <w:sz w:val="24"/>
          <w:szCs w:val="24"/>
        </w:rPr>
        <w:t>_______</w:t>
      </w:r>
    </w:p>
    <w:p w14:paraId="7978414C" w14:textId="3F8692EC" w:rsidR="004F2AC3" w:rsidRPr="00C20E20" w:rsidRDefault="004F2AC3" w:rsidP="00F0108C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Relationship to </w:t>
      </w:r>
      <w:r w:rsidR="00210EBA" w:rsidRPr="00C20E20">
        <w:rPr>
          <w:rFonts w:ascii="Ebrima" w:hAnsi="Ebrima" w:cs="Times New Roman"/>
          <w:sz w:val="24"/>
          <w:szCs w:val="24"/>
        </w:rPr>
        <w:t>Respondent</w:t>
      </w:r>
      <w:r w:rsidRPr="00C20E20">
        <w:rPr>
          <w:rFonts w:ascii="Ebrima" w:hAnsi="Ebrima" w:cs="Times New Roman"/>
          <w:sz w:val="24"/>
          <w:szCs w:val="24"/>
        </w:rPr>
        <w:t>: _________________________________________________</w:t>
      </w:r>
    </w:p>
    <w:p w14:paraId="44E4CD92" w14:textId="664EC9C6" w:rsidR="00D22421" w:rsidRPr="00C20E20" w:rsidRDefault="00D22421" w:rsidP="00D22421">
      <w:pPr>
        <w:spacing w:after="160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Mille Lacs Band Member? </w:t>
      </w:r>
      <w:sdt>
        <w:sdtPr>
          <w:rPr>
            <w:rFonts w:ascii="Ebrima" w:hAnsi="Ebrima" w:cs="Times New Roman"/>
            <w:sz w:val="28"/>
            <w:szCs w:val="28"/>
          </w:rPr>
          <w:id w:val="1438718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54C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F8454C" w:rsidRPr="00C20E20">
        <w:rPr>
          <w:rFonts w:ascii="Ebrima" w:hAnsi="Ebrima" w:cs="Times New Roman"/>
          <w:sz w:val="24"/>
          <w:szCs w:val="24"/>
        </w:rPr>
        <w:t xml:space="preserve">  Yes   </w:t>
      </w:r>
      <w:sdt>
        <w:sdtPr>
          <w:rPr>
            <w:rFonts w:ascii="Ebrima" w:hAnsi="Ebrima" w:cs="Times New Roman"/>
            <w:sz w:val="28"/>
            <w:szCs w:val="28"/>
          </w:rPr>
          <w:id w:val="-982620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54C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F8454C" w:rsidRPr="00C20E20">
        <w:rPr>
          <w:rFonts w:ascii="Ebrima" w:hAnsi="Ebrima" w:cs="Times New Roman"/>
          <w:sz w:val="24"/>
          <w:szCs w:val="24"/>
        </w:rPr>
        <w:t xml:space="preserve">  No     </w:t>
      </w:r>
      <w:r w:rsidRPr="00C20E20">
        <w:rPr>
          <w:rFonts w:ascii="Ebrima" w:hAnsi="Ebrima" w:cs="Times New Roman"/>
          <w:sz w:val="24"/>
          <w:szCs w:val="24"/>
        </w:rPr>
        <w:t>Enrollment Number: ___________________</w:t>
      </w:r>
    </w:p>
    <w:p w14:paraId="18AF250C" w14:textId="54AA32F8" w:rsidR="00D22421" w:rsidRPr="00C20E20" w:rsidRDefault="00D22421" w:rsidP="00D22421">
      <w:pPr>
        <w:spacing w:after="160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Affiliated with another Tribe?  </w:t>
      </w:r>
      <w:sdt>
        <w:sdtPr>
          <w:rPr>
            <w:rFonts w:ascii="Ebrima" w:hAnsi="Ebrima" w:cs="Times New Roman"/>
            <w:sz w:val="28"/>
            <w:szCs w:val="28"/>
          </w:rPr>
          <w:id w:val="1143704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54C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F8454C" w:rsidRPr="00C20E20">
        <w:rPr>
          <w:rFonts w:ascii="Ebrima" w:hAnsi="Ebrima" w:cs="Times New Roman"/>
          <w:sz w:val="24"/>
          <w:szCs w:val="24"/>
        </w:rPr>
        <w:t xml:space="preserve">  Yes   </w:t>
      </w:r>
      <w:sdt>
        <w:sdtPr>
          <w:rPr>
            <w:rFonts w:ascii="Ebrima" w:hAnsi="Ebrima" w:cs="Times New Roman"/>
            <w:sz w:val="28"/>
            <w:szCs w:val="28"/>
          </w:rPr>
          <w:id w:val="-1133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54C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F8454C" w:rsidRPr="00C20E20">
        <w:rPr>
          <w:rFonts w:ascii="Ebrima" w:hAnsi="Ebrima" w:cs="Times New Roman"/>
          <w:sz w:val="24"/>
          <w:szCs w:val="24"/>
        </w:rPr>
        <w:t xml:space="preserve">  No     </w:t>
      </w:r>
      <w:r w:rsidRPr="00C20E20">
        <w:rPr>
          <w:rFonts w:ascii="Ebrima" w:hAnsi="Ebrima" w:cs="Times New Roman"/>
          <w:sz w:val="24"/>
          <w:szCs w:val="24"/>
        </w:rPr>
        <w:t>Tribe: ____________________________</w:t>
      </w:r>
    </w:p>
    <w:p w14:paraId="5470A6BB" w14:textId="58DDFF22" w:rsidR="004F2AC3" w:rsidRPr="00C20E20" w:rsidRDefault="004F2AC3" w:rsidP="00F0108C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Occupation:</w:t>
      </w:r>
      <w:r w:rsidR="00F0108C" w:rsidRPr="00C20E20">
        <w:rPr>
          <w:rFonts w:ascii="Ebrima" w:hAnsi="Ebrima" w:cs="Times New Roman"/>
          <w:sz w:val="24"/>
          <w:szCs w:val="24"/>
        </w:rPr>
        <w:t xml:space="preserve"> </w:t>
      </w:r>
      <w:r w:rsidRPr="00C20E20">
        <w:rPr>
          <w:rFonts w:ascii="Ebrima" w:hAnsi="Ebrima" w:cs="Times New Roman"/>
          <w:sz w:val="24"/>
          <w:szCs w:val="24"/>
        </w:rPr>
        <w:t xml:space="preserve"> ______________________________________________________________</w:t>
      </w:r>
    </w:p>
    <w:p w14:paraId="482C2593" w14:textId="6CD9A8D0" w:rsidR="004F2AC3" w:rsidRPr="00C20E20" w:rsidRDefault="004F2AC3" w:rsidP="00F0108C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lastRenderedPageBreak/>
        <w:t>Place of Employment:</w:t>
      </w:r>
      <w:r w:rsidR="00F0108C" w:rsidRPr="00C20E20">
        <w:rPr>
          <w:rFonts w:ascii="Ebrima" w:hAnsi="Ebrima" w:cs="Times New Roman"/>
          <w:sz w:val="24"/>
          <w:szCs w:val="24"/>
        </w:rPr>
        <w:t xml:space="preserve"> </w:t>
      </w:r>
      <w:r w:rsidRPr="00C20E20">
        <w:rPr>
          <w:rFonts w:ascii="Ebrima" w:hAnsi="Ebrima" w:cs="Times New Roman"/>
          <w:sz w:val="24"/>
          <w:szCs w:val="24"/>
        </w:rPr>
        <w:t xml:space="preserve"> ______________________________________________________</w:t>
      </w:r>
    </w:p>
    <w:p w14:paraId="1B8F01D8" w14:textId="7CF43B31" w:rsidR="00D22421" w:rsidRPr="00C20E20" w:rsidRDefault="004F2AC3" w:rsidP="001F1402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Retired?     </w:t>
      </w:r>
      <w:sdt>
        <w:sdtPr>
          <w:rPr>
            <w:rFonts w:ascii="Ebrima" w:hAnsi="Ebrima" w:cs="Times New Roman"/>
            <w:sz w:val="28"/>
            <w:szCs w:val="28"/>
          </w:rPr>
          <w:id w:val="-912693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Yes     </w:t>
      </w:r>
      <w:sdt>
        <w:sdtPr>
          <w:rPr>
            <w:rFonts w:ascii="Ebrima" w:hAnsi="Ebrima" w:cs="Times New Roman"/>
            <w:sz w:val="28"/>
            <w:szCs w:val="28"/>
          </w:rPr>
          <w:id w:val="-571818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No  </w:t>
      </w:r>
      <w:r w:rsidR="00011B70"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  <w:t xml:space="preserve">Unemployed?      </w:t>
      </w:r>
      <w:sdt>
        <w:sdtPr>
          <w:rPr>
            <w:rFonts w:ascii="Ebrima" w:hAnsi="Ebrima" w:cs="Times New Roman"/>
            <w:sz w:val="28"/>
            <w:szCs w:val="28"/>
          </w:rPr>
          <w:id w:val="1026676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Yes     </w:t>
      </w:r>
      <w:sdt>
        <w:sdtPr>
          <w:rPr>
            <w:rFonts w:ascii="Ebrima" w:hAnsi="Ebrima" w:cs="Times New Roman"/>
            <w:sz w:val="28"/>
            <w:szCs w:val="28"/>
          </w:rPr>
          <w:id w:val="-718204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No  </w:t>
      </w:r>
    </w:p>
    <w:p w14:paraId="464060C6" w14:textId="171B5767" w:rsidR="00011B70" w:rsidRPr="00C20E20" w:rsidRDefault="00011B70" w:rsidP="00C20E20">
      <w:pPr>
        <w:ind w:left="0" w:firstLine="0"/>
        <w:rPr>
          <w:rFonts w:ascii="Ebrima" w:hAnsi="Ebrima" w:cs="Times New Roman"/>
          <w:sz w:val="24"/>
          <w:szCs w:val="24"/>
        </w:rPr>
      </w:pPr>
    </w:p>
    <w:p w14:paraId="7A69400A" w14:textId="62485C42" w:rsidR="004F2AC3" w:rsidRPr="00C20E20" w:rsidRDefault="004D18EA" w:rsidP="00651F82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Information about the </w:t>
      </w:r>
      <w:r w:rsidR="002209E7" w:rsidRPr="00C20E20">
        <w:rPr>
          <w:rFonts w:ascii="Ebrima" w:hAnsi="Ebrima" w:cs="Times New Roman"/>
          <w:b/>
          <w:bCs/>
          <w:sz w:val="24"/>
          <w:szCs w:val="24"/>
        </w:rPr>
        <w:t>Respondent</w:t>
      </w:r>
      <w:r w:rsidRPr="00C20E20">
        <w:rPr>
          <w:rFonts w:ascii="Ebrima" w:hAnsi="Ebrima" w:cs="Times New Roman"/>
          <w:b/>
          <w:bCs/>
          <w:sz w:val="24"/>
          <w:szCs w:val="24"/>
        </w:rPr>
        <w:t>:</w:t>
      </w:r>
    </w:p>
    <w:p w14:paraId="0DC6A341" w14:textId="41D2DD50" w:rsidR="004D18EA" w:rsidRPr="00C20E20" w:rsidRDefault="00210EBA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Respondent’s</w:t>
      </w:r>
      <w:r w:rsidR="003218FD" w:rsidRPr="00C20E20">
        <w:rPr>
          <w:rFonts w:ascii="Ebrima" w:hAnsi="Ebrima" w:cs="Times New Roman"/>
          <w:sz w:val="24"/>
          <w:szCs w:val="24"/>
        </w:rPr>
        <w:t xml:space="preserve"> </w:t>
      </w:r>
      <w:r w:rsidR="004D18EA" w:rsidRPr="00C20E20">
        <w:rPr>
          <w:rFonts w:ascii="Ebrima" w:hAnsi="Ebrima" w:cs="Times New Roman"/>
          <w:sz w:val="24"/>
          <w:szCs w:val="24"/>
        </w:rPr>
        <w:t>Name:</w:t>
      </w:r>
      <w:r w:rsidR="004977D4" w:rsidRPr="00C20E20">
        <w:rPr>
          <w:rFonts w:ascii="Ebrima" w:hAnsi="Ebrima" w:cs="Times New Roman"/>
          <w:sz w:val="24"/>
          <w:szCs w:val="24"/>
        </w:rPr>
        <w:t xml:space="preserve"> </w:t>
      </w:r>
      <w:r w:rsidR="004D18EA" w:rsidRPr="00C20E20">
        <w:rPr>
          <w:rFonts w:ascii="Ebrima" w:hAnsi="Ebrima" w:cs="Times New Roman"/>
          <w:sz w:val="24"/>
          <w:szCs w:val="24"/>
        </w:rPr>
        <w:t xml:space="preserve"> _______________________________________________________</w:t>
      </w:r>
    </w:p>
    <w:p w14:paraId="06DC1FDB" w14:textId="25A9D7D0" w:rsidR="00E27D3F" w:rsidRPr="00C20E20" w:rsidRDefault="00102B89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Date of Birth: __________________</w:t>
      </w:r>
      <w:r w:rsidR="006B7C6E" w:rsidRPr="00C20E20">
        <w:rPr>
          <w:rFonts w:ascii="Ebrima" w:hAnsi="Ebrima" w:cs="Times New Roman"/>
          <w:sz w:val="24"/>
          <w:szCs w:val="24"/>
        </w:rPr>
        <w:t xml:space="preserve">    </w:t>
      </w:r>
      <w:r w:rsidR="008742C0" w:rsidRPr="00C20E20">
        <w:rPr>
          <w:rFonts w:ascii="Ebrima" w:hAnsi="Ebrima" w:cs="Times New Roman"/>
          <w:sz w:val="24"/>
          <w:szCs w:val="24"/>
        </w:rPr>
        <w:t>Place of Birth: ______________________________</w:t>
      </w:r>
    </w:p>
    <w:p w14:paraId="68B88F0A" w14:textId="0D160982" w:rsidR="008742C0" w:rsidRPr="00C20E20" w:rsidRDefault="008742C0" w:rsidP="00011B70">
      <w:pPr>
        <w:spacing w:line="360" w:lineRule="auto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Sex:        </w:t>
      </w:r>
      <w:r w:rsidR="00011B70" w:rsidRPr="00C20E20">
        <w:rPr>
          <w:rFonts w:ascii="Ebrima" w:hAnsi="Ebrima" w:cs="Times New Roman"/>
          <w:sz w:val="24"/>
          <w:szCs w:val="24"/>
        </w:rPr>
        <w:t>_________________________________________________________________</w:t>
      </w:r>
    </w:p>
    <w:p w14:paraId="601B55B3" w14:textId="7803B8BB" w:rsidR="00431E70" w:rsidRPr="00C20E20" w:rsidRDefault="00431E70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 ___________________________________________________________</w:t>
      </w:r>
    </w:p>
    <w:p w14:paraId="589826F4" w14:textId="7B10AAC7" w:rsidR="00431E70" w:rsidRPr="00C20E20" w:rsidRDefault="00431E70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_________</w:t>
      </w:r>
      <w:r w:rsidR="00F61F1F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__</w:t>
      </w:r>
    </w:p>
    <w:p w14:paraId="4C1547B8" w14:textId="69E30D73" w:rsidR="004D18EA" w:rsidRPr="00C20E20" w:rsidRDefault="004D18EA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Currently residing on the Mille Lacs Band Reservation?      </w:t>
      </w:r>
      <w:sdt>
        <w:sdtPr>
          <w:rPr>
            <w:rFonts w:ascii="Ebrima" w:hAnsi="Ebrima" w:cs="Times New Roman"/>
            <w:sz w:val="28"/>
            <w:szCs w:val="28"/>
          </w:rPr>
          <w:id w:val="19598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Yes     </w:t>
      </w:r>
      <w:sdt>
        <w:sdtPr>
          <w:rPr>
            <w:rFonts w:ascii="Ebrima" w:hAnsi="Ebrima" w:cs="Times New Roman"/>
            <w:sz w:val="28"/>
            <w:szCs w:val="28"/>
          </w:rPr>
          <w:id w:val="-1126468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No  </w:t>
      </w:r>
    </w:p>
    <w:p w14:paraId="407592FE" w14:textId="48D87E30" w:rsidR="004D18EA" w:rsidRPr="00C20E20" w:rsidRDefault="004D18EA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elephone Number:  _______________________________________________________</w:t>
      </w:r>
    </w:p>
    <w:p w14:paraId="7756F944" w14:textId="76423A6C" w:rsidR="003218FD" w:rsidRPr="00C20E20" w:rsidRDefault="003218FD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Mille Lacs Band Member?</w:t>
      </w:r>
      <w:r w:rsidR="00F8454C" w:rsidRPr="00C20E20">
        <w:rPr>
          <w:rFonts w:ascii="Ebrima" w:hAnsi="Ebrima" w:cs="Times New Roman"/>
          <w:sz w:val="24"/>
          <w:szCs w:val="24"/>
        </w:rPr>
        <w:t xml:space="preserve"> </w:t>
      </w:r>
      <w:r w:rsidRPr="00C20E20">
        <w:rPr>
          <w:rFonts w:ascii="Ebrima" w:hAnsi="Ebrima" w:cs="Times New Roman"/>
          <w:sz w:val="24"/>
          <w:szCs w:val="24"/>
        </w:rPr>
        <w:t xml:space="preserve"> </w:t>
      </w:r>
      <w:sdt>
        <w:sdtPr>
          <w:rPr>
            <w:rFonts w:ascii="Ebrima" w:hAnsi="Ebrima" w:cs="Times New Roman"/>
            <w:sz w:val="28"/>
            <w:szCs w:val="28"/>
          </w:rPr>
          <w:id w:val="-1002195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Yes     </w:t>
      </w:r>
      <w:sdt>
        <w:sdtPr>
          <w:rPr>
            <w:rFonts w:ascii="Ebrima" w:hAnsi="Ebrima" w:cs="Times New Roman"/>
            <w:sz w:val="28"/>
            <w:szCs w:val="28"/>
          </w:rPr>
          <w:id w:val="-1834054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No       </w:t>
      </w:r>
      <w:r w:rsidRPr="00C20E20">
        <w:rPr>
          <w:rFonts w:ascii="Ebrima" w:hAnsi="Ebrima" w:cs="Times New Roman"/>
          <w:sz w:val="24"/>
          <w:szCs w:val="24"/>
        </w:rPr>
        <w:t>Enrollment Number: ________________</w:t>
      </w:r>
    </w:p>
    <w:p w14:paraId="230B3A68" w14:textId="1A4628E2" w:rsidR="003218FD" w:rsidRPr="00C20E20" w:rsidRDefault="003218FD" w:rsidP="004977D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Affiliated with another Tribe?  </w:t>
      </w:r>
      <w:sdt>
        <w:sdtPr>
          <w:rPr>
            <w:rFonts w:ascii="Ebrima" w:hAnsi="Ebrima" w:cs="Times New Roman"/>
            <w:sz w:val="28"/>
            <w:szCs w:val="28"/>
          </w:rPr>
          <w:id w:val="2011639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Yes     </w:t>
      </w:r>
      <w:sdt>
        <w:sdtPr>
          <w:rPr>
            <w:rFonts w:ascii="Ebrima" w:hAnsi="Ebrima" w:cs="Times New Roman"/>
            <w:sz w:val="28"/>
            <w:szCs w:val="28"/>
          </w:rPr>
          <w:id w:val="-1521234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sz w:val="24"/>
          <w:szCs w:val="24"/>
        </w:rPr>
        <w:t xml:space="preserve">  No  </w:t>
      </w:r>
      <w:r w:rsidR="00F8454C"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>Tribe:</w:t>
      </w:r>
      <w:r w:rsidR="00F61F1F" w:rsidRPr="00C20E20">
        <w:rPr>
          <w:rFonts w:ascii="Ebrima" w:hAnsi="Ebrima" w:cs="Times New Roman"/>
          <w:sz w:val="24"/>
          <w:szCs w:val="24"/>
        </w:rPr>
        <w:t xml:space="preserve"> </w:t>
      </w:r>
      <w:r w:rsidRPr="00C20E20">
        <w:rPr>
          <w:rFonts w:ascii="Ebrima" w:hAnsi="Ebrima" w:cs="Times New Roman"/>
          <w:sz w:val="24"/>
          <w:szCs w:val="24"/>
        </w:rPr>
        <w:t xml:space="preserve"> __________________________</w:t>
      </w:r>
    </w:p>
    <w:p w14:paraId="7F65498D" w14:textId="77777777" w:rsidR="001F5C24" w:rsidRPr="00C20E20" w:rsidRDefault="001F5C24" w:rsidP="00A130E2">
      <w:pPr>
        <w:ind w:firstLine="0"/>
        <w:rPr>
          <w:rFonts w:ascii="Ebrima" w:hAnsi="Ebrima" w:cs="Times New Roman"/>
          <w:sz w:val="24"/>
          <w:szCs w:val="24"/>
        </w:rPr>
      </w:pPr>
    </w:p>
    <w:p w14:paraId="0F2763F3" w14:textId="4A764B4C" w:rsidR="00311FFF" w:rsidRPr="00C20E20" w:rsidRDefault="009D0E10" w:rsidP="00311FFF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sz w:val="24"/>
          <w:szCs w:val="24"/>
        </w:rPr>
        <w:t xml:space="preserve">Information about </w:t>
      </w:r>
      <w:r w:rsidR="00AE2ECF" w:rsidRPr="00C20E20">
        <w:rPr>
          <w:rFonts w:ascii="Ebrima" w:hAnsi="Ebrima" w:cs="Times New Roman"/>
          <w:b/>
          <w:sz w:val="24"/>
          <w:szCs w:val="24"/>
        </w:rPr>
        <w:t>o</w:t>
      </w:r>
      <w:r w:rsidR="00311FFF" w:rsidRPr="00C20E20">
        <w:rPr>
          <w:rFonts w:ascii="Ebrima" w:hAnsi="Ebrima" w:cs="Times New Roman"/>
          <w:b/>
          <w:sz w:val="24"/>
          <w:szCs w:val="24"/>
        </w:rPr>
        <w:t xml:space="preserve">ther </w:t>
      </w:r>
      <w:r w:rsidR="00AE2ECF" w:rsidRPr="00C20E20">
        <w:rPr>
          <w:rFonts w:ascii="Ebrima" w:hAnsi="Ebrima" w:cs="Times New Roman"/>
          <w:b/>
          <w:sz w:val="24"/>
          <w:szCs w:val="24"/>
        </w:rPr>
        <w:t>p</w:t>
      </w:r>
      <w:r w:rsidR="00311FFF" w:rsidRPr="00C20E20">
        <w:rPr>
          <w:rFonts w:ascii="Ebrima" w:hAnsi="Ebrima" w:cs="Times New Roman"/>
          <w:b/>
          <w:sz w:val="24"/>
          <w:szCs w:val="24"/>
        </w:rPr>
        <w:t>etitioners.</w:t>
      </w:r>
    </w:p>
    <w:p w14:paraId="5A492A23" w14:textId="1320D94A" w:rsidR="00311FFF" w:rsidRPr="00C20E20" w:rsidRDefault="00FE45F2" w:rsidP="00722604">
      <w:pPr>
        <w:pStyle w:val="ListParagraph"/>
        <w:spacing w:after="160" w:line="276" w:lineRule="auto"/>
        <w:ind w:left="792" w:hanging="432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87626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bCs/>
          <w:sz w:val="24"/>
          <w:szCs w:val="24"/>
        </w:rPr>
        <w:t xml:space="preserve">  </w:t>
      </w:r>
      <w:r w:rsidR="00311FFF" w:rsidRPr="00C20E20">
        <w:rPr>
          <w:rFonts w:ascii="Ebrima" w:hAnsi="Ebrima" w:cs="Times New Roman"/>
          <w:bCs/>
          <w:sz w:val="24"/>
          <w:szCs w:val="24"/>
        </w:rPr>
        <w:t xml:space="preserve">There </w:t>
      </w:r>
      <w:r w:rsidR="00ED310D" w:rsidRPr="00C20E20">
        <w:rPr>
          <w:rFonts w:ascii="Ebrima" w:hAnsi="Ebrima" w:cs="Times New Roman"/>
          <w:bCs/>
          <w:sz w:val="24"/>
          <w:szCs w:val="24"/>
        </w:rPr>
        <w:t>is</w:t>
      </w:r>
      <w:r w:rsidR="00311FFF" w:rsidRPr="00C20E20">
        <w:rPr>
          <w:rFonts w:ascii="Ebrima" w:hAnsi="Ebrima" w:cs="Times New Roman"/>
          <w:bCs/>
          <w:sz w:val="24"/>
          <w:szCs w:val="24"/>
        </w:rPr>
        <w:t xml:space="preserve"> no other person known to be seeking appointment as the </w:t>
      </w:r>
      <w:r w:rsidR="002209E7" w:rsidRPr="00C20E20">
        <w:rPr>
          <w:rFonts w:ascii="Ebrima" w:hAnsi="Ebrima" w:cs="Times New Roman"/>
          <w:bCs/>
          <w:sz w:val="24"/>
          <w:szCs w:val="24"/>
        </w:rPr>
        <w:t>Respondent</w:t>
      </w:r>
      <w:r w:rsidR="00311FFF" w:rsidRPr="00C20E20">
        <w:rPr>
          <w:rFonts w:ascii="Ebrima" w:hAnsi="Ebrima" w:cs="Times New Roman"/>
          <w:bCs/>
          <w:sz w:val="24"/>
          <w:szCs w:val="24"/>
        </w:rPr>
        <w:t>’s guardian</w:t>
      </w:r>
      <w:r w:rsidR="00011B70" w:rsidRPr="00C20E20">
        <w:rPr>
          <w:rFonts w:ascii="Ebrima" w:hAnsi="Ebrima" w:cs="Times New Roman"/>
          <w:bCs/>
          <w:sz w:val="24"/>
          <w:szCs w:val="24"/>
        </w:rPr>
        <w:t xml:space="preserve"> </w:t>
      </w:r>
      <w:r w:rsidR="00311FFF" w:rsidRPr="00C20E20">
        <w:rPr>
          <w:rFonts w:ascii="Ebrima" w:hAnsi="Ebrima" w:cs="Times New Roman"/>
          <w:bCs/>
          <w:sz w:val="24"/>
          <w:szCs w:val="24"/>
        </w:rPr>
        <w:t>or conservator.</w:t>
      </w:r>
    </w:p>
    <w:p w14:paraId="29E7E727" w14:textId="77777777" w:rsidR="00011B70" w:rsidRPr="00C20E20" w:rsidRDefault="00FE45F2" w:rsidP="00722604">
      <w:pPr>
        <w:pStyle w:val="ListParagraph"/>
        <w:spacing w:line="276" w:lineRule="auto"/>
        <w:ind w:left="360" w:firstLine="0"/>
        <w:contextualSpacing w:val="0"/>
        <w:rPr>
          <w:rFonts w:ascii="Ebrima" w:hAnsi="Ebrima" w:cs="Times New Roman"/>
          <w:bCs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1309752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B70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11B70" w:rsidRPr="00C20E20">
        <w:rPr>
          <w:rFonts w:ascii="Ebrima" w:hAnsi="Ebrima" w:cs="Times New Roman"/>
          <w:bCs/>
          <w:sz w:val="24"/>
          <w:szCs w:val="24"/>
        </w:rPr>
        <w:t xml:space="preserve"> </w:t>
      </w:r>
      <w:r w:rsidR="00311FFF" w:rsidRPr="00C20E20">
        <w:rPr>
          <w:rFonts w:ascii="Ebrima" w:hAnsi="Ebrima" w:cs="Times New Roman"/>
          <w:bCs/>
          <w:sz w:val="24"/>
          <w:szCs w:val="24"/>
        </w:rPr>
        <w:t>The following person</w:t>
      </w:r>
      <w:r w:rsidR="00AE2ECF" w:rsidRPr="00C20E20">
        <w:rPr>
          <w:rFonts w:ascii="Ebrima" w:hAnsi="Ebrima" w:cs="Times New Roman"/>
          <w:bCs/>
          <w:sz w:val="24"/>
          <w:szCs w:val="24"/>
        </w:rPr>
        <w:t>(</w:t>
      </w:r>
      <w:r w:rsidR="00311FFF" w:rsidRPr="00C20E20">
        <w:rPr>
          <w:rFonts w:ascii="Ebrima" w:hAnsi="Ebrima" w:cs="Times New Roman"/>
          <w:bCs/>
          <w:sz w:val="24"/>
          <w:szCs w:val="24"/>
        </w:rPr>
        <w:t>s</w:t>
      </w:r>
      <w:r w:rsidR="00AE2ECF" w:rsidRPr="00C20E20">
        <w:rPr>
          <w:rFonts w:ascii="Ebrima" w:hAnsi="Ebrima" w:cs="Times New Roman"/>
          <w:bCs/>
          <w:sz w:val="24"/>
          <w:szCs w:val="24"/>
        </w:rPr>
        <w:t>)</w:t>
      </w:r>
      <w:r w:rsidR="00311FFF" w:rsidRPr="00C20E20">
        <w:rPr>
          <w:rFonts w:ascii="Ebrima" w:hAnsi="Ebrima" w:cs="Times New Roman"/>
          <w:bCs/>
          <w:sz w:val="24"/>
          <w:szCs w:val="24"/>
        </w:rPr>
        <w:t xml:space="preserve"> are seeking appointment as the </w:t>
      </w:r>
      <w:r w:rsidR="002209E7" w:rsidRPr="00C20E20">
        <w:rPr>
          <w:rFonts w:ascii="Ebrima" w:hAnsi="Ebrima" w:cs="Times New Roman"/>
          <w:bCs/>
          <w:sz w:val="24"/>
          <w:szCs w:val="24"/>
        </w:rPr>
        <w:t>Respondent</w:t>
      </w:r>
      <w:r w:rsidR="00311FFF" w:rsidRPr="00C20E20">
        <w:rPr>
          <w:rFonts w:ascii="Ebrima" w:hAnsi="Ebrima" w:cs="Times New Roman"/>
          <w:bCs/>
          <w:sz w:val="24"/>
          <w:szCs w:val="24"/>
        </w:rPr>
        <w:t xml:space="preserve">’s guardian </w:t>
      </w:r>
      <w:r w:rsidR="00AE2ECF" w:rsidRPr="00C20E20">
        <w:rPr>
          <w:rFonts w:ascii="Ebrima" w:hAnsi="Ebrima" w:cs="Times New Roman"/>
          <w:bCs/>
          <w:sz w:val="24"/>
          <w:szCs w:val="24"/>
        </w:rPr>
        <w:t>and/</w:t>
      </w:r>
      <w:r w:rsidR="00311FFF" w:rsidRPr="00C20E20">
        <w:rPr>
          <w:rFonts w:ascii="Ebrima" w:hAnsi="Ebrima" w:cs="Times New Roman"/>
          <w:bCs/>
          <w:sz w:val="24"/>
          <w:szCs w:val="24"/>
        </w:rPr>
        <w:t xml:space="preserve">or </w:t>
      </w:r>
    </w:p>
    <w:p w14:paraId="0FFF9022" w14:textId="49FA87A6" w:rsidR="00311FFF" w:rsidRPr="00C20E20" w:rsidRDefault="00011B70" w:rsidP="00722604">
      <w:pPr>
        <w:pStyle w:val="ListParagraph"/>
        <w:spacing w:line="276" w:lineRule="auto"/>
        <w:ind w:left="360" w:firstLine="0"/>
        <w:contextualSpacing w:val="0"/>
        <w:rPr>
          <w:rFonts w:ascii="Ebrima" w:hAnsi="Ebrima" w:cs="Times New Roman"/>
          <w:bCs/>
          <w:sz w:val="24"/>
          <w:szCs w:val="24"/>
        </w:rPr>
      </w:pPr>
      <w:r w:rsidRPr="00C20E20">
        <w:rPr>
          <w:rFonts w:ascii="Ebrima" w:hAnsi="Ebrima" w:cs="Times New Roman"/>
          <w:bCs/>
          <w:sz w:val="24"/>
          <w:szCs w:val="24"/>
        </w:rPr>
        <w:t xml:space="preserve">      </w:t>
      </w:r>
      <w:r w:rsidR="00311FFF" w:rsidRPr="00C20E20">
        <w:rPr>
          <w:rFonts w:ascii="Ebrima" w:hAnsi="Ebrima" w:cs="Times New Roman"/>
          <w:bCs/>
          <w:sz w:val="24"/>
          <w:szCs w:val="24"/>
        </w:rPr>
        <w:t>conservator.</w:t>
      </w:r>
    </w:p>
    <w:p w14:paraId="2B32DA5A" w14:textId="77777777" w:rsidR="00011B70" w:rsidRPr="00C20E20" w:rsidRDefault="00011B70" w:rsidP="00011B70">
      <w:pPr>
        <w:pStyle w:val="ListParagraph"/>
        <w:ind w:left="360" w:firstLine="0"/>
        <w:contextualSpacing w:val="0"/>
        <w:rPr>
          <w:rFonts w:ascii="Ebrima" w:hAnsi="Ebrima" w:cs="Times New Roman"/>
          <w:bCs/>
          <w:sz w:val="24"/>
          <w:szCs w:val="24"/>
        </w:rPr>
      </w:pPr>
    </w:p>
    <w:p w14:paraId="272BE9B9" w14:textId="2F2C5ABE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Name: ____________________________</w:t>
      </w:r>
      <w:r w:rsidR="00311FFF" w:rsidRPr="00C20E20">
        <w:rPr>
          <w:rFonts w:ascii="Ebrima" w:hAnsi="Ebrima" w:cs="Times New Roman"/>
          <w:sz w:val="24"/>
          <w:szCs w:val="24"/>
        </w:rPr>
        <w:t>__________</w:t>
      </w:r>
      <w:r w:rsidRPr="00C20E20">
        <w:rPr>
          <w:rFonts w:ascii="Ebrima" w:hAnsi="Ebrima" w:cs="Times New Roman"/>
          <w:sz w:val="24"/>
          <w:szCs w:val="24"/>
        </w:rPr>
        <w:t>_____________________________</w:t>
      </w:r>
    </w:p>
    <w:p w14:paraId="1CEA6C37" w14:textId="51548E11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Relationship to Respondent:</w:t>
      </w:r>
      <w:r w:rsidR="00D848C4" w:rsidRPr="00C20E20">
        <w:rPr>
          <w:rFonts w:ascii="Ebrima" w:hAnsi="Ebrima" w:cs="Times New Roman"/>
          <w:sz w:val="24"/>
          <w:szCs w:val="24"/>
        </w:rPr>
        <w:t xml:space="preserve"> </w:t>
      </w:r>
      <w:r w:rsidRPr="00C20E20">
        <w:rPr>
          <w:rFonts w:ascii="Ebrima" w:hAnsi="Ebrima" w:cs="Times New Roman"/>
          <w:sz w:val="24"/>
          <w:szCs w:val="24"/>
        </w:rPr>
        <w:t xml:space="preserve"> _________________________________________________</w:t>
      </w:r>
    </w:p>
    <w:p w14:paraId="5AB233C6" w14:textId="1D0F49B4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 __________________________________________________________</w:t>
      </w:r>
      <w:r w:rsidR="00011B70" w:rsidRPr="00C20E20">
        <w:rPr>
          <w:rFonts w:ascii="Ebrima" w:hAnsi="Ebrima" w:cs="Times New Roman"/>
          <w:sz w:val="24"/>
          <w:szCs w:val="24"/>
        </w:rPr>
        <w:t>_</w:t>
      </w:r>
    </w:p>
    <w:p w14:paraId="01791D68" w14:textId="487CA814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___________</w:t>
      </w:r>
      <w:r w:rsidR="00727451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</w:t>
      </w:r>
    </w:p>
    <w:p w14:paraId="5C9BDC95" w14:textId="4FD69B63" w:rsidR="009D0E10" w:rsidRPr="00C20E20" w:rsidRDefault="00F61F1F" w:rsidP="00011B70">
      <w:pPr>
        <w:pStyle w:val="ListParagraph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  <w:u w:val="double"/>
        </w:rPr>
      </w:pP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  <w:r w:rsidRPr="00C20E20">
        <w:rPr>
          <w:rFonts w:ascii="Ebrima" w:hAnsi="Ebrima" w:cs="Times New Roman"/>
          <w:sz w:val="24"/>
          <w:szCs w:val="24"/>
          <w:u w:val="double"/>
        </w:rPr>
        <w:tab/>
      </w:r>
    </w:p>
    <w:p w14:paraId="77140672" w14:textId="77777777" w:rsidR="00F61F1F" w:rsidRPr="00C20E20" w:rsidRDefault="00F61F1F" w:rsidP="00011B70">
      <w:pPr>
        <w:pStyle w:val="ListParagraph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  <w:u w:val="double"/>
        </w:rPr>
      </w:pPr>
    </w:p>
    <w:p w14:paraId="57095DFF" w14:textId="7D04F040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Name: ________________________________________________________________</w:t>
      </w:r>
      <w:r w:rsidR="00011B70" w:rsidRPr="00C20E20">
        <w:rPr>
          <w:rFonts w:ascii="Ebrima" w:hAnsi="Ebrima" w:cs="Times New Roman"/>
          <w:sz w:val="24"/>
          <w:szCs w:val="24"/>
        </w:rPr>
        <w:t>_</w:t>
      </w:r>
      <w:r w:rsidRPr="00C20E20">
        <w:rPr>
          <w:rFonts w:ascii="Ebrima" w:hAnsi="Ebrima" w:cs="Times New Roman"/>
          <w:sz w:val="24"/>
          <w:szCs w:val="24"/>
        </w:rPr>
        <w:t>_</w:t>
      </w:r>
    </w:p>
    <w:p w14:paraId="1D67E41F" w14:textId="6CC5D839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Relationship to Respondent: _________________________________________________</w:t>
      </w:r>
    </w:p>
    <w:p w14:paraId="35A72A44" w14:textId="028EFDF2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 ___________________________________________________________</w:t>
      </w:r>
    </w:p>
    <w:p w14:paraId="690D4499" w14:textId="359781FB" w:rsidR="009D0E10" w:rsidRPr="00C20E20" w:rsidRDefault="009D0E10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_______</w:t>
      </w:r>
      <w:r w:rsidR="00727451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____</w:t>
      </w:r>
    </w:p>
    <w:p w14:paraId="62CD4B4E" w14:textId="77777777" w:rsidR="00F06222" w:rsidRPr="00C20E20" w:rsidRDefault="00F06222" w:rsidP="00011B70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</w:p>
    <w:p w14:paraId="67CEA283" w14:textId="77777777" w:rsidR="009B6872" w:rsidRPr="00C20E20" w:rsidRDefault="00AE2ECF" w:rsidP="00722604">
      <w:pPr>
        <w:pStyle w:val="ListParagraph"/>
        <w:numPr>
          <w:ilvl w:val="0"/>
          <w:numId w:val="20"/>
        </w:numPr>
        <w:spacing w:after="160" w:line="276" w:lineRule="auto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Jurisdiction. </w:t>
      </w:r>
    </w:p>
    <w:p w14:paraId="2C68E6F8" w14:textId="51E5383E" w:rsidR="003B4702" w:rsidRPr="00C20E20" w:rsidRDefault="00CE0E12" w:rsidP="009B6872">
      <w:pPr>
        <w:pStyle w:val="ListParagraph"/>
        <w:spacing w:after="160" w:line="276" w:lineRule="auto"/>
        <w:ind w:left="360" w:firstLine="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he Mille Lacs Band Court of Central Jurisdiction has jurisdiction over this matter pursuant to 8 MLBS</w:t>
      </w:r>
      <w:r w:rsidR="00F646CA" w:rsidRPr="00C20E20">
        <w:rPr>
          <w:rFonts w:ascii="Ebrima" w:hAnsi="Ebrima" w:cs="Times New Roman"/>
          <w:sz w:val="24"/>
          <w:szCs w:val="24"/>
        </w:rPr>
        <w:t xml:space="preserve"> § 3221, et seq.</w:t>
      </w:r>
    </w:p>
    <w:p w14:paraId="6AFF9694" w14:textId="096CC72D" w:rsidR="006B7944" w:rsidRPr="00C20E20" w:rsidRDefault="006B7944" w:rsidP="00B02251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Prior orders or existing power of attorney.</w:t>
      </w:r>
    </w:p>
    <w:p w14:paraId="49FE9226" w14:textId="0E06CE2C" w:rsidR="006B7944" w:rsidRPr="00C20E20" w:rsidRDefault="00FE45F2" w:rsidP="00B02251">
      <w:pPr>
        <w:pStyle w:val="ListParagraph"/>
        <w:spacing w:after="160"/>
        <w:ind w:left="792" w:hanging="432"/>
        <w:contextualSpacing w:val="0"/>
        <w:rPr>
          <w:rFonts w:ascii="Ebrima" w:hAnsi="Ebrima" w:cs="Times New Roman"/>
          <w:b/>
          <w:bCs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276571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6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722604" w:rsidRPr="00C20E20">
        <w:rPr>
          <w:rFonts w:ascii="Ebrima" w:hAnsi="Ebrima" w:cs="Times New Roman"/>
          <w:sz w:val="24"/>
          <w:szCs w:val="24"/>
        </w:rPr>
        <w:t xml:space="preserve">  </w:t>
      </w:r>
      <w:r w:rsidR="006B7944" w:rsidRPr="00C20E20">
        <w:rPr>
          <w:rFonts w:ascii="Ebrima" w:hAnsi="Ebrima" w:cs="Times New Roman"/>
          <w:sz w:val="24"/>
          <w:szCs w:val="24"/>
        </w:rPr>
        <w:t xml:space="preserve">An appointment of a guardian and/or conservator for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6B7944" w:rsidRPr="00C20E20">
        <w:rPr>
          <w:rFonts w:ascii="Ebrima" w:hAnsi="Ebrima" w:cs="Times New Roman"/>
          <w:sz w:val="24"/>
          <w:szCs w:val="24"/>
        </w:rPr>
        <w:t xml:space="preserve"> has been previously made.</w:t>
      </w:r>
      <w:r w:rsidR="006B7944" w:rsidRPr="00C20E20">
        <w:rPr>
          <w:rFonts w:ascii="Ebrima" w:hAnsi="Ebrima" w:cs="Times New Roman"/>
          <w:b/>
          <w:bCs/>
          <w:sz w:val="24"/>
          <w:szCs w:val="24"/>
        </w:rPr>
        <w:t xml:space="preserve"> </w:t>
      </w:r>
      <w:r w:rsidR="006B7944" w:rsidRPr="00C20E20">
        <w:rPr>
          <w:rFonts w:ascii="Ebrima" w:hAnsi="Ebrima" w:cs="Times New Roman"/>
          <w:b/>
          <w:bCs/>
          <w:sz w:val="20"/>
          <w:szCs w:val="20"/>
        </w:rPr>
        <w:t>(Attach copy of the prior order to the petition.)</w:t>
      </w:r>
    </w:p>
    <w:p w14:paraId="6CC03865" w14:textId="77777777" w:rsidR="00722604" w:rsidRPr="00C20E20" w:rsidRDefault="00FE45F2" w:rsidP="006B7944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353781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6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722604" w:rsidRPr="00C20E20">
        <w:rPr>
          <w:rFonts w:ascii="Ebrima" w:hAnsi="Ebrima" w:cs="Times New Roman"/>
          <w:sz w:val="24"/>
          <w:szCs w:val="24"/>
        </w:rPr>
        <w:t xml:space="preserve">  </w:t>
      </w:r>
      <w:r w:rsidR="00A025B4" w:rsidRPr="00C20E20">
        <w:rPr>
          <w:rFonts w:ascii="Ebrima" w:hAnsi="Ebrima" w:cs="Times New Roman"/>
          <w:sz w:val="24"/>
          <w:szCs w:val="24"/>
        </w:rPr>
        <w:t xml:space="preserve">A </w:t>
      </w:r>
      <w:r w:rsidR="006B7944" w:rsidRPr="00C20E20">
        <w:rPr>
          <w:rFonts w:ascii="Ebrima" w:hAnsi="Ebrima" w:cs="Times New Roman"/>
          <w:sz w:val="24"/>
          <w:szCs w:val="24"/>
        </w:rPr>
        <w:t>p</w:t>
      </w:r>
      <w:r w:rsidR="00A025B4" w:rsidRPr="00C20E20">
        <w:rPr>
          <w:rFonts w:ascii="Ebrima" w:hAnsi="Ebrima" w:cs="Times New Roman"/>
          <w:sz w:val="24"/>
          <w:szCs w:val="24"/>
        </w:rPr>
        <w:t xml:space="preserve">ower of </w:t>
      </w:r>
      <w:r w:rsidR="006B7944" w:rsidRPr="00C20E20">
        <w:rPr>
          <w:rFonts w:ascii="Ebrima" w:hAnsi="Ebrima" w:cs="Times New Roman"/>
          <w:sz w:val="24"/>
          <w:szCs w:val="24"/>
        </w:rPr>
        <w:t>a</w:t>
      </w:r>
      <w:r w:rsidR="00A025B4" w:rsidRPr="00C20E20">
        <w:rPr>
          <w:rFonts w:ascii="Ebrima" w:hAnsi="Ebrima" w:cs="Times New Roman"/>
          <w:sz w:val="24"/>
          <w:szCs w:val="24"/>
        </w:rPr>
        <w:t xml:space="preserve">ttorney exists for the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A025B4" w:rsidRPr="00C20E20">
        <w:rPr>
          <w:rFonts w:ascii="Ebrima" w:hAnsi="Ebrima" w:cs="Times New Roman"/>
          <w:sz w:val="24"/>
          <w:szCs w:val="24"/>
        </w:rPr>
        <w:t xml:space="preserve">’s financial or medical matters. </w:t>
      </w:r>
    </w:p>
    <w:p w14:paraId="2912AD65" w14:textId="59577C12" w:rsidR="00A025B4" w:rsidRPr="00C20E20" w:rsidRDefault="00722604" w:rsidP="006B7944">
      <w:pPr>
        <w:pStyle w:val="ListParagraph"/>
        <w:ind w:left="360" w:firstLine="0"/>
        <w:contextualSpacing w:val="0"/>
        <w:rPr>
          <w:rFonts w:ascii="Ebrima" w:hAnsi="Ebrima" w:cs="Times New Roman"/>
          <w:sz w:val="20"/>
          <w:szCs w:val="20"/>
        </w:rPr>
      </w:pPr>
      <w:r w:rsidRPr="00C20E20">
        <w:rPr>
          <w:rFonts w:ascii="Ebrima" w:hAnsi="Ebrima" w:cs="Times New Roman"/>
          <w:sz w:val="24"/>
          <w:szCs w:val="24"/>
        </w:rPr>
        <w:t xml:space="preserve">      </w:t>
      </w:r>
      <w:r w:rsidR="00A025B4" w:rsidRPr="00C20E20">
        <w:rPr>
          <w:rFonts w:ascii="Ebrima" w:hAnsi="Ebrima" w:cs="Times New Roman"/>
          <w:b/>
          <w:bCs/>
          <w:sz w:val="20"/>
          <w:szCs w:val="20"/>
        </w:rPr>
        <w:t>(Attach a copy</w:t>
      </w:r>
      <w:r w:rsidRPr="00C20E20">
        <w:rPr>
          <w:rFonts w:ascii="Ebrima" w:hAnsi="Ebrima" w:cs="Times New Roman"/>
          <w:b/>
          <w:bCs/>
          <w:sz w:val="20"/>
          <w:szCs w:val="20"/>
        </w:rPr>
        <w:t xml:space="preserve"> of </w:t>
      </w:r>
      <w:r w:rsidR="00A025B4" w:rsidRPr="00C20E20">
        <w:rPr>
          <w:rFonts w:ascii="Ebrima" w:hAnsi="Ebrima" w:cs="Times New Roman"/>
          <w:b/>
          <w:bCs/>
          <w:sz w:val="20"/>
          <w:szCs w:val="20"/>
        </w:rPr>
        <w:t xml:space="preserve">the </w:t>
      </w:r>
      <w:r w:rsidR="006B7944" w:rsidRPr="00C20E20">
        <w:rPr>
          <w:rFonts w:ascii="Ebrima" w:hAnsi="Ebrima" w:cs="Times New Roman"/>
          <w:b/>
          <w:bCs/>
          <w:sz w:val="20"/>
          <w:szCs w:val="20"/>
        </w:rPr>
        <w:t>p</w:t>
      </w:r>
      <w:r w:rsidR="00A025B4" w:rsidRPr="00C20E20">
        <w:rPr>
          <w:rFonts w:ascii="Ebrima" w:hAnsi="Ebrima" w:cs="Times New Roman"/>
          <w:b/>
          <w:bCs/>
          <w:sz w:val="20"/>
          <w:szCs w:val="20"/>
        </w:rPr>
        <w:t xml:space="preserve">ower of </w:t>
      </w:r>
      <w:r w:rsidR="006B7944" w:rsidRPr="00C20E20">
        <w:rPr>
          <w:rFonts w:ascii="Ebrima" w:hAnsi="Ebrima" w:cs="Times New Roman"/>
          <w:b/>
          <w:bCs/>
          <w:sz w:val="20"/>
          <w:szCs w:val="20"/>
        </w:rPr>
        <w:t>a</w:t>
      </w:r>
      <w:r w:rsidR="00A025B4" w:rsidRPr="00C20E20">
        <w:rPr>
          <w:rFonts w:ascii="Ebrima" w:hAnsi="Ebrima" w:cs="Times New Roman"/>
          <w:b/>
          <w:bCs/>
          <w:sz w:val="20"/>
          <w:szCs w:val="20"/>
        </w:rPr>
        <w:t xml:space="preserve">ttorney to the </w:t>
      </w:r>
      <w:r w:rsidR="006B7944" w:rsidRPr="00C20E20">
        <w:rPr>
          <w:rFonts w:ascii="Ebrima" w:hAnsi="Ebrima" w:cs="Times New Roman"/>
          <w:b/>
          <w:bCs/>
          <w:sz w:val="20"/>
          <w:szCs w:val="20"/>
        </w:rPr>
        <w:t>p</w:t>
      </w:r>
      <w:r w:rsidR="00A025B4" w:rsidRPr="00C20E20">
        <w:rPr>
          <w:rFonts w:ascii="Ebrima" w:hAnsi="Ebrima" w:cs="Times New Roman"/>
          <w:b/>
          <w:bCs/>
          <w:sz w:val="20"/>
          <w:szCs w:val="20"/>
        </w:rPr>
        <w:t xml:space="preserve">etition.) </w:t>
      </w:r>
    </w:p>
    <w:p w14:paraId="68E61BBA" w14:textId="77777777" w:rsidR="00A130E2" w:rsidRPr="00C20E20" w:rsidRDefault="00A130E2" w:rsidP="00A130E2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7FA78607" w14:textId="57576DDD" w:rsidR="00A025B4" w:rsidRPr="00C20E20" w:rsidRDefault="00A025B4" w:rsidP="00722604">
      <w:pPr>
        <w:pStyle w:val="ListParagraph"/>
        <w:spacing w:after="160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Name of Person Given Power of Attorney: ______________________________________</w:t>
      </w:r>
    </w:p>
    <w:p w14:paraId="1712FAE9" w14:textId="3D4CE39F" w:rsidR="00A025B4" w:rsidRPr="00C20E20" w:rsidRDefault="00A025B4" w:rsidP="0072260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 _________________________________________________________</w:t>
      </w:r>
      <w:r w:rsidR="00B02251" w:rsidRPr="00C20E20">
        <w:rPr>
          <w:rFonts w:ascii="Ebrima" w:hAnsi="Ebrima" w:cs="Times New Roman"/>
          <w:sz w:val="24"/>
          <w:szCs w:val="24"/>
        </w:rPr>
        <w:t>_</w:t>
      </w:r>
      <w:r w:rsidRPr="00C20E20">
        <w:rPr>
          <w:rFonts w:ascii="Ebrima" w:hAnsi="Ebrima" w:cs="Times New Roman"/>
          <w:sz w:val="24"/>
          <w:szCs w:val="24"/>
        </w:rPr>
        <w:t>_</w:t>
      </w:r>
    </w:p>
    <w:p w14:paraId="226B32A9" w14:textId="2227725F" w:rsidR="00476EA0" w:rsidRPr="00C20E20" w:rsidRDefault="00A025B4" w:rsidP="0072260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___________</w:t>
      </w:r>
      <w:r w:rsidR="00B02251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</w:t>
      </w:r>
    </w:p>
    <w:p w14:paraId="4C5A62B8" w14:textId="08647126" w:rsidR="00A025B4" w:rsidRPr="00C20E20" w:rsidRDefault="00476EA0" w:rsidP="0072260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elephone Number:  _______________________________________________________</w:t>
      </w:r>
    </w:p>
    <w:p w14:paraId="10556240" w14:textId="77777777" w:rsidR="00B02251" w:rsidRPr="00C20E20" w:rsidRDefault="00B02251" w:rsidP="00722604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</w:p>
    <w:p w14:paraId="0493EB0C" w14:textId="21BE516E" w:rsidR="00E028D7" w:rsidRPr="00C20E20" w:rsidRDefault="00E028D7" w:rsidP="00E028D7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Information about the hospital or other institution where the Respondent is located:</w:t>
      </w:r>
    </w:p>
    <w:p w14:paraId="5F997AFF" w14:textId="4BA61F93" w:rsidR="00E028D7" w:rsidRPr="00C20E20" w:rsidRDefault="00FE45F2" w:rsidP="00E028D7">
      <w:pPr>
        <w:pStyle w:val="ListParagraph"/>
        <w:spacing w:after="160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sdt>
        <w:sdtPr>
          <w:rPr>
            <w:rFonts w:ascii="Ebrima" w:hAnsi="Ebrima" w:cs="Times New Roman"/>
            <w:sz w:val="24"/>
            <w:szCs w:val="24"/>
          </w:rPr>
          <w:id w:val="1385749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28D7" w:rsidRPr="00C20E2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028D7" w:rsidRPr="00C20E20">
        <w:rPr>
          <w:rFonts w:ascii="Ebrima" w:hAnsi="Ebrima" w:cs="Times New Roman"/>
          <w:sz w:val="24"/>
          <w:szCs w:val="24"/>
        </w:rPr>
        <w:t xml:space="preserve">  Respondent is not in </w:t>
      </w:r>
      <w:r w:rsidR="00142D9D" w:rsidRPr="00C20E20">
        <w:rPr>
          <w:rFonts w:ascii="Ebrima" w:hAnsi="Ebrima" w:cs="Times New Roman"/>
          <w:sz w:val="24"/>
          <w:szCs w:val="24"/>
        </w:rPr>
        <w:t>a</w:t>
      </w:r>
      <w:r w:rsidR="00E028D7" w:rsidRPr="00C20E20">
        <w:rPr>
          <w:rFonts w:ascii="Ebrima" w:hAnsi="Ebrima" w:cs="Times New Roman"/>
          <w:sz w:val="24"/>
          <w:szCs w:val="24"/>
        </w:rPr>
        <w:t xml:space="preserve"> hospital or placed in another </w:t>
      </w:r>
      <w:r w:rsidR="00142D9D" w:rsidRPr="00C20E20">
        <w:rPr>
          <w:rFonts w:ascii="Ebrima" w:hAnsi="Ebrima" w:cs="Times New Roman"/>
          <w:sz w:val="24"/>
          <w:szCs w:val="24"/>
        </w:rPr>
        <w:t>facility.</w:t>
      </w:r>
    </w:p>
    <w:p w14:paraId="24CDFBE7" w14:textId="10338609" w:rsidR="00E028D7" w:rsidRPr="00C20E20" w:rsidRDefault="00E028D7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Name of Hospital/</w:t>
      </w:r>
      <w:r w:rsidR="00142D9D" w:rsidRPr="00C20E20">
        <w:rPr>
          <w:rFonts w:ascii="Ebrima" w:hAnsi="Ebrima" w:cs="Times New Roman"/>
          <w:sz w:val="24"/>
          <w:szCs w:val="24"/>
        </w:rPr>
        <w:t>Facility</w:t>
      </w:r>
      <w:r w:rsidRPr="00C20E20">
        <w:rPr>
          <w:rFonts w:ascii="Ebrima" w:hAnsi="Ebrima" w:cs="Times New Roman"/>
          <w:sz w:val="24"/>
          <w:szCs w:val="24"/>
        </w:rPr>
        <w:t>: __________</w:t>
      </w:r>
      <w:r w:rsidR="00142D9D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______________________________________</w:t>
      </w:r>
    </w:p>
    <w:p w14:paraId="3FC883F0" w14:textId="6DB0F481" w:rsidR="00E028D7" w:rsidRPr="00C20E20" w:rsidRDefault="00E028D7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_________________________________________________________</w:t>
      </w:r>
      <w:r w:rsidR="00B02251" w:rsidRPr="00C20E20">
        <w:rPr>
          <w:rFonts w:ascii="Ebrima" w:hAnsi="Ebrima" w:cs="Times New Roman"/>
          <w:sz w:val="24"/>
          <w:szCs w:val="24"/>
        </w:rPr>
        <w:t>_</w:t>
      </w:r>
      <w:r w:rsidRPr="00C20E20">
        <w:rPr>
          <w:rFonts w:ascii="Ebrima" w:hAnsi="Ebrima" w:cs="Times New Roman"/>
          <w:sz w:val="24"/>
          <w:szCs w:val="24"/>
        </w:rPr>
        <w:t>_</w:t>
      </w:r>
    </w:p>
    <w:p w14:paraId="0A7A754B" w14:textId="13154C33" w:rsidR="00E028D7" w:rsidRPr="00C20E20" w:rsidRDefault="00E028D7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</w:t>
      </w:r>
      <w:r w:rsidR="00B02251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___________</w:t>
      </w:r>
    </w:p>
    <w:p w14:paraId="055F2FA1" w14:textId="0676769C" w:rsidR="00E028D7" w:rsidRPr="00C20E20" w:rsidRDefault="00E028D7" w:rsidP="00B02251">
      <w:pPr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elephone Number:  _______________________________________________________</w:t>
      </w:r>
    </w:p>
    <w:p w14:paraId="48089BAF" w14:textId="77777777" w:rsidR="00337579" w:rsidRPr="00C20E20" w:rsidRDefault="00337579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</w:p>
    <w:p w14:paraId="64CE5409" w14:textId="77777777" w:rsidR="00337579" w:rsidRPr="00C20E20" w:rsidRDefault="00337579" w:rsidP="00337579">
      <w:pPr>
        <w:pStyle w:val="ListParagraph"/>
        <w:numPr>
          <w:ilvl w:val="0"/>
          <w:numId w:val="20"/>
        </w:numPr>
        <w:spacing w:after="160"/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Information about examining physicians.</w:t>
      </w:r>
    </w:p>
    <w:p w14:paraId="5A7ACD23" w14:textId="21AB6C16" w:rsidR="00337579" w:rsidRPr="00C20E20" w:rsidRDefault="00142D9D" w:rsidP="00B02251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he t</w:t>
      </w:r>
      <w:r w:rsidR="00337579" w:rsidRPr="00C20E20">
        <w:rPr>
          <w:rFonts w:ascii="Ebrima" w:hAnsi="Ebrima" w:cs="Times New Roman"/>
          <w:sz w:val="24"/>
          <w:szCs w:val="24"/>
        </w:rPr>
        <w:t xml:space="preserve">wo qualified physicians </w:t>
      </w:r>
      <w:r w:rsidRPr="00C20E20">
        <w:rPr>
          <w:rFonts w:ascii="Ebrima" w:hAnsi="Ebrima" w:cs="Times New Roman"/>
          <w:sz w:val="24"/>
          <w:szCs w:val="24"/>
        </w:rPr>
        <w:t xml:space="preserve">that have </w:t>
      </w:r>
      <w:r w:rsidR="00337579" w:rsidRPr="00C20E20">
        <w:rPr>
          <w:rFonts w:ascii="Ebrima" w:hAnsi="Ebrima" w:cs="Times New Roman"/>
          <w:sz w:val="24"/>
          <w:szCs w:val="24"/>
        </w:rPr>
        <w:t>certif</w:t>
      </w:r>
      <w:r w:rsidRPr="00C20E20">
        <w:rPr>
          <w:rFonts w:ascii="Ebrima" w:hAnsi="Ebrima" w:cs="Times New Roman"/>
          <w:sz w:val="24"/>
          <w:szCs w:val="24"/>
        </w:rPr>
        <w:t>ied, as required by 8 MLBS § 3222(b),</w:t>
      </w:r>
      <w:r w:rsidR="00337579" w:rsidRPr="00C20E20">
        <w:rPr>
          <w:rFonts w:ascii="Ebrima" w:hAnsi="Ebrima" w:cs="Times New Roman"/>
          <w:sz w:val="24"/>
          <w:szCs w:val="24"/>
        </w:rPr>
        <w:t xml:space="preserve"> that the </w:t>
      </w:r>
      <w:r w:rsidR="002209E7" w:rsidRPr="00C20E20">
        <w:rPr>
          <w:rFonts w:ascii="Ebrima" w:hAnsi="Ebrima" w:cs="Times New Roman"/>
          <w:sz w:val="24"/>
          <w:szCs w:val="24"/>
        </w:rPr>
        <w:t>Respondent</w:t>
      </w:r>
      <w:r w:rsidR="00337579" w:rsidRPr="00C20E20">
        <w:rPr>
          <w:rFonts w:ascii="Ebrima" w:hAnsi="Ebrima" w:cs="Times New Roman"/>
          <w:sz w:val="24"/>
          <w:szCs w:val="24"/>
        </w:rPr>
        <w:t xml:space="preserve"> is incompetent and </w:t>
      </w:r>
      <w:r w:rsidRPr="00C20E20">
        <w:rPr>
          <w:rFonts w:ascii="Ebrima" w:hAnsi="Ebrima" w:cs="Times New Roman"/>
          <w:sz w:val="24"/>
          <w:szCs w:val="24"/>
        </w:rPr>
        <w:t xml:space="preserve">is </w:t>
      </w:r>
      <w:r w:rsidR="00337579" w:rsidRPr="00C20E20">
        <w:rPr>
          <w:rFonts w:ascii="Ebrima" w:hAnsi="Ebrima" w:cs="Times New Roman"/>
          <w:sz w:val="24"/>
          <w:szCs w:val="24"/>
        </w:rPr>
        <w:t>not able to take care of his</w:t>
      </w:r>
      <w:r w:rsidR="00ED310D" w:rsidRPr="00C20E20">
        <w:rPr>
          <w:rFonts w:ascii="Ebrima" w:hAnsi="Ebrima" w:cs="Times New Roman"/>
          <w:sz w:val="24"/>
          <w:szCs w:val="24"/>
        </w:rPr>
        <w:t xml:space="preserve"> or her </w:t>
      </w:r>
      <w:r w:rsidR="00337579" w:rsidRPr="00C20E20">
        <w:rPr>
          <w:rFonts w:ascii="Ebrima" w:hAnsi="Ebrima" w:cs="Times New Roman"/>
          <w:sz w:val="24"/>
          <w:szCs w:val="24"/>
        </w:rPr>
        <w:t>person or property are:</w:t>
      </w:r>
    </w:p>
    <w:p w14:paraId="341C98D3" w14:textId="77777777" w:rsidR="00337579" w:rsidRPr="00C20E20" w:rsidRDefault="00337579" w:rsidP="00B02251">
      <w:pPr>
        <w:pStyle w:val="ListParagraph"/>
        <w:ind w:left="360" w:firstLine="0"/>
        <w:contextualSpacing w:val="0"/>
        <w:jc w:val="left"/>
        <w:rPr>
          <w:rFonts w:ascii="Ebrima" w:hAnsi="Ebrima" w:cs="Times New Roman"/>
          <w:sz w:val="24"/>
          <w:szCs w:val="24"/>
        </w:rPr>
      </w:pPr>
    </w:p>
    <w:p w14:paraId="481F99B7" w14:textId="5A95FA04" w:rsidR="00337579" w:rsidRPr="00C20E20" w:rsidRDefault="00B02251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A)  </w:t>
      </w:r>
      <w:r w:rsidR="00337579" w:rsidRPr="00C20E20">
        <w:rPr>
          <w:rFonts w:ascii="Ebrima" w:hAnsi="Ebrima" w:cs="Times New Roman"/>
          <w:sz w:val="24"/>
          <w:szCs w:val="24"/>
        </w:rPr>
        <w:t>Physician’s Name: ____________________________________________</w:t>
      </w:r>
      <w:r w:rsidRPr="00C20E20">
        <w:rPr>
          <w:rFonts w:ascii="Ebrima" w:hAnsi="Ebrima" w:cs="Times New Roman"/>
          <w:sz w:val="24"/>
          <w:szCs w:val="24"/>
        </w:rPr>
        <w:t>__________</w:t>
      </w:r>
    </w:p>
    <w:p w14:paraId="7F58CAC2" w14:textId="0F4942C9" w:rsidR="00337579" w:rsidRPr="00C20E20" w:rsidRDefault="00337579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Medical Office/Facility: ______________________________________________________</w:t>
      </w:r>
    </w:p>
    <w:p w14:paraId="0C67670C" w14:textId="09D8B323" w:rsidR="00337579" w:rsidRPr="00C20E20" w:rsidRDefault="00337579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 ___________________________________________________________</w:t>
      </w:r>
    </w:p>
    <w:p w14:paraId="75E8E07E" w14:textId="5CDF54D8" w:rsidR="00337579" w:rsidRPr="00C20E20" w:rsidRDefault="00337579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_</w:t>
      </w:r>
      <w:r w:rsidR="00B02251" w:rsidRPr="00C20E20">
        <w:rPr>
          <w:rFonts w:ascii="Ebrima" w:hAnsi="Ebrima" w:cs="Times New Roman"/>
          <w:sz w:val="24"/>
          <w:szCs w:val="24"/>
        </w:rPr>
        <w:t>__</w:t>
      </w:r>
      <w:r w:rsidRPr="00C20E20">
        <w:rPr>
          <w:rFonts w:ascii="Ebrima" w:hAnsi="Ebrima" w:cs="Times New Roman"/>
          <w:sz w:val="24"/>
          <w:szCs w:val="24"/>
        </w:rPr>
        <w:t>___________</w:t>
      </w:r>
    </w:p>
    <w:p w14:paraId="01F93744" w14:textId="3DC89D07" w:rsidR="00337579" w:rsidRPr="00C20E20" w:rsidRDefault="00337579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elephone Number:  _______________________________________________________</w:t>
      </w:r>
    </w:p>
    <w:p w14:paraId="541D4CCD" w14:textId="77777777" w:rsidR="00691D41" w:rsidRPr="00C20E20" w:rsidRDefault="00691D41" w:rsidP="00691D41">
      <w:pPr>
        <w:ind w:firstLine="0"/>
        <w:rPr>
          <w:rFonts w:ascii="Ebrima" w:hAnsi="Ebrima" w:cs="Times New Roman"/>
          <w:sz w:val="24"/>
          <w:szCs w:val="24"/>
          <w:u w:val="double"/>
        </w:rPr>
      </w:pPr>
    </w:p>
    <w:p w14:paraId="7D784CFC" w14:textId="5409CBE0" w:rsidR="00F646CA" w:rsidRPr="00C20E20" w:rsidRDefault="00691D41" w:rsidP="00691D41">
      <w:pPr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="00B02251" w:rsidRPr="00C20E20">
        <w:rPr>
          <w:rFonts w:ascii="Ebrima" w:hAnsi="Ebrima" w:cs="Times New Roman"/>
          <w:b/>
          <w:bCs/>
          <w:sz w:val="24"/>
          <w:szCs w:val="24"/>
        </w:rPr>
        <w:t xml:space="preserve">B)  </w:t>
      </w:r>
      <w:r w:rsidR="008742C0" w:rsidRPr="00C20E20">
        <w:rPr>
          <w:rFonts w:ascii="Ebrima" w:hAnsi="Ebrima" w:cs="Times New Roman"/>
          <w:sz w:val="24"/>
          <w:szCs w:val="24"/>
        </w:rPr>
        <w:t>Physician’s Name: ________________________________________</w:t>
      </w:r>
      <w:r w:rsidR="00B02251" w:rsidRPr="00C20E20">
        <w:rPr>
          <w:rFonts w:ascii="Ebrima" w:hAnsi="Ebrima" w:cs="Times New Roman"/>
          <w:sz w:val="24"/>
          <w:szCs w:val="24"/>
        </w:rPr>
        <w:t>__________</w:t>
      </w:r>
      <w:r w:rsidR="008742C0" w:rsidRPr="00C20E20">
        <w:rPr>
          <w:rFonts w:ascii="Ebrima" w:hAnsi="Ebrima" w:cs="Times New Roman"/>
          <w:sz w:val="24"/>
          <w:szCs w:val="24"/>
        </w:rPr>
        <w:t>____</w:t>
      </w:r>
    </w:p>
    <w:p w14:paraId="440DBFCB" w14:textId="08213F3D" w:rsidR="00691D41" w:rsidRPr="00C20E20" w:rsidRDefault="00691D41" w:rsidP="00691D41">
      <w:pPr>
        <w:rPr>
          <w:rFonts w:ascii="Ebrima" w:hAnsi="Ebrima" w:cs="Times New Roman"/>
          <w:sz w:val="24"/>
          <w:szCs w:val="24"/>
        </w:rPr>
      </w:pPr>
    </w:p>
    <w:p w14:paraId="6987F526" w14:textId="5A2A9CCA" w:rsidR="008742C0" w:rsidRPr="00C20E20" w:rsidRDefault="008742C0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Medical Office/Facility: ______________________________________________________</w:t>
      </w:r>
    </w:p>
    <w:p w14:paraId="1FD4AD9D" w14:textId="12CB81E1" w:rsidR="008742C0" w:rsidRPr="00C20E20" w:rsidRDefault="008742C0" w:rsidP="00B02251">
      <w:pPr>
        <w:spacing w:after="160"/>
        <w:ind w:firstLine="0"/>
        <w:jc w:val="left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treet Address:  ___________________________________________________________</w:t>
      </w:r>
    </w:p>
    <w:p w14:paraId="3D152EB6" w14:textId="520A7492" w:rsidR="008742C0" w:rsidRPr="00C20E20" w:rsidRDefault="008742C0" w:rsidP="008742C0">
      <w:pPr>
        <w:spacing w:after="160"/>
        <w:ind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City: _______________________     State:  __________     Zip Code: _____</w:t>
      </w:r>
      <w:r w:rsidR="00B02251" w:rsidRPr="00C20E20">
        <w:rPr>
          <w:rFonts w:ascii="Ebrima" w:hAnsi="Ebrima" w:cs="Times New Roman"/>
          <w:sz w:val="24"/>
          <w:szCs w:val="24"/>
        </w:rPr>
        <w:t>___</w:t>
      </w:r>
      <w:r w:rsidRPr="00C20E20">
        <w:rPr>
          <w:rFonts w:ascii="Ebrima" w:hAnsi="Ebrima" w:cs="Times New Roman"/>
          <w:sz w:val="24"/>
          <w:szCs w:val="24"/>
        </w:rPr>
        <w:t>_________</w:t>
      </w:r>
    </w:p>
    <w:p w14:paraId="3C443C00" w14:textId="0707C38B" w:rsidR="00691D41" w:rsidRPr="00C20E20" w:rsidRDefault="008742C0" w:rsidP="00A10773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Telephone Number:  ________________________________________________________</w:t>
      </w:r>
    </w:p>
    <w:p w14:paraId="279B8B1A" w14:textId="77777777" w:rsidR="00A10773" w:rsidRPr="00C20E20" w:rsidRDefault="00A10773" w:rsidP="00A10773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75F3A68C" w14:textId="5ADEF8EB" w:rsidR="00A130E2" w:rsidRPr="00C20E20" w:rsidRDefault="00FE45F2" w:rsidP="00B02251">
      <w:pPr>
        <w:pStyle w:val="ListParagraph"/>
        <w:tabs>
          <w:tab w:val="left" w:pos="6520"/>
        </w:tabs>
        <w:spacing w:after="160" w:line="276" w:lineRule="auto"/>
        <w:ind w:left="792" w:hanging="432"/>
        <w:contextualSpacing w:val="0"/>
        <w:rPr>
          <w:rFonts w:ascii="Ebrima" w:hAnsi="Ebrima" w:cs="Times New Roman"/>
          <w:b/>
          <w:bCs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228426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251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AC1AB3" w:rsidRPr="00C20E20">
        <w:rPr>
          <w:rFonts w:ascii="Ebrima" w:hAnsi="Ebrima" w:cs="Times New Roman"/>
          <w:sz w:val="24"/>
          <w:szCs w:val="24"/>
        </w:rPr>
        <w:t xml:space="preserve"> </w:t>
      </w:r>
      <w:r w:rsidR="00F646CA" w:rsidRPr="00C20E20">
        <w:rPr>
          <w:rFonts w:ascii="Ebrima" w:hAnsi="Ebrima" w:cs="Times New Roman"/>
          <w:sz w:val="24"/>
          <w:szCs w:val="24"/>
        </w:rPr>
        <w:t xml:space="preserve"> </w:t>
      </w:r>
      <w:r w:rsidR="00691D41" w:rsidRPr="00C20E20">
        <w:rPr>
          <w:rFonts w:ascii="Ebrima" w:hAnsi="Ebrima" w:cs="Times New Roman"/>
          <w:b/>
          <w:bCs/>
          <w:sz w:val="24"/>
          <w:szCs w:val="24"/>
        </w:rPr>
        <w:t>The p</w:t>
      </w:r>
      <w:r w:rsidR="00AC1AB3" w:rsidRPr="00C20E20">
        <w:rPr>
          <w:rFonts w:ascii="Ebrima" w:hAnsi="Ebrima" w:cs="Times New Roman"/>
          <w:b/>
          <w:bCs/>
          <w:sz w:val="24"/>
          <w:szCs w:val="24"/>
        </w:rPr>
        <w:t xml:space="preserve">hysicians’ </w:t>
      </w:r>
      <w:r w:rsidR="00F646CA" w:rsidRPr="00C20E20">
        <w:rPr>
          <w:rFonts w:ascii="Ebrima" w:hAnsi="Ebrima" w:cs="Times New Roman"/>
          <w:b/>
          <w:bCs/>
          <w:sz w:val="24"/>
          <w:szCs w:val="24"/>
        </w:rPr>
        <w:t xml:space="preserve">written statements as to Respondent’s incapacity to care for </w:t>
      </w:r>
      <w:r w:rsidR="00ED310D" w:rsidRPr="00C20E20">
        <w:rPr>
          <w:rFonts w:ascii="Ebrima" w:hAnsi="Ebrima" w:cs="Times New Roman"/>
          <w:b/>
          <w:bCs/>
          <w:sz w:val="24"/>
          <w:szCs w:val="24"/>
        </w:rPr>
        <w:t>him or her</w:t>
      </w:r>
      <w:r w:rsidR="00F646CA" w:rsidRPr="00C20E20">
        <w:rPr>
          <w:rFonts w:ascii="Ebrima" w:hAnsi="Ebrima" w:cs="Times New Roman"/>
          <w:b/>
          <w:bCs/>
          <w:sz w:val="24"/>
          <w:szCs w:val="24"/>
        </w:rPr>
        <w:t>self and finances</w:t>
      </w:r>
      <w:r w:rsidR="00AC1AB3" w:rsidRPr="00C20E20">
        <w:rPr>
          <w:rFonts w:ascii="Ebrima" w:hAnsi="Ebrima" w:cs="Times New Roman"/>
          <w:b/>
          <w:bCs/>
          <w:sz w:val="24"/>
          <w:szCs w:val="24"/>
        </w:rPr>
        <w:t xml:space="preserve"> are attached to Petition.</w:t>
      </w:r>
    </w:p>
    <w:p w14:paraId="6DDEAB98" w14:textId="24B2AF16" w:rsidR="00AC1AB3" w:rsidRPr="00C20E20" w:rsidRDefault="00A576B8" w:rsidP="00A130E2">
      <w:pPr>
        <w:pStyle w:val="ListParagraph"/>
        <w:tabs>
          <w:tab w:val="left" w:pos="6520"/>
        </w:tabs>
        <w:ind w:left="360" w:firstLine="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ab/>
      </w:r>
    </w:p>
    <w:p w14:paraId="2FCDAEA9" w14:textId="698C2BA0" w:rsidR="00D22421" w:rsidRPr="00C20E20" w:rsidRDefault="00D22421" w:rsidP="00D22421">
      <w:pPr>
        <w:pStyle w:val="ListParagraph"/>
        <w:numPr>
          <w:ilvl w:val="0"/>
          <w:numId w:val="20"/>
        </w:numPr>
        <w:spacing w:after="160" w:line="276" w:lineRule="auto"/>
        <w:ind w:left="36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The </w:t>
      </w:r>
      <w:r w:rsidR="00A576B8" w:rsidRPr="00C20E20">
        <w:rPr>
          <w:rFonts w:ascii="Ebrima" w:hAnsi="Ebrima" w:cs="Times New Roman"/>
          <w:b/>
          <w:bCs/>
          <w:sz w:val="24"/>
          <w:szCs w:val="24"/>
        </w:rPr>
        <w:t>Respondent’s</w:t>
      </w:r>
      <w:r w:rsidRPr="00C20E20">
        <w:rPr>
          <w:rFonts w:ascii="Ebrima" w:hAnsi="Ebrima" w:cs="Times New Roman"/>
          <w:b/>
          <w:bCs/>
          <w:sz w:val="24"/>
          <w:szCs w:val="24"/>
        </w:rPr>
        <w:t xml:space="preserve"> assets are:</w:t>
      </w:r>
    </w:p>
    <w:tbl>
      <w:tblPr>
        <w:tblStyle w:val="TableGrid"/>
        <w:tblW w:w="9857" w:type="dxa"/>
        <w:tblInd w:w="360" w:type="dxa"/>
        <w:tblLook w:val="04A0" w:firstRow="1" w:lastRow="0" w:firstColumn="1" w:lastColumn="0" w:noHBand="0" w:noVBand="1"/>
      </w:tblPr>
      <w:tblGrid>
        <w:gridCol w:w="7944"/>
        <w:gridCol w:w="1913"/>
      </w:tblGrid>
      <w:tr w:rsidR="00D22421" w:rsidRPr="00C20E20" w14:paraId="695EB5C3" w14:textId="77777777" w:rsidTr="00902574">
        <w:trPr>
          <w:trHeight w:val="365"/>
        </w:trPr>
        <w:tc>
          <w:tcPr>
            <w:tcW w:w="7944" w:type="dxa"/>
          </w:tcPr>
          <w:p w14:paraId="1B5D65F3" w14:textId="57969F7A" w:rsidR="00D22421" w:rsidRPr="00C20E20" w:rsidRDefault="00D22421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Description of Assets (e.g. ban</w:t>
            </w:r>
            <w:r w:rsidR="00902574"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k accounts, property)</w:t>
            </w:r>
          </w:p>
          <w:p w14:paraId="687DBD34" w14:textId="794F0FE4" w:rsidR="00337579" w:rsidRPr="00C20E20" w:rsidRDefault="00FE45F2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sdt>
              <w:sdtPr>
                <w:rPr>
                  <w:rFonts w:ascii="Ebrima" w:hAnsi="Ebrima" w:cs="Times New Roman"/>
                  <w:sz w:val="28"/>
                  <w:szCs w:val="28"/>
                </w:rPr>
                <w:id w:val="198280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251" w:rsidRPr="00C20E2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B02251"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 xml:space="preserve">  </w:t>
            </w:r>
            <w:r w:rsidR="00902574"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None</w:t>
            </w:r>
          </w:p>
        </w:tc>
        <w:tc>
          <w:tcPr>
            <w:tcW w:w="1913" w:type="dxa"/>
          </w:tcPr>
          <w:p w14:paraId="3AD06FD3" w14:textId="1A6A061F" w:rsidR="00D22421" w:rsidRPr="00C20E20" w:rsidRDefault="00902574" w:rsidP="00902574">
            <w:pPr>
              <w:pStyle w:val="ListParagraph"/>
              <w:ind w:left="0" w:firstLine="0"/>
              <w:contextualSpacing w:val="0"/>
              <w:jc w:val="center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Estimated Value</w:t>
            </w:r>
          </w:p>
        </w:tc>
      </w:tr>
      <w:tr w:rsidR="00D22421" w:rsidRPr="00C20E20" w14:paraId="5868CA55" w14:textId="77777777" w:rsidTr="00902574">
        <w:trPr>
          <w:cantSplit/>
          <w:trHeight w:val="288"/>
        </w:trPr>
        <w:tc>
          <w:tcPr>
            <w:tcW w:w="7944" w:type="dxa"/>
          </w:tcPr>
          <w:p w14:paraId="716FD7F2" w14:textId="4AE638EE" w:rsidR="00D22421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Home</w:t>
            </w:r>
          </w:p>
        </w:tc>
        <w:tc>
          <w:tcPr>
            <w:tcW w:w="1913" w:type="dxa"/>
          </w:tcPr>
          <w:p w14:paraId="6ABC6482" w14:textId="3E96E3FE" w:rsidR="00D22421" w:rsidRPr="00C20E20" w:rsidRDefault="00A576B8" w:rsidP="00902574">
            <w:pPr>
              <w:pStyle w:val="ListParagraph"/>
              <w:ind w:left="0" w:firstLine="0"/>
              <w:contextualSpacing w:val="0"/>
              <w:jc w:val="left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D22421" w:rsidRPr="00C20E20" w14:paraId="31ABEAF6" w14:textId="77777777" w:rsidTr="00902574">
        <w:trPr>
          <w:cantSplit/>
          <w:trHeight w:val="288"/>
        </w:trPr>
        <w:tc>
          <w:tcPr>
            <w:tcW w:w="7944" w:type="dxa"/>
          </w:tcPr>
          <w:p w14:paraId="4727096D" w14:textId="3357C4F0" w:rsidR="00D22421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Other real estate</w:t>
            </w:r>
          </w:p>
        </w:tc>
        <w:tc>
          <w:tcPr>
            <w:tcW w:w="1913" w:type="dxa"/>
          </w:tcPr>
          <w:p w14:paraId="3FA17FAD" w14:textId="3DB55101" w:rsidR="00D22421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576B8" w:rsidRPr="00C20E20" w14:paraId="02E8D7AF" w14:textId="77777777" w:rsidTr="00902574">
        <w:trPr>
          <w:cantSplit/>
          <w:trHeight w:val="288"/>
        </w:trPr>
        <w:tc>
          <w:tcPr>
            <w:tcW w:w="7944" w:type="dxa"/>
          </w:tcPr>
          <w:p w14:paraId="3331CF7B" w14:textId="261362BA" w:rsidR="00A576B8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Bank accounts or cash</w:t>
            </w:r>
          </w:p>
        </w:tc>
        <w:tc>
          <w:tcPr>
            <w:tcW w:w="1913" w:type="dxa"/>
          </w:tcPr>
          <w:p w14:paraId="18F17A2D" w14:textId="6FF16302" w:rsidR="00A576B8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576B8" w:rsidRPr="00C20E20" w14:paraId="729E0374" w14:textId="77777777" w:rsidTr="00902574">
        <w:trPr>
          <w:cantSplit/>
          <w:trHeight w:val="288"/>
        </w:trPr>
        <w:tc>
          <w:tcPr>
            <w:tcW w:w="7944" w:type="dxa"/>
          </w:tcPr>
          <w:p w14:paraId="39A7050E" w14:textId="7C00DFA3" w:rsidR="00A576B8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Retirement funds</w:t>
            </w:r>
          </w:p>
        </w:tc>
        <w:tc>
          <w:tcPr>
            <w:tcW w:w="1913" w:type="dxa"/>
          </w:tcPr>
          <w:p w14:paraId="5779B192" w14:textId="1A704727" w:rsidR="00A576B8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576B8" w:rsidRPr="00C20E20" w14:paraId="514A8EE7" w14:textId="77777777" w:rsidTr="00902574">
        <w:trPr>
          <w:cantSplit/>
          <w:trHeight w:val="288"/>
        </w:trPr>
        <w:tc>
          <w:tcPr>
            <w:tcW w:w="7944" w:type="dxa"/>
          </w:tcPr>
          <w:p w14:paraId="32F77C0B" w14:textId="71C9687D" w:rsidR="00A576B8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Investments</w:t>
            </w:r>
          </w:p>
        </w:tc>
        <w:tc>
          <w:tcPr>
            <w:tcW w:w="1913" w:type="dxa"/>
          </w:tcPr>
          <w:p w14:paraId="5B5E720F" w14:textId="60666DB8" w:rsidR="00A576B8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D22421" w:rsidRPr="00C20E20" w14:paraId="313B9F7C" w14:textId="77777777" w:rsidTr="00902574">
        <w:trPr>
          <w:cantSplit/>
          <w:trHeight w:val="288"/>
        </w:trPr>
        <w:tc>
          <w:tcPr>
            <w:tcW w:w="7944" w:type="dxa"/>
          </w:tcPr>
          <w:p w14:paraId="2B61B46A" w14:textId="6E0B9B08" w:rsidR="00D22421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Household goods</w:t>
            </w:r>
          </w:p>
        </w:tc>
        <w:tc>
          <w:tcPr>
            <w:tcW w:w="1913" w:type="dxa"/>
          </w:tcPr>
          <w:p w14:paraId="5E530033" w14:textId="548C21C8" w:rsidR="00D22421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576B8" w:rsidRPr="00C20E20" w14:paraId="6F992A74" w14:textId="77777777" w:rsidTr="00902574">
        <w:trPr>
          <w:cantSplit/>
          <w:trHeight w:val="288"/>
        </w:trPr>
        <w:tc>
          <w:tcPr>
            <w:tcW w:w="7944" w:type="dxa"/>
          </w:tcPr>
          <w:p w14:paraId="2B721A10" w14:textId="6413C57D" w:rsidR="00A576B8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Personal property</w:t>
            </w:r>
          </w:p>
        </w:tc>
        <w:tc>
          <w:tcPr>
            <w:tcW w:w="1913" w:type="dxa"/>
          </w:tcPr>
          <w:p w14:paraId="535E9C25" w14:textId="1EF8CBC0" w:rsidR="00A576B8" w:rsidRPr="00C20E20" w:rsidRDefault="00A576B8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576B8" w:rsidRPr="00C20E20" w14:paraId="0C31D5E1" w14:textId="77777777" w:rsidTr="00902574">
        <w:trPr>
          <w:cantSplit/>
          <w:trHeight w:val="288"/>
        </w:trPr>
        <w:tc>
          <w:tcPr>
            <w:tcW w:w="7944" w:type="dxa"/>
          </w:tcPr>
          <w:p w14:paraId="61FE9D5F" w14:textId="33011AA6" w:rsidR="00A576B8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 xml:space="preserve">Other </w:t>
            </w:r>
            <w:r w:rsidR="008222E0" w:rsidRPr="00C20E20">
              <w:rPr>
                <w:rFonts w:ascii="Ebrima" w:hAnsi="Ebrima" w:cs="Times New Roman"/>
                <w:sz w:val="24"/>
                <w:szCs w:val="24"/>
              </w:rPr>
              <w:t xml:space="preserve"> receivables </w:t>
            </w:r>
            <w:r w:rsidRPr="00C20E20">
              <w:rPr>
                <w:rFonts w:ascii="Ebrima" w:hAnsi="Ebrima" w:cs="Times New Roman"/>
                <w:sz w:val="24"/>
                <w:szCs w:val="24"/>
              </w:rPr>
              <w:t>(describe)</w:t>
            </w:r>
          </w:p>
        </w:tc>
        <w:tc>
          <w:tcPr>
            <w:tcW w:w="1913" w:type="dxa"/>
          </w:tcPr>
          <w:p w14:paraId="7FE841D0" w14:textId="64D7D287" w:rsidR="00A576B8" w:rsidRPr="00C20E20" w:rsidRDefault="00291835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576B8" w:rsidRPr="00C20E20" w14:paraId="3F42EED8" w14:textId="77777777" w:rsidTr="00902574">
        <w:trPr>
          <w:cantSplit/>
          <w:trHeight w:val="288"/>
        </w:trPr>
        <w:tc>
          <w:tcPr>
            <w:tcW w:w="7944" w:type="dxa"/>
          </w:tcPr>
          <w:p w14:paraId="6EE6E264" w14:textId="083764A3" w:rsidR="00A576B8" w:rsidRPr="00C20E20" w:rsidRDefault="00A576B8" w:rsidP="00902574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913" w:type="dxa"/>
          </w:tcPr>
          <w:p w14:paraId="2A880560" w14:textId="46B4847F" w:rsidR="00A576B8" w:rsidRPr="00C20E20" w:rsidRDefault="00291835" w:rsidP="00902574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$</w:t>
            </w:r>
          </w:p>
        </w:tc>
      </w:tr>
    </w:tbl>
    <w:p w14:paraId="1927D452" w14:textId="38D76289" w:rsidR="00D22421" w:rsidRPr="00C20E20" w:rsidRDefault="00D22421" w:rsidP="00A130E2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39EBE308" w14:textId="77777777" w:rsidR="009B6872" w:rsidRPr="00C20E20" w:rsidRDefault="009B6872" w:rsidP="00A130E2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03BFBB91" w14:textId="642BDB84" w:rsidR="00D22421" w:rsidRPr="00C20E20" w:rsidRDefault="001C0AC5" w:rsidP="00D22421">
      <w:pPr>
        <w:pStyle w:val="ListParagraph"/>
        <w:numPr>
          <w:ilvl w:val="0"/>
          <w:numId w:val="20"/>
        </w:numPr>
        <w:spacing w:after="160" w:line="276" w:lineRule="auto"/>
        <w:ind w:left="36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 xml:space="preserve">The </w:t>
      </w:r>
      <w:r w:rsidR="00291835" w:rsidRPr="00C20E20">
        <w:rPr>
          <w:rFonts w:ascii="Ebrima" w:hAnsi="Ebrima" w:cs="Times New Roman"/>
          <w:b/>
          <w:bCs/>
          <w:sz w:val="24"/>
          <w:szCs w:val="24"/>
        </w:rPr>
        <w:t xml:space="preserve">Respondent’s </w:t>
      </w:r>
      <w:r w:rsidRPr="00C20E20">
        <w:rPr>
          <w:rFonts w:ascii="Ebrima" w:hAnsi="Ebrima" w:cs="Times New Roman"/>
          <w:b/>
          <w:bCs/>
          <w:sz w:val="24"/>
          <w:szCs w:val="24"/>
        </w:rPr>
        <w:t>income is:</w:t>
      </w:r>
    </w:p>
    <w:tbl>
      <w:tblPr>
        <w:tblStyle w:val="TableGrid"/>
        <w:tblW w:w="9857" w:type="dxa"/>
        <w:tblInd w:w="360" w:type="dxa"/>
        <w:tblLook w:val="04A0" w:firstRow="1" w:lastRow="0" w:firstColumn="1" w:lastColumn="0" w:noHBand="0" w:noVBand="1"/>
      </w:tblPr>
      <w:tblGrid>
        <w:gridCol w:w="7944"/>
        <w:gridCol w:w="1913"/>
      </w:tblGrid>
      <w:tr w:rsidR="00337579" w:rsidRPr="00C20E20" w14:paraId="314F5CB7" w14:textId="77777777" w:rsidTr="00985EB0">
        <w:trPr>
          <w:trHeight w:val="365"/>
        </w:trPr>
        <w:tc>
          <w:tcPr>
            <w:tcW w:w="7944" w:type="dxa"/>
          </w:tcPr>
          <w:p w14:paraId="6EB41878" w14:textId="77777777" w:rsidR="00337579" w:rsidRPr="00C20E20" w:rsidRDefault="00337579" w:rsidP="00985EB0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Description of Income</w:t>
            </w:r>
          </w:p>
          <w:p w14:paraId="5726B25B" w14:textId="0EC366E5" w:rsidR="00337579" w:rsidRPr="00C20E20" w:rsidRDefault="00B02251" w:rsidP="00985EB0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eastAsia="MS Gothic" w:hAnsi="Ebrima" w:cs="Times New Roman"/>
                <w:sz w:val="28"/>
                <w:szCs w:val="28"/>
              </w:rPr>
              <w:t xml:space="preserve"> </w:t>
            </w:r>
            <w:sdt>
              <w:sdtPr>
                <w:rPr>
                  <w:rFonts w:ascii="Ebrima" w:hAnsi="Ebrima" w:cs="Times New Roman"/>
                  <w:sz w:val="28"/>
                  <w:szCs w:val="28"/>
                </w:rPr>
                <w:id w:val="-1457709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20E2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 xml:space="preserve">  </w:t>
            </w:r>
            <w:r w:rsidR="00337579"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None</w:t>
            </w:r>
          </w:p>
        </w:tc>
        <w:tc>
          <w:tcPr>
            <w:tcW w:w="1913" w:type="dxa"/>
          </w:tcPr>
          <w:p w14:paraId="02953643" w14:textId="77777777" w:rsidR="00337579" w:rsidRPr="00C20E20" w:rsidRDefault="00337579" w:rsidP="00985EB0">
            <w:pPr>
              <w:pStyle w:val="ListParagraph"/>
              <w:ind w:left="0" w:firstLine="0"/>
              <w:contextualSpacing w:val="0"/>
              <w:jc w:val="center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Estimated Monthly Amount</w:t>
            </w:r>
          </w:p>
        </w:tc>
      </w:tr>
      <w:tr w:rsidR="00337579" w:rsidRPr="00C20E20" w14:paraId="70BE8969" w14:textId="77777777" w:rsidTr="00985EB0">
        <w:trPr>
          <w:cantSplit/>
          <w:trHeight w:val="288"/>
        </w:trPr>
        <w:tc>
          <w:tcPr>
            <w:tcW w:w="7944" w:type="dxa"/>
          </w:tcPr>
          <w:p w14:paraId="4CA4B10C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Wages or salary</w:t>
            </w:r>
          </w:p>
        </w:tc>
        <w:tc>
          <w:tcPr>
            <w:tcW w:w="1913" w:type="dxa"/>
          </w:tcPr>
          <w:p w14:paraId="6528FEA9" w14:textId="77777777" w:rsidR="00337579" w:rsidRPr="00C20E20" w:rsidRDefault="00337579" w:rsidP="00985EB0">
            <w:pPr>
              <w:pStyle w:val="ListParagraph"/>
              <w:ind w:left="0" w:firstLine="0"/>
              <w:contextualSpacing w:val="0"/>
              <w:jc w:val="left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337579" w:rsidRPr="00C20E20" w14:paraId="6EA2D788" w14:textId="77777777" w:rsidTr="00985EB0">
        <w:trPr>
          <w:cantSplit/>
          <w:trHeight w:val="288"/>
        </w:trPr>
        <w:tc>
          <w:tcPr>
            <w:tcW w:w="7944" w:type="dxa"/>
          </w:tcPr>
          <w:p w14:paraId="58AA7030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Social Security or Social Security Disability benefits</w:t>
            </w:r>
          </w:p>
        </w:tc>
        <w:tc>
          <w:tcPr>
            <w:tcW w:w="1913" w:type="dxa"/>
          </w:tcPr>
          <w:p w14:paraId="1D9EC2C6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337579" w:rsidRPr="00C20E20" w14:paraId="777BC581" w14:textId="77777777" w:rsidTr="00985EB0">
        <w:trPr>
          <w:cantSplit/>
          <w:trHeight w:val="288"/>
        </w:trPr>
        <w:tc>
          <w:tcPr>
            <w:tcW w:w="7944" w:type="dxa"/>
          </w:tcPr>
          <w:p w14:paraId="78335FAF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Retirement or pension payments</w:t>
            </w:r>
          </w:p>
        </w:tc>
        <w:tc>
          <w:tcPr>
            <w:tcW w:w="1913" w:type="dxa"/>
          </w:tcPr>
          <w:p w14:paraId="65EAB056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337579" w:rsidRPr="00C20E20" w14:paraId="224D271D" w14:textId="77777777" w:rsidTr="00985EB0">
        <w:trPr>
          <w:cantSplit/>
          <w:trHeight w:val="288"/>
        </w:trPr>
        <w:tc>
          <w:tcPr>
            <w:tcW w:w="7944" w:type="dxa"/>
          </w:tcPr>
          <w:p w14:paraId="6254E624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Worker’s Compensation benefits</w:t>
            </w:r>
          </w:p>
        </w:tc>
        <w:tc>
          <w:tcPr>
            <w:tcW w:w="1913" w:type="dxa"/>
          </w:tcPr>
          <w:p w14:paraId="6E0DCBB7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337579" w:rsidRPr="00C20E20" w14:paraId="146A856F" w14:textId="77777777" w:rsidTr="00985EB0">
        <w:trPr>
          <w:cantSplit/>
          <w:trHeight w:val="288"/>
        </w:trPr>
        <w:tc>
          <w:tcPr>
            <w:tcW w:w="7944" w:type="dxa"/>
          </w:tcPr>
          <w:p w14:paraId="04E2524A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Unemployment Insurance benefits</w:t>
            </w:r>
          </w:p>
        </w:tc>
        <w:tc>
          <w:tcPr>
            <w:tcW w:w="1913" w:type="dxa"/>
          </w:tcPr>
          <w:p w14:paraId="797B90AF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337579" w:rsidRPr="00C20E20" w14:paraId="09E6A29F" w14:textId="77777777" w:rsidTr="00985EB0">
        <w:trPr>
          <w:cantSplit/>
          <w:trHeight w:val="288"/>
        </w:trPr>
        <w:tc>
          <w:tcPr>
            <w:tcW w:w="7944" w:type="dxa"/>
          </w:tcPr>
          <w:p w14:paraId="558DB08A" w14:textId="4C68185D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Mille Lacs Band distributions</w:t>
            </w:r>
          </w:p>
        </w:tc>
        <w:tc>
          <w:tcPr>
            <w:tcW w:w="1913" w:type="dxa"/>
          </w:tcPr>
          <w:p w14:paraId="37BA8755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ED310D" w:rsidRPr="00C20E20" w14:paraId="4841E6B4" w14:textId="77777777" w:rsidTr="00985EB0">
        <w:trPr>
          <w:cantSplit/>
          <w:trHeight w:val="288"/>
        </w:trPr>
        <w:tc>
          <w:tcPr>
            <w:tcW w:w="7944" w:type="dxa"/>
          </w:tcPr>
          <w:p w14:paraId="6FF95FF6" w14:textId="2BB916A6" w:rsidR="00ED310D" w:rsidRPr="00C20E20" w:rsidRDefault="00ED310D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Other income (describe):</w:t>
            </w:r>
          </w:p>
        </w:tc>
        <w:tc>
          <w:tcPr>
            <w:tcW w:w="1913" w:type="dxa"/>
            <w:vMerge w:val="restart"/>
          </w:tcPr>
          <w:p w14:paraId="4CE35508" w14:textId="77777777" w:rsidR="00ED310D" w:rsidRPr="00C20E20" w:rsidRDefault="00ED310D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ED310D" w:rsidRPr="00C20E20" w14:paraId="3ED2C7E4" w14:textId="77777777" w:rsidTr="00985EB0">
        <w:trPr>
          <w:cantSplit/>
          <w:trHeight w:val="288"/>
        </w:trPr>
        <w:tc>
          <w:tcPr>
            <w:tcW w:w="7944" w:type="dxa"/>
          </w:tcPr>
          <w:p w14:paraId="7D081B89" w14:textId="77777777" w:rsidR="00ED310D" w:rsidRPr="00C20E20" w:rsidRDefault="00ED310D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  <w:tc>
          <w:tcPr>
            <w:tcW w:w="1913" w:type="dxa"/>
            <w:vMerge/>
          </w:tcPr>
          <w:p w14:paraId="3B15650F" w14:textId="77777777" w:rsidR="00ED310D" w:rsidRPr="00C20E20" w:rsidRDefault="00ED310D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</w:tr>
      <w:tr w:rsidR="00337579" w:rsidRPr="00C20E20" w14:paraId="739BA545" w14:textId="77777777" w:rsidTr="00985EB0">
        <w:trPr>
          <w:cantSplit/>
          <w:trHeight w:val="288"/>
        </w:trPr>
        <w:tc>
          <w:tcPr>
            <w:tcW w:w="7944" w:type="dxa"/>
          </w:tcPr>
          <w:p w14:paraId="233C5638" w14:textId="77777777" w:rsidR="00337579" w:rsidRPr="00C20E20" w:rsidRDefault="00337579" w:rsidP="00985EB0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913" w:type="dxa"/>
          </w:tcPr>
          <w:p w14:paraId="5CC4591D" w14:textId="77777777" w:rsidR="00337579" w:rsidRPr="00C20E20" w:rsidRDefault="00337579" w:rsidP="00985EB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$</w:t>
            </w:r>
          </w:p>
        </w:tc>
      </w:tr>
    </w:tbl>
    <w:p w14:paraId="264CA28B" w14:textId="12F7076C" w:rsidR="00337579" w:rsidRPr="00C20E20" w:rsidRDefault="00337579" w:rsidP="00C20E20">
      <w:pPr>
        <w:ind w:left="0" w:firstLine="0"/>
        <w:rPr>
          <w:rFonts w:ascii="Ebrima" w:hAnsi="Ebrima" w:cs="Times New Roman"/>
          <w:sz w:val="24"/>
          <w:szCs w:val="24"/>
        </w:rPr>
      </w:pPr>
    </w:p>
    <w:p w14:paraId="3D5E7A2F" w14:textId="56A5669D" w:rsidR="00401298" w:rsidRPr="00C20E20" w:rsidRDefault="00401298" w:rsidP="005C576E">
      <w:pPr>
        <w:pStyle w:val="ListParagraph"/>
        <w:numPr>
          <w:ilvl w:val="0"/>
          <w:numId w:val="20"/>
        </w:numPr>
        <w:ind w:left="36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The Respondent has the following debt or liabilities</w:t>
      </w:r>
    </w:p>
    <w:p w14:paraId="225E861B" w14:textId="1F4B70F5" w:rsidR="00401298" w:rsidRPr="00C20E20" w:rsidRDefault="00401298" w:rsidP="00401298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tbl>
      <w:tblPr>
        <w:tblStyle w:val="TableGrid"/>
        <w:tblW w:w="9857" w:type="dxa"/>
        <w:tblInd w:w="360" w:type="dxa"/>
        <w:tblLook w:val="04A0" w:firstRow="1" w:lastRow="0" w:firstColumn="1" w:lastColumn="0" w:noHBand="0" w:noVBand="1"/>
      </w:tblPr>
      <w:tblGrid>
        <w:gridCol w:w="7944"/>
        <w:gridCol w:w="1913"/>
      </w:tblGrid>
      <w:tr w:rsidR="00401298" w:rsidRPr="00C20E20" w14:paraId="7A355A72" w14:textId="77777777" w:rsidTr="007723C0">
        <w:trPr>
          <w:trHeight w:val="365"/>
        </w:trPr>
        <w:tc>
          <w:tcPr>
            <w:tcW w:w="7944" w:type="dxa"/>
          </w:tcPr>
          <w:p w14:paraId="349E8335" w14:textId="77777777" w:rsidR="00401298" w:rsidRPr="00C20E20" w:rsidRDefault="00401298" w:rsidP="007723C0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Description of Liability</w:t>
            </w:r>
          </w:p>
          <w:p w14:paraId="519672B0" w14:textId="01D4A99C" w:rsidR="00ED310D" w:rsidRPr="00C20E20" w:rsidRDefault="00FE45F2" w:rsidP="007723C0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sdt>
              <w:sdtPr>
                <w:rPr>
                  <w:rFonts w:ascii="Ebrima" w:hAnsi="Ebrima" w:cs="Times New Roman"/>
                  <w:sz w:val="28"/>
                  <w:szCs w:val="28"/>
                </w:rPr>
                <w:id w:val="1220710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251" w:rsidRPr="00C20E2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B02251"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 xml:space="preserve"> </w:t>
            </w:r>
            <w:r w:rsidR="00ED310D"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None</w:t>
            </w:r>
          </w:p>
        </w:tc>
        <w:tc>
          <w:tcPr>
            <w:tcW w:w="1913" w:type="dxa"/>
          </w:tcPr>
          <w:p w14:paraId="13BAA414" w14:textId="5ACE015A" w:rsidR="00401298" w:rsidRPr="00C20E20" w:rsidRDefault="00401298" w:rsidP="007723C0">
            <w:pPr>
              <w:pStyle w:val="ListParagraph"/>
              <w:ind w:left="0" w:firstLine="0"/>
              <w:contextualSpacing w:val="0"/>
              <w:jc w:val="center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Outstanding Balance</w:t>
            </w:r>
          </w:p>
        </w:tc>
      </w:tr>
      <w:tr w:rsidR="00401298" w:rsidRPr="00C20E20" w14:paraId="727F5295" w14:textId="77777777" w:rsidTr="007723C0">
        <w:trPr>
          <w:cantSplit/>
          <w:trHeight w:val="288"/>
        </w:trPr>
        <w:tc>
          <w:tcPr>
            <w:tcW w:w="7944" w:type="dxa"/>
          </w:tcPr>
          <w:p w14:paraId="6BDBB6AE" w14:textId="057662DB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Mortgage</w:t>
            </w:r>
          </w:p>
        </w:tc>
        <w:tc>
          <w:tcPr>
            <w:tcW w:w="1913" w:type="dxa"/>
          </w:tcPr>
          <w:p w14:paraId="66FC275F" w14:textId="77777777" w:rsidR="00401298" w:rsidRPr="00C20E20" w:rsidRDefault="00401298" w:rsidP="007723C0">
            <w:pPr>
              <w:pStyle w:val="ListParagraph"/>
              <w:ind w:left="0" w:firstLine="0"/>
              <w:contextualSpacing w:val="0"/>
              <w:jc w:val="left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401298" w:rsidRPr="00C20E20" w14:paraId="0975E0FF" w14:textId="77777777" w:rsidTr="007723C0">
        <w:trPr>
          <w:cantSplit/>
          <w:trHeight w:val="288"/>
        </w:trPr>
        <w:tc>
          <w:tcPr>
            <w:tcW w:w="7944" w:type="dxa"/>
          </w:tcPr>
          <w:p w14:paraId="19900DA0" w14:textId="7B393B48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Automobile loan(s)</w:t>
            </w:r>
          </w:p>
        </w:tc>
        <w:tc>
          <w:tcPr>
            <w:tcW w:w="1913" w:type="dxa"/>
          </w:tcPr>
          <w:p w14:paraId="46677164" w14:textId="77777777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401298" w:rsidRPr="00C20E20" w14:paraId="7FC02D8E" w14:textId="77777777" w:rsidTr="007723C0">
        <w:trPr>
          <w:cantSplit/>
          <w:trHeight w:val="288"/>
        </w:trPr>
        <w:tc>
          <w:tcPr>
            <w:tcW w:w="7944" w:type="dxa"/>
          </w:tcPr>
          <w:p w14:paraId="0A455E0C" w14:textId="1C59A1FB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Credit card debt</w:t>
            </w:r>
          </w:p>
        </w:tc>
        <w:tc>
          <w:tcPr>
            <w:tcW w:w="1913" w:type="dxa"/>
          </w:tcPr>
          <w:p w14:paraId="2235A9CF" w14:textId="77777777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401298" w:rsidRPr="00C20E20" w14:paraId="38EC22B5" w14:textId="77777777" w:rsidTr="007723C0">
        <w:trPr>
          <w:cantSplit/>
          <w:trHeight w:val="288"/>
        </w:trPr>
        <w:tc>
          <w:tcPr>
            <w:tcW w:w="7944" w:type="dxa"/>
          </w:tcPr>
          <w:p w14:paraId="0AA0AC1B" w14:textId="3B847D27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Other loans</w:t>
            </w:r>
          </w:p>
        </w:tc>
        <w:tc>
          <w:tcPr>
            <w:tcW w:w="1913" w:type="dxa"/>
          </w:tcPr>
          <w:p w14:paraId="50F743AD" w14:textId="77777777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10773" w:rsidRPr="00C20E20" w14:paraId="75E4F885" w14:textId="77777777" w:rsidTr="007723C0">
        <w:trPr>
          <w:cantSplit/>
          <w:trHeight w:val="288"/>
        </w:trPr>
        <w:tc>
          <w:tcPr>
            <w:tcW w:w="7944" w:type="dxa"/>
          </w:tcPr>
          <w:p w14:paraId="6322B91B" w14:textId="21E1E285" w:rsidR="00A10773" w:rsidRPr="00C20E20" w:rsidRDefault="00A10773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Other liabilities (describe)</w:t>
            </w:r>
          </w:p>
        </w:tc>
        <w:tc>
          <w:tcPr>
            <w:tcW w:w="1913" w:type="dxa"/>
            <w:vMerge w:val="restart"/>
          </w:tcPr>
          <w:p w14:paraId="462433D3" w14:textId="77777777" w:rsidR="00A10773" w:rsidRPr="00C20E20" w:rsidRDefault="00A10773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sz w:val="24"/>
                <w:szCs w:val="24"/>
              </w:rPr>
              <w:t>$</w:t>
            </w:r>
          </w:p>
        </w:tc>
      </w:tr>
      <w:tr w:rsidR="00A10773" w:rsidRPr="00C20E20" w14:paraId="21FDC2A4" w14:textId="77777777" w:rsidTr="007723C0">
        <w:trPr>
          <w:cantSplit/>
          <w:trHeight w:val="288"/>
        </w:trPr>
        <w:tc>
          <w:tcPr>
            <w:tcW w:w="7944" w:type="dxa"/>
          </w:tcPr>
          <w:p w14:paraId="213B5AD3" w14:textId="77777777" w:rsidR="00A10773" w:rsidRPr="00C20E20" w:rsidRDefault="00A10773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  <w:tc>
          <w:tcPr>
            <w:tcW w:w="1913" w:type="dxa"/>
            <w:vMerge/>
          </w:tcPr>
          <w:p w14:paraId="7D1822D8" w14:textId="77777777" w:rsidR="00A10773" w:rsidRPr="00C20E20" w:rsidRDefault="00A10773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sz w:val="24"/>
                <w:szCs w:val="24"/>
              </w:rPr>
            </w:pPr>
          </w:p>
        </w:tc>
      </w:tr>
      <w:tr w:rsidR="00401298" w:rsidRPr="00C20E20" w14:paraId="24E61EA6" w14:textId="77777777" w:rsidTr="007723C0">
        <w:trPr>
          <w:cantSplit/>
          <w:trHeight w:val="288"/>
        </w:trPr>
        <w:tc>
          <w:tcPr>
            <w:tcW w:w="7944" w:type="dxa"/>
          </w:tcPr>
          <w:p w14:paraId="07AFA317" w14:textId="77777777" w:rsidR="00401298" w:rsidRPr="00C20E20" w:rsidRDefault="00401298" w:rsidP="007723C0">
            <w:pPr>
              <w:pStyle w:val="ListParagraph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913" w:type="dxa"/>
          </w:tcPr>
          <w:p w14:paraId="78105051" w14:textId="77777777" w:rsidR="00401298" w:rsidRPr="00C20E20" w:rsidRDefault="00401298" w:rsidP="007723C0">
            <w:pPr>
              <w:pStyle w:val="ListParagraph"/>
              <w:spacing w:after="160"/>
              <w:ind w:left="0" w:firstLine="0"/>
              <w:contextualSpacing w:val="0"/>
              <w:rPr>
                <w:rFonts w:ascii="Ebrima" w:hAnsi="Ebrima" w:cs="Times New Roman"/>
                <w:b/>
                <w:bCs/>
                <w:sz w:val="24"/>
                <w:szCs w:val="24"/>
              </w:rPr>
            </w:pPr>
            <w:r w:rsidRPr="00C20E20">
              <w:rPr>
                <w:rFonts w:ascii="Ebrima" w:hAnsi="Ebrima" w:cs="Times New Roman"/>
                <w:b/>
                <w:bCs/>
                <w:sz w:val="24"/>
                <w:szCs w:val="24"/>
              </w:rPr>
              <w:t>$</w:t>
            </w:r>
          </w:p>
        </w:tc>
      </w:tr>
    </w:tbl>
    <w:p w14:paraId="2C3934DB" w14:textId="29718BC4" w:rsidR="006B44FA" w:rsidRPr="00C20E20" w:rsidRDefault="006B44FA" w:rsidP="00401298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040B9A3A" w14:textId="77777777" w:rsidR="009B6872" w:rsidRPr="00C20E20" w:rsidRDefault="009B6872" w:rsidP="00401298">
      <w:pPr>
        <w:pStyle w:val="ListParagraph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168EC6BA" w14:textId="5992FC19" w:rsidR="007340C6" w:rsidRPr="00C20E20" w:rsidRDefault="007340C6" w:rsidP="000B1104">
      <w:pPr>
        <w:pStyle w:val="ListParagraph"/>
        <w:numPr>
          <w:ilvl w:val="0"/>
          <w:numId w:val="20"/>
        </w:numPr>
        <w:ind w:left="36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Requirements for Consideration as Potential Guardian and/or Conservator</w:t>
      </w:r>
    </w:p>
    <w:p w14:paraId="3FA48C07" w14:textId="77777777" w:rsidR="009B6872" w:rsidRPr="00C20E20" w:rsidRDefault="009B6872" w:rsidP="007340C6">
      <w:pPr>
        <w:pStyle w:val="ListParagraph"/>
        <w:spacing w:after="160" w:line="276" w:lineRule="auto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</w:p>
    <w:p w14:paraId="7E6A7C06" w14:textId="4C284324" w:rsidR="007340C6" w:rsidRPr="00C20E20" w:rsidRDefault="007340C6" w:rsidP="007340C6">
      <w:pPr>
        <w:pStyle w:val="ListParagraph"/>
        <w:spacing w:after="160" w:line="276" w:lineRule="auto"/>
        <w:ind w:left="360" w:firstLine="0"/>
        <w:contextualSpacing w:val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 xml:space="preserve">As the </w:t>
      </w:r>
      <w:r w:rsidR="00E27BC3" w:rsidRPr="00C20E20">
        <w:rPr>
          <w:rFonts w:ascii="Ebrima" w:hAnsi="Ebrima" w:cs="Times New Roman"/>
          <w:sz w:val="24"/>
          <w:szCs w:val="24"/>
        </w:rPr>
        <w:t>Petitioner</w:t>
      </w:r>
      <w:r w:rsidRPr="00C20E20">
        <w:rPr>
          <w:rFonts w:ascii="Ebrima" w:hAnsi="Ebrima" w:cs="Times New Roman"/>
          <w:sz w:val="24"/>
          <w:szCs w:val="24"/>
        </w:rPr>
        <w:t xml:space="preserve"> for guardianship and/or conservatorship, I declare that:</w:t>
      </w:r>
    </w:p>
    <w:p w14:paraId="5624E3B2" w14:textId="6AF4B272" w:rsidR="007340C6" w:rsidRPr="00C20E20" w:rsidRDefault="00FE45F2" w:rsidP="007340C6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1830363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 w:cs="Times New Roman"/>
          <w:sz w:val="28"/>
          <w:szCs w:val="28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>I am willing to submit to a finger-print criminal background check. I understand that unless I am indigent, the Court may require me to pay a background check fee to the Mille Lacs Band Family Services Department.</w:t>
      </w:r>
    </w:p>
    <w:p w14:paraId="604004B2" w14:textId="4EF73C71" w:rsidR="007340C6" w:rsidRPr="00C20E20" w:rsidRDefault="00FE45F2" w:rsidP="007340C6">
      <w:pPr>
        <w:pStyle w:val="ListParagraph"/>
        <w:spacing w:after="160" w:line="276" w:lineRule="auto"/>
        <w:ind w:left="360" w:firstLine="0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1062144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>I am willing submit to a urinalysis.</w:t>
      </w:r>
    </w:p>
    <w:p w14:paraId="6391DA09" w14:textId="77777777" w:rsidR="000B1104" w:rsidRPr="00C20E20" w:rsidRDefault="00FE45F2" w:rsidP="007340C6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1885605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 xml:space="preserve">If I have a diagnosed mental illness which may impair my ability to carry out guardian </w:t>
      </w:r>
      <w:r w:rsidR="006B44FA" w:rsidRPr="00C20E20">
        <w:rPr>
          <w:rFonts w:ascii="Ebrima" w:hAnsi="Ebrima"/>
          <w:sz w:val="24"/>
          <w:szCs w:val="24"/>
        </w:rPr>
        <w:t xml:space="preserve">or conservator </w:t>
      </w:r>
      <w:r w:rsidR="007340C6" w:rsidRPr="00C20E20">
        <w:rPr>
          <w:rFonts w:ascii="Ebrima" w:hAnsi="Ebrima"/>
          <w:sz w:val="24"/>
          <w:szCs w:val="24"/>
        </w:rPr>
        <w:t>duties, I will execute the necessary releases of information so that the Court may ensure that the Respondent’s best interest is protected</w:t>
      </w:r>
      <w:r w:rsidR="000B1104" w:rsidRPr="00C20E20">
        <w:rPr>
          <w:rFonts w:ascii="Ebrima" w:hAnsi="Ebrima"/>
          <w:sz w:val="24"/>
          <w:szCs w:val="24"/>
        </w:rPr>
        <w:t>.</w:t>
      </w:r>
      <w:r w:rsidR="007340C6" w:rsidRPr="00C20E20">
        <w:rPr>
          <w:rFonts w:ascii="Ebrima" w:hAnsi="Ebrima"/>
          <w:sz w:val="24"/>
          <w:szCs w:val="24"/>
        </w:rPr>
        <w:t xml:space="preserve"> </w:t>
      </w:r>
    </w:p>
    <w:p w14:paraId="28E189AA" w14:textId="0D2E71D2" w:rsidR="007340C6" w:rsidRPr="00C20E20" w:rsidRDefault="000B1104" w:rsidP="007340C6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r w:rsidRPr="00C20E20">
        <w:rPr>
          <w:rFonts w:ascii="Ebrima" w:hAnsi="Ebrima"/>
          <w:sz w:val="24"/>
          <w:szCs w:val="24"/>
        </w:rPr>
        <w:tab/>
      </w:r>
      <w:r w:rsidRPr="00C20E20">
        <w:rPr>
          <w:rFonts w:ascii="Ebrima" w:hAnsi="Ebrima"/>
          <w:sz w:val="24"/>
          <w:szCs w:val="24"/>
        </w:rPr>
        <w:tab/>
      </w:r>
      <w:sdt>
        <w:sdtPr>
          <w:rPr>
            <w:rFonts w:ascii="Ebrima" w:hAnsi="Ebrima" w:cs="Times New Roman"/>
            <w:sz w:val="28"/>
            <w:szCs w:val="28"/>
          </w:rPr>
          <w:id w:val="197625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 xml:space="preserve">I do </w:t>
      </w:r>
      <w:r w:rsidR="007340C6" w:rsidRPr="00C20E20">
        <w:rPr>
          <w:rFonts w:ascii="Ebrima" w:hAnsi="Ebrima"/>
          <w:b/>
          <w:bCs/>
          <w:sz w:val="24"/>
          <w:szCs w:val="24"/>
          <w:u w:val="single"/>
        </w:rPr>
        <w:t>not</w:t>
      </w:r>
      <w:r w:rsidR="007340C6" w:rsidRPr="00C20E20">
        <w:rPr>
          <w:rFonts w:ascii="Ebrima" w:hAnsi="Ebrima"/>
          <w:b/>
          <w:bCs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>have a diagnosed mental illness.</w:t>
      </w:r>
    </w:p>
    <w:p w14:paraId="049928C5" w14:textId="77777777" w:rsidR="000B1104" w:rsidRPr="00C20E20" w:rsidRDefault="00FE45F2" w:rsidP="004306F4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505679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 xml:space="preserve">If I have a history of chemical dependency, I will submit to assessments, provide proof of attendance at recovery meetings, and/or provide the testimony of reliable Mille Lacs Band members attesting to my sobriety.  </w:t>
      </w:r>
    </w:p>
    <w:p w14:paraId="6F6B0A95" w14:textId="47471647" w:rsidR="007340C6" w:rsidRPr="00C20E20" w:rsidRDefault="000B1104" w:rsidP="004306F4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r w:rsidRPr="00C20E20">
        <w:rPr>
          <w:rFonts w:ascii="Ebrima" w:hAnsi="Ebrima"/>
          <w:sz w:val="24"/>
          <w:szCs w:val="24"/>
        </w:rPr>
        <w:tab/>
      </w:r>
      <w:r w:rsidRPr="00C20E20">
        <w:rPr>
          <w:rFonts w:ascii="Ebrima" w:hAnsi="Ebrima"/>
          <w:sz w:val="24"/>
          <w:szCs w:val="24"/>
        </w:rPr>
        <w:tab/>
      </w:r>
      <w:sdt>
        <w:sdtPr>
          <w:rPr>
            <w:rFonts w:ascii="Ebrima" w:hAnsi="Ebrima" w:cs="Times New Roman"/>
            <w:sz w:val="28"/>
            <w:szCs w:val="28"/>
          </w:rPr>
          <w:id w:val="197586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7340C6" w:rsidRPr="00C20E20">
        <w:rPr>
          <w:rFonts w:ascii="Ebrima" w:hAnsi="Ebrima"/>
          <w:sz w:val="24"/>
          <w:szCs w:val="24"/>
        </w:rPr>
        <w:t xml:space="preserve">  I do</w:t>
      </w:r>
      <w:r w:rsidR="007340C6" w:rsidRPr="00C20E20">
        <w:rPr>
          <w:rFonts w:ascii="Ebrima" w:hAnsi="Ebrima"/>
          <w:b/>
          <w:bCs/>
          <w:sz w:val="24"/>
          <w:szCs w:val="24"/>
        </w:rPr>
        <w:t xml:space="preserve"> </w:t>
      </w:r>
      <w:r w:rsidR="007340C6" w:rsidRPr="00C20E20">
        <w:rPr>
          <w:rFonts w:ascii="Ebrima" w:hAnsi="Ebrima"/>
          <w:b/>
          <w:bCs/>
          <w:sz w:val="24"/>
          <w:szCs w:val="24"/>
          <w:u w:val="single"/>
        </w:rPr>
        <w:t>not</w:t>
      </w:r>
      <w:r w:rsidR="007340C6" w:rsidRPr="00C20E20">
        <w:rPr>
          <w:rFonts w:ascii="Ebrima" w:hAnsi="Ebrima"/>
          <w:sz w:val="24"/>
          <w:szCs w:val="24"/>
        </w:rPr>
        <w:t xml:space="preserve"> have a history of chemical dependency.</w:t>
      </w:r>
    </w:p>
    <w:p w14:paraId="7881EF6F" w14:textId="5FF1E15B" w:rsidR="007340C6" w:rsidRPr="00C20E20" w:rsidRDefault="00FE45F2" w:rsidP="007340C6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172796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 xml:space="preserve">I have </w:t>
      </w:r>
      <w:r w:rsidR="007340C6" w:rsidRPr="00C20E20">
        <w:rPr>
          <w:rFonts w:ascii="Ebrima" w:hAnsi="Ebrima"/>
          <w:sz w:val="24"/>
          <w:szCs w:val="24"/>
          <w:u w:val="single"/>
        </w:rPr>
        <w:t>not</w:t>
      </w:r>
      <w:r w:rsidR="007340C6" w:rsidRPr="00C20E20">
        <w:rPr>
          <w:rFonts w:ascii="Ebrima" w:hAnsi="Ebrima"/>
          <w:sz w:val="24"/>
          <w:szCs w:val="24"/>
        </w:rPr>
        <w:t xml:space="preserve"> declared bankruptcy during the five (5)  years preceding the filing of this petition.</w:t>
      </w:r>
    </w:p>
    <w:p w14:paraId="05739653" w14:textId="6D3D1C6F" w:rsidR="00C20E20" w:rsidRPr="00C20E20" w:rsidRDefault="00FE45F2" w:rsidP="00C20E20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2104095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 xml:space="preserve">I have </w:t>
      </w:r>
      <w:r w:rsidR="007340C6" w:rsidRPr="00C20E20">
        <w:rPr>
          <w:rFonts w:ascii="Ebrima" w:hAnsi="Ebrima"/>
          <w:sz w:val="24"/>
          <w:szCs w:val="24"/>
          <w:u w:val="single"/>
        </w:rPr>
        <w:t>no</w:t>
      </w:r>
      <w:r w:rsidR="007340C6" w:rsidRPr="00C20E20">
        <w:rPr>
          <w:rFonts w:ascii="Ebrima" w:hAnsi="Ebrima"/>
          <w:sz w:val="24"/>
          <w:szCs w:val="24"/>
        </w:rPr>
        <w:t xml:space="preserve"> conflict of interest that would preclude or substantially impact my ability to act in the Respondent’s best interest.</w:t>
      </w:r>
    </w:p>
    <w:p w14:paraId="6C12A653" w14:textId="2CF1C9A2" w:rsidR="003F334B" w:rsidRPr="00C20E20" w:rsidRDefault="003F334B" w:rsidP="00C20E20">
      <w:pPr>
        <w:spacing w:after="160" w:line="276" w:lineRule="auto"/>
        <w:ind w:left="0"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Acknowledgement</w:t>
      </w:r>
      <w:r w:rsidRPr="00C20E20">
        <w:rPr>
          <w:rFonts w:ascii="Ebrima" w:hAnsi="Ebrima" w:cs="Times New Roman"/>
          <w:b/>
          <w:sz w:val="24"/>
          <w:szCs w:val="24"/>
        </w:rPr>
        <w:t xml:space="preserve"> of homestudy and guardianship report requirement:</w:t>
      </w:r>
    </w:p>
    <w:p w14:paraId="334BBE97" w14:textId="6277A7A3" w:rsidR="003F334B" w:rsidRPr="00C20E20" w:rsidRDefault="00FE45F2" w:rsidP="003F334B">
      <w:pPr>
        <w:pStyle w:val="ListParagraph"/>
        <w:spacing w:after="160" w:line="276" w:lineRule="auto"/>
        <w:contextualSpacing w:val="0"/>
        <w:rPr>
          <w:rFonts w:ascii="Ebrima" w:hAnsi="Ebrima" w:cs="Times New Roman"/>
          <w:bCs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-1477911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3F334B" w:rsidRPr="00C20E20">
        <w:rPr>
          <w:rFonts w:ascii="Ebrima" w:hAnsi="Ebrima"/>
          <w:sz w:val="24"/>
          <w:szCs w:val="24"/>
        </w:rPr>
        <w:t xml:space="preserve">By checking this box, I am acknowledging </w:t>
      </w:r>
      <w:r w:rsidR="006B44FA" w:rsidRPr="00C20E20">
        <w:rPr>
          <w:rFonts w:ascii="Ebrima" w:hAnsi="Ebrima"/>
          <w:sz w:val="24"/>
          <w:szCs w:val="24"/>
        </w:rPr>
        <w:t xml:space="preserve">that </w:t>
      </w:r>
      <w:r w:rsidR="003F334B" w:rsidRPr="00C20E20">
        <w:rPr>
          <w:rFonts w:ascii="Ebrima" w:hAnsi="Ebrima"/>
          <w:sz w:val="24"/>
          <w:szCs w:val="24"/>
        </w:rPr>
        <w:t xml:space="preserve">I am aware that before </w:t>
      </w:r>
      <w:r w:rsidR="006B44FA" w:rsidRPr="00C20E20">
        <w:rPr>
          <w:rFonts w:ascii="Ebrima" w:hAnsi="Ebrima"/>
          <w:sz w:val="24"/>
          <w:szCs w:val="24"/>
        </w:rPr>
        <w:t>a</w:t>
      </w:r>
      <w:r w:rsidR="003F334B" w:rsidRPr="00C20E20">
        <w:rPr>
          <w:rFonts w:ascii="Ebrima" w:hAnsi="Ebrima"/>
          <w:sz w:val="24"/>
          <w:szCs w:val="24"/>
        </w:rPr>
        <w:t xml:space="preserve"> guardianship</w:t>
      </w:r>
      <w:r w:rsidR="006B44FA" w:rsidRPr="00C20E20">
        <w:rPr>
          <w:rFonts w:ascii="Ebrima" w:hAnsi="Ebrima"/>
          <w:sz w:val="24"/>
          <w:szCs w:val="24"/>
        </w:rPr>
        <w:t xml:space="preserve"> and/or conservatorship</w:t>
      </w:r>
      <w:r w:rsidR="003F334B" w:rsidRPr="00C20E20">
        <w:rPr>
          <w:rFonts w:ascii="Ebrima" w:hAnsi="Ebrima"/>
          <w:sz w:val="24"/>
          <w:szCs w:val="24"/>
        </w:rPr>
        <w:t xml:space="preserve"> </w:t>
      </w:r>
      <w:r w:rsidR="006B44FA" w:rsidRPr="00C20E20">
        <w:rPr>
          <w:rFonts w:ascii="Ebrima" w:hAnsi="Ebrima"/>
          <w:sz w:val="24"/>
          <w:szCs w:val="24"/>
        </w:rPr>
        <w:t>may</w:t>
      </w:r>
      <w:r w:rsidR="003F334B" w:rsidRPr="00C20E20">
        <w:rPr>
          <w:rFonts w:ascii="Ebrima" w:hAnsi="Ebrima"/>
          <w:sz w:val="24"/>
          <w:szCs w:val="24"/>
        </w:rPr>
        <w:t xml:space="preserve"> be granted that the Mille Lacs Band Family Services Department or other qualified agency must conduct a guardianship</w:t>
      </w:r>
      <w:r w:rsidR="006B44FA" w:rsidRPr="00C20E20">
        <w:rPr>
          <w:rFonts w:ascii="Ebrima" w:hAnsi="Ebrima"/>
          <w:sz w:val="24"/>
          <w:szCs w:val="24"/>
        </w:rPr>
        <w:t xml:space="preserve"> evaluation</w:t>
      </w:r>
      <w:r w:rsidR="003F334B" w:rsidRPr="00C20E20">
        <w:rPr>
          <w:rFonts w:ascii="Ebrima" w:hAnsi="Ebrima"/>
          <w:sz w:val="24"/>
          <w:szCs w:val="24"/>
        </w:rPr>
        <w:t xml:space="preserve"> and submit a guardianship report to the Court.</w:t>
      </w:r>
    </w:p>
    <w:p w14:paraId="37DB889E" w14:textId="6A289E3F" w:rsidR="007340C6" w:rsidRPr="00C20E20" w:rsidRDefault="007340C6" w:rsidP="007340C6">
      <w:pPr>
        <w:pStyle w:val="ListParagraph"/>
        <w:numPr>
          <w:ilvl w:val="0"/>
          <w:numId w:val="20"/>
        </w:numPr>
        <w:spacing w:after="160" w:line="276" w:lineRule="auto"/>
        <w:ind w:left="360"/>
        <w:contextualSpacing w:val="0"/>
        <w:rPr>
          <w:rFonts w:ascii="Ebrima" w:hAnsi="Ebrima" w:cs="Times New Roman"/>
          <w:b/>
          <w:bCs/>
          <w:sz w:val="24"/>
          <w:szCs w:val="24"/>
        </w:rPr>
      </w:pPr>
      <w:r w:rsidRPr="00C20E20">
        <w:rPr>
          <w:rFonts w:ascii="Ebrima" w:hAnsi="Ebrima" w:cs="Times New Roman"/>
          <w:b/>
          <w:bCs/>
          <w:sz w:val="24"/>
          <w:szCs w:val="24"/>
        </w:rPr>
        <w:t>Reporting requirements.</w:t>
      </w:r>
    </w:p>
    <w:p w14:paraId="668689F3" w14:textId="74EAB77A" w:rsidR="007340C6" w:rsidRPr="00C20E20" w:rsidRDefault="00FE45F2" w:rsidP="004306F4">
      <w:pPr>
        <w:pStyle w:val="ListParagraph"/>
        <w:spacing w:after="160" w:line="276" w:lineRule="auto"/>
        <w:contextualSpacing w:val="0"/>
        <w:rPr>
          <w:rFonts w:ascii="Ebrima" w:hAnsi="Ebrima"/>
          <w:sz w:val="24"/>
          <w:szCs w:val="24"/>
        </w:rPr>
      </w:pPr>
      <w:sdt>
        <w:sdtPr>
          <w:rPr>
            <w:rFonts w:ascii="Ebrima" w:hAnsi="Ebrima" w:cs="Times New Roman"/>
            <w:sz w:val="28"/>
            <w:szCs w:val="28"/>
          </w:rPr>
          <w:id w:val="776687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104" w:rsidRPr="00C20E20">
            <w:rPr>
              <w:rFonts w:ascii="Segoe UI Symbol" w:eastAsia="MS Gothic" w:hAnsi="Segoe UI Symbol" w:cs="Segoe UI Symbol"/>
              <w:sz w:val="28"/>
              <w:szCs w:val="28"/>
            </w:rPr>
            <w:t>☐</w:t>
          </w:r>
        </w:sdtContent>
      </w:sdt>
      <w:r w:rsidR="000B1104" w:rsidRPr="00C20E20">
        <w:rPr>
          <w:rFonts w:ascii="Ebrima" w:hAnsi="Ebrima"/>
          <w:sz w:val="24"/>
          <w:szCs w:val="24"/>
        </w:rPr>
        <w:t xml:space="preserve"> </w:t>
      </w:r>
      <w:r w:rsidR="007340C6" w:rsidRPr="00C20E20">
        <w:rPr>
          <w:rFonts w:ascii="Ebrima" w:hAnsi="Ebrima"/>
          <w:sz w:val="24"/>
          <w:szCs w:val="24"/>
        </w:rPr>
        <w:t xml:space="preserve">By checking this box, I am acknowledge that if I am appointed as the Respondent’s guardian and/or conservator, I am required to provide to the Court an accounting of the ward’s finances every </w:t>
      </w:r>
      <w:r w:rsidR="00B6196A" w:rsidRPr="00C20E20">
        <w:rPr>
          <w:rFonts w:ascii="Ebrima" w:hAnsi="Ebrima"/>
          <w:sz w:val="24"/>
          <w:szCs w:val="24"/>
        </w:rPr>
        <w:t>thirty (30) calendar days. The accounting must include all income received on behalf of the ward and all expenditures made with the ward’s money and/or any property sales or investments made on behalf of the ward.</w:t>
      </w:r>
      <w:r w:rsidR="007340C6" w:rsidRPr="00C20E20">
        <w:rPr>
          <w:rFonts w:ascii="Ebrima" w:hAnsi="Ebrima"/>
          <w:sz w:val="24"/>
          <w:szCs w:val="24"/>
        </w:rPr>
        <w:t xml:space="preserve"> </w:t>
      </w:r>
    </w:p>
    <w:p w14:paraId="426DCEBB" w14:textId="074070E0" w:rsidR="00D848C4" w:rsidRPr="00C20E20" w:rsidRDefault="00B24D41" w:rsidP="00C20E20">
      <w:pPr>
        <w:pStyle w:val="ListParagraph"/>
        <w:spacing w:line="276" w:lineRule="auto"/>
        <w:ind w:firstLine="0"/>
        <w:contextualSpacing w:val="0"/>
        <w:rPr>
          <w:rFonts w:ascii="Ebrima" w:hAnsi="Ebrima"/>
          <w:sz w:val="24"/>
          <w:szCs w:val="24"/>
        </w:rPr>
      </w:pPr>
      <w:r w:rsidRPr="00C20E20">
        <w:rPr>
          <w:rFonts w:ascii="Ebrima" w:hAnsi="Ebrima"/>
          <w:sz w:val="24"/>
          <w:szCs w:val="24"/>
        </w:rPr>
        <w:t xml:space="preserve">Petitioner requests the Court grant me guardianship </w:t>
      </w:r>
      <w:r w:rsidR="00ED310D" w:rsidRPr="00C20E20">
        <w:rPr>
          <w:rFonts w:ascii="Ebrima" w:hAnsi="Ebrima"/>
          <w:sz w:val="24"/>
          <w:szCs w:val="24"/>
        </w:rPr>
        <w:t xml:space="preserve">and/or conservatorship </w:t>
      </w:r>
      <w:r w:rsidRPr="00C20E20">
        <w:rPr>
          <w:rFonts w:ascii="Ebrima" w:hAnsi="Ebrima"/>
          <w:sz w:val="24"/>
          <w:szCs w:val="24"/>
        </w:rPr>
        <w:t xml:space="preserve">of the above-named </w:t>
      </w:r>
      <w:r w:rsidR="005B0639" w:rsidRPr="00C20E20">
        <w:rPr>
          <w:rFonts w:ascii="Ebrima" w:hAnsi="Ebrima"/>
          <w:sz w:val="24"/>
          <w:szCs w:val="24"/>
        </w:rPr>
        <w:t>Respondent</w:t>
      </w:r>
      <w:r w:rsidRPr="00C20E20">
        <w:rPr>
          <w:rFonts w:ascii="Ebrima" w:hAnsi="Ebrima"/>
          <w:sz w:val="24"/>
          <w:szCs w:val="24"/>
        </w:rPr>
        <w:t xml:space="preserve">. I am the most suitable and best qualified person among those available, and I am willing to discharge my responsibilities in the best interest of the </w:t>
      </w:r>
      <w:r w:rsidR="005B0639" w:rsidRPr="00C20E20">
        <w:rPr>
          <w:rFonts w:ascii="Ebrima" w:hAnsi="Ebrima"/>
          <w:sz w:val="24"/>
          <w:szCs w:val="24"/>
        </w:rPr>
        <w:t>Respondent</w:t>
      </w:r>
      <w:r w:rsidR="00013AA0" w:rsidRPr="00C20E20">
        <w:rPr>
          <w:rFonts w:ascii="Ebrima" w:hAnsi="Ebrima"/>
          <w:sz w:val="24"/>
          <w:szCs w:val="24"/>
        </w:rPr>
        <w:t xml:space="preserve">. </w:t>
      </w:r>
    </w:p>
    <w:p w14:paraId="7797E582" w14:textId="77777777" w:rsidR="00D848C4" w:rsidRPr="00C20E20" w:rsidRDefault="00D848C4" w:rsidP="00D848C4">
      <w:pPr>
        <w:pStyle w:val="ListParagraph"/>
        <w:spacing w:line="276" w:lineRule="auto"/>
        <w:ind w:left="0" w:firstLine="0"/>
        <w:contextualSpacing w:val="0"/>
        <w:rPr>
          <w:rFonts w:ascii="Ebrima" w:hAnsi="Ebrima"/>
          <w:sz w:val="24"/>
          <w:szCs w:val="24"/>
        </w:rPr>
      </w:pPr>
    </w:p>
    <w:p w14:paraId="66BCBFA3" w14:textId="61EABE61" w:rsidR="00013AA0" w:rsidRPr="00C20E20" w:rsidRDefault="00B24D41" w:rsidP="00C20E20">
      <w:pPr>
        <w:pStyle w:val="ListParagraph"/>
        <w:spacing w:line="276" w:lineRule="auto"/>
        <w:ind w:firstLine="0"/>
        <w:contextualSpacing w:val="0"/>
        <w:rPr>
          <w:rFonts w:ascii="Ebrima" w:hAnsi="Ebrima"/>
          <w:sz w:val="24"/>
          <w:szCs w:val="24"/>
        </w:rPr>
      </w:pPr>
      <w:r w:rsidRPr="00C20E20">
        <w:rPr>
          <w:rFonts w:ascii="Ebrima" w:hAnsi="Ebrima"/>
          <w:sz w:val="24"/>
          <w:szCs w:val="24"/>
        </w:rPr>
        <w:t>Petitioner request</w:t>
      </w:r>
      <w:r w:rsidR="005B0639" w:rsidRPr="00C20E20">
        <w:rPr>
          <w:rFonts w:ascii="Ebrima" w:hAnsi="Ebrima"/>
          <w:sz w:val="24"/>
          <w:szCs w:val="24"/>
        </w:rPr>
        <w:t>s</w:t>
      </w:r>
      <w:r w:rsidRPr="00C20E20">
        <w:rPr>
          <w:rFonts w:ascii="Ebrima" w:hAnsi="Ebrima"/>
          <w:sz w:val="24"/>
          <w:szCs w:val="24"/>
        </w:rPr>
        <w:t xml:space="preserve"> a date for hearing this Petition and after the hearing, issue an order appointing Petitioner</w:t>
      </w:r>
      <w:r w:rsidR="005B0639" w:rsidRPr="00C20E20">
        <w:rPr>
          <w:rFonts w:ascii="Ebrima" w:hAnsi="Ebrima"/>
          <w:sz w:val="24"/>
          <w:szCs w:val="24"/>
        </w:rPr>
        <w:t xml:space="preserve"> </w:t>
      </w:r>
      <w:r w:rsidRPr="00C20E20">
        <w:rPr>
          <w:rFonts w:ascii="Ebrima" w:hAnsi="Ebrima"/>
          <w:sz w:val="24"/>
          <w:szCs w:val="24"/>
        </w:rPr>
        <w:t xml:space="preserve">as Guardian </w:t>
      </w:r>
      <w:r w:rsidR="00ED310D" w:rsidRPr="00C20E20">
        <w:rPr>
          <w:rFonts w:ascii="Ebrima" w:hAnsi="Ebrima"/>
          <w:sz w:val="24"/>
          <w:szCs w:val="24"/>
        </w:rPr>
        <w:t xml:space="preserve">and/or Conservator </w:t>
      </w:r>
      <w:r w:rsidRPr="00C20E20">
        <w:rPr>
          <w:rFonts w:ascii="Ebrima" w:hAnsi="Ebrima"/>
          <w:sz w:val="24"/>
          <w:szCs w:val="24"/>
        </w:rPr>
        <w:t xml:space="preserve">for the </w:t>
      </w:r>
      <w:r w:rsidR="005B0639" w:rsidRPr="00C20E20">
        <w:rPr>
          <w:rFonts w:ascii="Ebrima" w:hAnsi="Ebrima"/>
          <w:sz w:val="24"/>
          <w:szCs w:val="24"/>
        </w:rPr>
        <w:t>Respondent.</w:t>
      </w:r>
    </w:p>
    <w:p w14:paraId="0A0A5318" w14:textId="2234B014" w:rsidR="00A130E2" w:rsidRPr="00C20E20" w:rsidRDefault="00A130E2" w:rsidP="00013AA0">
      <w:pPr>
        <w:pStyle w:val="ListParagraph"/>
        <w:ind w:left="0" w:firstLine="0"/>
        <w:contextualSpacing w:val="0"/>
        <w:rPr>
          <w:rFonts w:ascii="Ebrima" w:hAnsi="Ebrima"/>
          <w:sz w:val="24"/>
          <w:szCs w:val="24"/>
          <w:u w:val="double"/>
        </w:rPr>
      </w:pP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  <w:r w:rsidRPr="00C20E20">
        <w:rPr>
          <w:rFonts w:ascii="Ebrima" w:hAnsi="Ebrima"/>
          <w:sz w:val="24"/>
          <w:szCs w:val="24"/>
          <w:u w:val="double"/>
        </w:rPr>
        <w:tab/>
      </w:r>
    </w:p>
    <w:p w14:paraId="47B162CD" w14:textId="77777777" w:rsidR="00A130E2" w:rsidRPr="00C20E20" w:rsidRDefault="00A130E2" w:rsidP="00E01B06">
      <w:pPr>
        <w:rPr>
          <w:rFonts w:ascii="Ebrima" w:hAnsi="Ebrima"/>
          <w:sz w:val="24"/>
          <w:szCs w:val="24"/>
          <w:u w:val="double"/>
        </w:rPr>
      </w:pPr>
    </w:p>
    <w:p w14:paraId="2E3BF240" w14:textId="481D3D65" w:rsidR="00F06222" w:rsidRPr="00C20E20" w:rsidRDefault="00F06222" w:rsidP="00F06222">
      <w:pPr>
        <w:jc w:val="center"/>
        <w:rPr>
          <w:rFonts w:ascii="Ebrima" w:hAnsi="Ebrima"/>
          <w:b/>
          <w:bCs/>
          <w:sz w:val="24"/>
          <w:szCs w:val="24"/>
        </w:rPr>
      </w:pPr>
      <w:r w:rsidRPr="00C20E20">
        <w:rPr>
          <w:rFonts w:ascii="Ebrima" w:hAnsi="Ebrima"/>
          <w:b/>
          <w:bCs/>
          <w:sz w:val="24"/>
          <w:szCs w:val="24"/>
        </w:rPr>
        <w:t>VERIFICATION</w:t>
      </w:r>
    </w:p>
    <w:p w14:paraId="631FF9E1" w14:textId="77777777" w:rsidR="00F06222" w:rsidRPr="00C20E20" w:rsidRDefault="00F06222" w:rsidP="00E01B06">
      <w:pPr>
        <w:rPr>
          <w:rFonts w:ascii="Ebrima" w:hAnsi="Ebrima"/>
          <w:sz w:val="24"/>
          <w:szCs w:val="24"/>
        </w:rPr>
      </w:pPr>
    </w:p>
    <w:p w14:paraId="20700C1D" w14:textId="7E8A9D81" w:rsidR="00FF6DB3" w:rsidRPr="00C20E20" w:rsidRDefault="005219AF" w:rsidP="00013AA0">
      <w:pPr>
        <w:ind w:left="0" w:firstLine="0"/>
        <w:rPr>
          <w:rFonts w:ascii="Ebrima" w:hAnsi="Ebrima"/>
          <w:b/>
          <w:bCs/>
          <w:sz w:val="24"/>
          <w:szCs w:val="24"/>
        </w:rPr>
      </w:pPr>
      <w:r w:rsidRPr="00C20E20">
        <w:rPr>
          <w:rFonts w:ascii="Ebrima" w:hAnsi="Ebrima"/>
          <w:sz w:val="24"/>
          <w:szCs w:val="24"/>
        </w:rPr>
        <w:t>I declare under penalty of perjury that everything I have stated in this document is true and correct.</w:t>
      </w:r>
      <w:r w:rsidR="00013AA0" w:rsidRPr="00C20E20">
        <w:rPr>
          <w:rFonts w:ascii="Ebrima" w:hAnsi="Ebrima"/>
          <w:sz w:val="24"/>
          <w:szCs w:val="24"/>
        </w:rPr>
        <w:t xml:space="preserve"> </w:t>
      </w:r>
      <w:r w:rsidR="00E01B06" w:rsidRPr="00C20E20">
        <w:rPr>
          <w:rFonts w:ascii="Ebrima" w:hAnsi="Ebrima"/>
          <w:b/>
          <w:bCs/>
          <w:sz w:val="20"/>
          <w:szCs w:val="20"/>
        </w:rPr>
        <w:t>(Sign in front of Clerk of Court or Notary Public)</w:t>
      </w:r>
    </w:p>
    <w:p w14:paraId="058D73EE" w14:textId="39A2EF6C" w:rsidR="00A81CAB" w:rsidRPr="00C20E20" w:rsidRDefault="00A81CAB" w:rsidP="00013AA0">
      <w:pPr>
        <w:spacing w:after="160"/>
        <w:ind w:left="0"/>
        <w:contextualSpacing/>
        <w:rPr>
          <w:rFonts w:ascii="Ebrima" w:hAnsi="Ebrima" w:cs="Times New Roman"/>
          <w:sz w:val="24"/>
          <w:szCs w:val="24"/>
        </w:rPr>
      </w:pPr>
    </w:p>
    <w:p w14:paraId="1EA51834" w14:textId="1727A338" w:rsidR="004827AB" w:rsidRPr="00C20E20" w:rsidRDefault="004827AB" w:rsidP="00013AA0">
      <w:pPr>
        <w:pStyle w:val="ListParagraph"/>
        <w:spacing w:after="160"/>
        <w:ind w:left="360"/>
        <w:rPr>
          <w:rFonts w:ascii="Ebrima" w:hAnsi="Ebrima" w:cs="Times New Roman"/>
          <w:sz w:val="24"/>
          <w:szCs w:val="24"/>
          <w:u w:val="single"/>
        </w:rPr>
      </w:pPr>
      <w:r w:rsidRPr="00C20E20">
        <w:rPr>
          <w:rFonts w:ascii="Ebrima" w:hAnsi="Ebrima" w:cs="Times New Roman"/>
          <w:sz w:val="24"/>
          <w:szCs w:val="24"/>
        </w:rPr>
        <w:t xml:space="preserve">Dated: </w:t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="002F133B" w:rsidRPr="00C20E20">
        <w:rPr>
          <w:rFonts w:ascii="Ebrima" w:hAnsi="Ebrima" w:cs="Times New Roman"/>
          <w:sz w:val="24"/>
          <w:szCs w:val="24"/>
          <w:u w:val="single"/>
        </w:rPr>
        <w:t>_______</w:t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</w:p>
    <w:p w14:paraId="3E9E32D8" w14:textId="3A69BF16" w:rsidR="004827AB" w:rsidRPr="00C20E20" w:rsidRDefault="0010308A" w:rsidP="00013AA0">
      <w:pPr>
        <w:pStyle w:val="ListParagraph"/>
        <w:spacing w:after="160"/>
        <w:ind w:left="36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="00C9439A"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="00163D61" w:rsidRPr="00C20E20">
        <w:rPr>
          <w:rFonts w:ascii="Ebrima" w:hAnsi="Ebrima" w:cs="Times New Roman"/>
          <w:sz w:val="24"/>
          <w:szCs w:val="24"/>
        </w:rPr>
        <w:t>Petitioner’s Signature</w:t>
      </w:r>
    </w:p>
    <w:p w14:paraId="56116BE6" w14:textId="77777777" w:rsidR="00A14A91" w:rsidRPr="00C20E20" w:rsidRDefault="004827AB" w:rsidP="00013AA0">
      <w:pPr>
        <w:pStyle w:val="ListParagraph"/>
        <w:spacing w:after="160"/>
        <w:ind w:left="36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</w:p>
    <w:p w14:paraId="756531D0" w14:textId="7638DD9A" w:rsidR="00163D61" w:rsidRPr="00C20E20" w:rsidRDefault="00163D61" w:rsidP="00013AA0">
      <w:pPr>
        <w:pStyle w:val="ListParagraph"/>
        <w:spacing w:after="160"/>
        <w:ind w:left="360"/>
        <w:rPr>
          <w:rFonts w:ascii="Ebrima" w:hAnsi="Ebrima" w:cs="Times New Roman"/>
          <w:sz w:val="24"/>
          <w:szCs w:val="24"/>
          <w:u w:val="single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="00C9439A"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Pr="00C20E20">
        <w:rPr>
          <w:rFonts w:ascii="Ebrima" w:hAnsi="Ebrima" w:cs="Times New Roman"/>
          <w:sz w:val="24"/>
          <w:szCs w:val="24"/>
          <w:u w:val="single"/>
        </w:rPr>
        <w:tab/>
      </w:r>
      <w:r w:rsidR="002F133B" w:rsidRPr="00C20E20">
        <w:rPr>
          <w:rFonts w:ascii="Ebrima" w:hAnsi="Ebrima" w:cs="Times New Roman"/>
          <w:sz w:val="24"/>
          <w:szCs w:val="24"/>
          <w:u w:val="single"/>
        </w:rPr>
        <w:t>_____</w:t>
      </w:r>
    </w:p>
    <w:p w14:paraId="463501E8" w14:textId="45F3E0A7" w:rsidR="00163D61" w:rsidRPr="00C20E20" w:rsidRDefault="00163D61" w:rsidP="00013AA0">
      <w:pPr>
        <w:pStyle w:val="ListParagraph"/>
        <w:spacing w:after="160"/>
        <w:ind w:left="36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="00C9439A"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>Petitioner’s Printed Name</w:t>
      </w:r>
    </w:p>
    <w:p w14:paraId="50AE39D2" w14:textId="77777777" w:rsidR="00CC510A" w:rsidRPr="00C20E20" w:rsidRDefault="00CC510A" w:rsidP="00013AA0">
      <w:pPr>
        <w:pStyle w:val="ListParagraph"/>
        <w:spacing w:after="160"/>
        <w:ind w:left="360"/>
        <w:rPr>
          <w:rFonts w:ascii="Ebrima" w:hAnsi="Ebrima" w:cs="Times New Roman"/>
          <w:sz w:val="24"/>
          <w:szCs w:val="24"/>
        </w:rPr>
      </w:pPr>
    </w:p>
    <w:p w14:paraId="3A3BA04E" w14:textId="1C81AC6D" w:rsidR="00C9439A" w:rsidRPr="00C20E20" w:rsidRDefault="00C9439A" w:rsidP="00013AA0">
      <w:pPr>
        <w:pStyle w:val="ListParagraph"/>
        <w:spacing w:after="160"/>
        <w:ind w:left="0"/>
        <w:rPr>
          <w:rFonts w:ascii="Ebrima" w:hAnsi="Ebrima" w:cs="Times New Roman"/>
          <w:sz w:val="24"/>
          <w:szCs w:val="24"/>
        </w:rPr>
      </w:pPr>
    </w:p>
    <w:p w14:paraId="566BDB20" w14:textId="77777777" w:rsidR="00013AA0" w:rsidRPr="00C20E20" w:rsidRDefault="00013AA0" w:rsidP="00E01B06">
      <w:pPr>
        <w:pStyle w:val="ListParagraph"/>
        <w:ind w:left="0" w:firstLine="0"/>
        <w:rPr>
          <w:rFonts w:ascii="Ebrima" w:hAnsi="Ebrima" w:cs="Times New Roman"/>
          <w:sz w:val="24"/>
          <w:szCs w:val="24"/>
        </w:rPr>
      </w:pPr>
    </w:p>
    <w:p w14:paraId="443AA39C" w14:textId="77777777" w:rsidR="00825100" w:rsidRPr="00C20E20" w:rsidRDefault="00825100" w:rsidP="00E01B06">
      <w:pPr>
        <w:pStyle w:val="ListParagraph"/>
        <w:ind w:left="0" w:firstLine="0"/>
        <w:rPr>
          <w:rFonts w:ascii="Ebrima" w:hAnsi="Ebrima" w:cs="Times New Roman"/>
          <w:sz w:val="24"/>
          <w:szCs w:val="24"/>
        </w:rPr>
      </w:pPr>
    </w:p>
    <w:p w14:paraId="2A28D5DF" w14:textId="753D1AD0" w:rsidR="00E01B06" w:rsidRPr="00C20E20" w:rsidRDefault="00E01B06" w:rsidP="00E01B06">
      <w:pPr>
        <w:pStyle w:val="ListParagraph"/>
        <w:ind w:left="0" w:firstLine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>Subscribed an</w:t>
      </w:r>
      <w:r w:rsidR="00632D48" w:rsidRPr="00C20E20">
        <w:rPr>
          <w:rFonts w:ascii="Ebrima" w:hAnsi="Ebrima" w:cs="Times New Roman"/>
          <w:sz w:val="24"/>
          <w:szCs w:val="24"/>
        </w:rPr>
        <w:t>d sworn before me on this ______</w:t>
      </w:r>
      <w:r w:rsidRPr="00C20E20">
        <w:rPr>
          <w:rFonts w:ascii="Ebrima" w:hAnsi="Ebrima" w:cs="Times New Roman"/>
          <w:sz w:val="24"/>
          <w:szCs w:val="24"/>
        </w:rPr>
        <w:t xml:space="preserve"> day of ______________________, 20______.</w:t>
      </w:r>
    </w:p>
    <w:p w14:paraId="4F4FE51D" w14:textId="77777777" w:rsidR="00E01B06" w:rsidRPr="00C20E20" w:rsidRDefault="00E01B06" w:rsidP="00E01B06">
      <w:pPr>
        <w:pStyle w:val="ListParagraph"/>
        <w:ind w:left="0" w:firstLine="0"/>
        <w:rPr>
          <w:rFonts w:ascii="Ebrima" w:hAnsi="Ebrima" w:cs="Times New Roman"/>
          <w:sz w:val="24"/>
          <w:szCs w:val="24"/>
        </w:rPr>
      </w:pPr>
    </w:p>
    <w:p w14:paraId="2D0CBA7D" w14:textId="77777777" w:rsidR="00D848C4" w:rsidRPr="00C20E20" w:rsidRDefault="00E01B06" w:rsidP="00E01B06">
      <w:pPr>
        <w:pStyle w:val="ListParagraph"/>
        <w:ind w:left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</w:p>
    <w:p w14:paraId="2140297A" w14:textId="73342C5D" w:rsidR="00E01B06" w:rsidRPr="00C20E20" w:rsidRDefault="00D848C4" w:rsidP="00E01B06">
      <w:pPr>
        <w:pStyle w:val="ListParagraph"/>
        <w:ind w:left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="00E01B06" w:rsidRPr="00C20E20">
        <w:rPr>
          <w:rFonts w:ascii="Ebrima" w:hAnsi="Ebrima" w:cs="Times New Roman"/>
          <w:sz w:val="24"/>
          <w:szCs w:val="24"/>
        </w:rPr>
        <w:tab/>
      </w:r>
      <w:r w:rsidR="00E01B06" w:rsidRPr="00C20E20">
        <w:rPr>
          <w:rFonts w:ascii="Ebrima" w:hAnsi="Ebrima" w:cs="Times New Roman"/>
          <w:sz w:val="24"/>
          <w:szCs w:val="24"/>
        </w:rPr>
        <w:tab/>
      </w:r>
      <w:r w:rsidR="00E01B06" w:rsidRPr="00C20E20">
        <w:rPr>
          <w:rFonts w:ascii="Ebrima" w:hAnsi="Ebrima" w:cs="Times New Roman"/>
          <w:sz w:val="24"/>
          <w:szCs w:val="24"/>
        </w:rPr>
        <w:tab/>
      </w:r>
      <w:r w:rsidR="00E01B06" w:rsidRPr="00C20E20">
        <w:rPr>
          <w:rFonts w:ascii="Ebrima" w:hAnsi="Ebrima" w:cs="Times New Roman"/>
          <w:sz w:val="24"/>
          <w:szCs w:val="24"/>
        </w:rPr>
        <w:tab/>
      </w:r>
      <w:r w:rsidR="00E01B06" w:rsidRPr="00C20E20">
        <w:rPr>
          <w:rFonts w:ascii="Ebrima" w:hAnsi="Ebrima" w:cs="Times New Roman"/>
          <w:sz w:val="24"/>
          <w:szCs w:val="24"/>
          <w:u w:val="single"/>
        </w:rPr>
        <w:tab/>
      </w:r>
      <w:r w:rsidR="00E01B06" w:rsidRPr="00C20E20">
        <w:rPr>
          <w:rFonts w:ascii="Ebrima" w:hAnsi="Ebrima" w:cs="Times New Roman"/>
          <w:sz w:val="24"/>
          <w:szCs w:val="24"/>
          <w:u w:val="single"/>
        </w:rPr>
        <w:tab/>
      </w:r>
      <w:r w:rsidR="00E01B06" w:rsidRPr="00C20E20">
        <w:rPr>
          <w:rFonts w:ascii="Ebrima" w:hAnsi="Ebrima" w:cs="Times New Roman"/>
          <w:sz w:val="24"/>
          <w:szCs w:val="24"/>
          <w:u w:val="single"/>
        </w:rPr>
        <w:tab/>
      </w:r>
      <w:r w:rsidR="00E01B06" w:rsidRPr="00C20E20">
        <w:rPr>
          <w:rFonts w:ascii="Ebrima" w:hAnsi="Ebrima" w:cs="Times New Roman"/>
          <w:sz w:val="24"/>
          <w:szCs w:val="24"/>
          <w:u w:val="single"/>
        </w:rPr>
        <w:tab/>
      </w:r>
      <w:r w:rsidR="00E01B06" w:rsidRPr="00C20E20">
        <w:rPr>
          <w:rFonts w:ascii="Ebrima" w:hAnsi="Ebrima" w:cs="Times New Roman"/>
          <w:sz w:val="24"/>
          <w:szCs w:val="24"/>
          <w:u w:val="single"/>
        </w:rPr>
        <w:tab/>
      </w:r>
      <w:r w:rsidR="002F133B" w:rsidRPr="00C20E20">
        <w:rPr>
          <w:rFonts w:ascii="Ebrima" w:hAnsi="Ebrima" w:cs="Times New Roman"/>
          <w:sz w:val="24"/>
          <w:szCs w:val="24"/>
          <w:u w:val="single"/>
        </w:rPr>
        <w:t>_______</w:t>
      </w:r>
      <w:r w:rsidR="00E01B06" w:rsidRPr="00C20E20">
        <w:rPr>
          <w:rFonts w:ascii="Ebrima" w:hAnsi="Ebrima" w:cs="Times New Roman"/>
          <w:sz w:val="24"/>
          <w:szCs w:val="24"/>
          <w:u w:val="single"/>
        </w:rPr>
        <w:tab/>
      </w:r>
    </w:p>
    <w:p w14:paraId="1F8519D9" w14:textId="434E2FF9" w:rsidR="00E01B06" w:rsidRPr="00C20E20" w:rsidRDefault="00E01B06" w:rsidP="00295D19">
      <w:pPr>
        <w:pStyle w:val="ListParagraph"/>
        <w:ind w:left="0"/>
        <w:rPr>
          <w:rFonts w:ascii="Ebrima" w:hAnsi="Ebrima" w:cs="Times New Roman"/>
          <w:sz w:val="24"/>
          <w:szCs w:val="24"/>
        </w:rPr>
      </w:pP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</w:r>
      <w:r w:rsidRPr="00C20E20">
        <w:rPr>
          <w:rFonts w:ascii="Ebrima" w:hAnsi="Ebrima" w:cs="Times New Roman"/>
          <w:sz w:val="24"/>
          <w:szCs w:val="24"/>
        </w:rPr>
        <w:tab/>
        <w:t>Clerk of Court/Notary Public</w:t>
      </w:r>
    </w:p>
    <w:sectPr w:rsidR="00E01B06" w:rsidRPr="00C20E20" w:rsidSect="00C9439A">
      <w:footerReference w:type="default" r:id="rId8"/>
      <w:pgSz w:w="12240" w:h="15840"/>
      <w:pgMar w:top="1440" w:right="1080" w:bottom="72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3C912B" w14:textId="77777777" w:rsidR="0029004D" w:rsidRDefault="0029004D" w:rsidP="00A14A91">
      <w:r>
        <w:separator/>
      </w:r>
    </w:p>
  </w:endnote>
  <w:endnote w:type="continuationSeparator" w:id="0">
    <w:p w14:paraId="7148A1CB" w14:textId="77777777" w:rsidR="0029004D" w:rsidRDefault="0029004D" w:rsidP="00A14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AD163" w14:textId="49A7574D" w:rsidR="001C0AC5" w:rsidRDefault="001C0AC5" w:rsidP="003F421A">
    <w:pPr>
      <w:pStyle w:val="Footer"/>
      <w:rPr>
        <w:rFonts w:cs="Times New Roman"/>
        <w:sz w:val="16"/>
        <w:szCs w:val="16"/>
      </w:rPr>
    </w:pPr>
  </w:p>
  <w:p w14:paraId="65D2453C" w14:textId="33CD1404" w:rsidR="001C0AC5" w:rsidRDefault="001B0A98" w:rsidP="003F421A">
    <w:pPr>
      <w:pStyle w:val="Footer"/>
      <w:rPr>
        <w:rFonts w:cs="Times New Roman"/>
        <w:sz w:val="16"/>
        <w:szCs w:val="16"/>
      </w:rPr>
    </w:pPr>
    <w:r w:rsidRPr="00DB4192">
      <w:rPr>
        <w:rFonts w:cs="Times New Roman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D39521F" wp14:editId="071FA1D3">
              <wp:simplePos x="0" y="0"/>
              <wp:positionH relativeFrom="column">
                <wp:posOffset>5580380</wp:posOffset>
              </wp:positionH>
              <wp:positionV relativeFrom="paragraph">
                <wp:posOffset>42545</wp:posOffset>
              </wp:positionV>
              <wp:extent cx="743585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358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57D382" w14:textId="3F3743E2" w:rsidR="001C0AC5" w:rsidRPr="00727451" w:rsidRDefault="001C0AC5" w:rsidP="00DB4192">
                          <w:pPr>
                            <w:jc w:val="right"/>
                            <w:rPr>
                              <w:rFonts w:ascii="Helvetica" w:hAnsi="Helvetica" w:cs="Times New Roman"/>
                              <w:sz w:val="16"/>
                              <w:szCs w:val="16"/>
                            </w:rPr>
                          </w:pPr>
                          <w:r w:rsidRPr="00727451">
                            <w:rPr>
                              <w:rFonts w:ascii="Helvetica" w:hAnsi="Helvetica" w:cs="Times New Roman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E45F2">
                            <w:rPr>
                              <w:rFonts w:ascii="Helvetica" w:hAnsi="Helvetica" w:cs="Times New Roman"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727451">
                            <w:rPr>
                              <w:rFonts w:ascii="Helvetica" w:hAnsi="Helvetica" w:cs="Times New Roman"/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E45F2">
                            <w:rPr>
                              <w:rFonts w:ascii="Helvetica" w:hAnsi="Helvetica" w:cs="Times New Roman"/>
                              <w:bCs/>
                              <w:noProof/>
                              <w:sz w:val="16"/>
                              <w:szCs w:val="16"/>
                            </w:rPr>
                            <w:t>8</w:t>
                          </w:r>
                          <w:r w:rsidRPr="00727451">
                            <w:rPr>
                              <w:rFonts w:ascii="Helvetica" w:hAnsi="Helvetica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3952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39.4pt;margin-top:3.35pt;width:58.55pt;height:11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qwIIQIAAB0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" stroked="f">
              <v:textbox style="mso-fit-shape-to-text:t">
                <w:txbxContent>
                  <w:p w14:paraId="3E57D382" w14:textId="3F3743E2" w:rsidR="001C0AC5" w:rsidRPr="00727451" w:rsidRDefault="001C0AC5" w:rsidP="00DB4192">
                    <w:pPr>
                      <w:jc w:val="right"/>
                      <w:rPr>
                        <w:rFonts w:ascii="Helvetica" w:hAnsi="Helvetica" w:cs="Times New Roman"/>
                        <w:sz w:val="16"/>
                        <w:szCs w:val="16"/>
                      </w:rPr>
                    </w:pPr>
                    <w:r w:rsidRPr="00727451">
                      <w:rPr>
                        <w:rFonts w:ascii="Helvetica" w:hAnsi="Helvetica" w:cs="Times New Roman"/>
                        <w:sz w:val="16"/>
                        <w:szCs w:val="16"/>
                      </w:rPr>
                      <w:t xml:space="preserve">Page </w:t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FE45F2">
                      <w:rPr>
                        <w:rFonts w:ascii="Helvetica" w:hAnsi="Helvetica" w:cs="Times New Roman"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fldChar w:fldCharType="end"/>
                    </w:r>
                    <w:r w:rsidRPr="00727451">
                      <w:rPr>
                        <w:rFonts w:ascii="Helvetica" w:hAnsi="Helvetica" w:cs="Times New Roman"/>
                        <w:sz w:val="16"/>
                        <w:szCs w:val="16"/>
                      </w:rPr>
                      <w:t xml:space="preserve"> of </w:t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FE45F2">
                      <w:rPr>
                        <w:rFonts w:ascii="Helvetica" w:hAnsi="Helvetica" w:cs="Times New Roman"/>
                        <w:bCs/>
                        <w:noProof/>
                        <w:sz w:val="16"/>
                        <w:szCs w:val="16"/>
                      </w:rPr>
                      <w:t>8</w:t>
                    </w:r>
                    <w:r w:rsidRPr="00727451">
                      <w:rPr>
                        <w:rFonts w:ascii="Helvetica" w:hAnsi="Helvetica" w:cs="Times New Roman"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D2FD142" w14:textId="5BBD4384" w:rsidR="001C0AC5" w:rsidRPr="00727451" w:rsidRDefault="001C0AC5" w:rsidP="003F421A">
    <w:pPr>
      <w:pStyle w:val="Footer"/>
      <w:rPr>
        <w:rFonts w:ascii="Helvetica" w:hAnsi="Helvetica" w:cs="Times New Roman"/>
        <w:sz w:val="16"/>
        <w:szCs w:val="16"/>
      </w:rPr>
    </w:pPr>
    <w:r>
      <w:rPr>
        <w:rFonts w:cs="Times New Roman"/>
        <w:sz w:val="16"/>
        <w:szCs w:val="16"/>
      </w:rPr>
      <w:t xml:space="preserve"> </w:t>
    </w:r>
    <w:r w:rsidRPr="00727451">
      <w:rPr>
        <w:rFonts w:ascii="Helvetica" w:hAnsi="Helvetica" w:cs="Times New Roman"/>
        <w:sz w:val="16"/>
        <w:szCs w:val="16"/>
      </w:rPr>
      <w:t xml:space="preserve">PETITION FOR APPOINTMENT </w:t>
    </w:r>
    <w:r w:rsidR="00914328" w:rsidRPr="00727451">
      <w:rPr>
        <w:rFonts w:ascii="Helvetica" w:hAnsi="Helvetica" w:cs="Times New Roman"/>
        <w:sz w:val="16"/>
        <w:szCs w:val="16"/>
      </w:rPr>
      <w:t>OF</w:t>
    </w:r>
    <w:r w:rsidRPr="00727451">
      <w:rPr>
        <w:rFonts w:ascii="Helvetica" w:hAnsi="Helvetica" w:cs="Times New Roman"/>
        <w:sz w:val="16"/>
        <w:szCs w:val="16"/>
      </w:rPr>
      <w:t xml:space="preserve"> GUARDIAN</w:t>
    </w:r>
    <w:r w:rsidR="00424727" w:rsidRPr="00727451">
      <w:rPr>
        <w:rFonts w:ascii="Helvetica" w:hAnsi="Helvetica" w:cs="Times New Roman"/>
        <w:sz w:val="16"/>
        <w:szCs w:val="16"/>
      </w:rPr>
      <w:t>/CONSERVATOR FOR</w:t>
    </w:r>
    <w:r w:rsidR="00914328" w:rsidRPr="00727451">
      <w:rPr>
        <w:rFonts w:ascii="Helvetica" w:hAnsi="Helvetica" w:cs="Times New Roman"/>
        <w:sz w:val="16"/>
        <w:szCs w:val="16"/>
      </w:rPr>
      <w:t xml:space="preserve"> ADULT</w:t>
    </w:r>
    <w:r w:rsidR="00FE45F2">
      <w:rPr>
        <w:rFonts w:ascii="Helvetica" w:hAnsi="Helvetica" w:cs="Times New Roman"/>
        <w:sz w:val="16"/>
        <w:szCs w:val="16"/>
      </w:rPr>
      <w:t xml:space="preserve"> (rev. 03</w:t>
    </w:r>
    <w:r w:rsidR="00476EA0" w:rsidRPr="00727451">
      <w:rPr>
        <w:rFonts w:ascii="Helvetica" w:hAnsi="Helvetica" w:cs="Times New Roman"/>
        <w:sz w:val="16"/>
        <w:szCs w:val="16"/>
      </w:rPr>
      <w:t>/21)</w:t>
    </w:r>
  </w:p>
  <w:p w14:paraId="4E7B820E" w14:textId="5197164C" w:rsidR="001C0AC5" w:rsidRDefault="001C0AC5" w:rsidP="003F421A">
    <w:pPr>
      <w:pStyle w:val="Footer"/>
      <w:rPr>
        <w:rFonts w:cs="Times New Roman"/>
        <w:sz w:val="16"/>
        <w:szCs w:val="16"/>
      </w:rPr>
    </w:pPr>
    <w:r>
      <w:rPr>
        <w:rFonts w:cs="Times New Roman"/>
        <w:sz w:val="16"/>
        <w:szCs w:val="16"/>
      </w:rPr>
      <w:t xml:space="preserve">               </w:t>
    </w:r>
  </w:p>
  <w:p w14:paraId="73392BF3" w14:textId="77777777" w:rsidR="001C0AC5" w:rsidRPr="00DB4192" w:rsidRDefault="001C0AC5">
    <w:pPr>
      <w:pStyle w:val="Footer"/>
      <w:rPr>
        <w:rFonts w:cs="Times New Roman"/>
        <w:sz w:val="16"/>
        <w:szCs w:val="16"/>
      </w:rPr>
    </w:pPr>
    <w:r>
      <w:rPr>
        <w:rFonts w:cs="Times New Roman"/>
        <w:sz w:val="16"/>
        <w:szCs w:val="16"/>
      </w:rPr>
      <w:t xml:space="preserve">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C1F7D" w14:textId="77777777" w:rsidR="0029004D" w:rsidRDefault="0029004D" w:rsidP="00A14A91">
      <w:r>
        <w:separator/>
      </w:r>
    </w:p>
  </w:footnote>
  <w:footnote w:type="continuationSeparator" w:id="0">
    <w:p w14:paraId="4CF68BB4" w14:textId="77777777" w:rsidR="0029004D" w:rsidRDefault="0029004D" w:rsidP="00A14A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74884"/>
    <w:multiLevelType w:val="hybridMultilevel"/>
    <w:tmpl w:val="772A0C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111333"/>
    <w:multiLevelType w:val="hybridMultilevel"/>
    <w:tmpl w:val="A0FC77F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DA473AC"/>
    <w:multiLevelType w:val="hybridMultilevel"/>
    <w:tmpl w:val="E41EEB44"/>
    <w:lvl w:ilvl="0" w:tplc="4F50321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3E5BE7"/>
    <w:multiLevelType w:val="hybridMultilevel"/>
    <w:tmpl w:val="CB007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A71420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10466"/>
    <w:multiLevelType w:val="hybridMultilevel"/>
    <w:tmpl w:val="EEC81F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4D3B6B"/>
    <w:multiLevelType w:val="hybridMultilevel"/>
    <w:tmpl w:val="ED8A4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84498F"/>
    <w:multiLevelType w:val="hybridMultilevel"/>
    <w:tmpl w:val="6A00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239E7"/>
    <w:multiLevelType w:val="hybridMultilevel"/>
    <w:tmpl w:val="9578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3729C"/>
    <w:multiLevelType w:val="hybridMultilevel"/>
    <w:tmpl w:val="3C0622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A0783A"/>
    <w:multiLevelType w:val="hybridMultilevel"/>
    <w:tmpl w:val="C2584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A12A62"/>
    <w:multiLevelType w:val="hybridMultilevel"/>
    <w:tmpl w:val="5E3EE380"/>
    <w:lvl w:ilvl="0" w:tplc="E3FE4E0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C73B63"/>
    <w:multiLevelType w:val="hybridMultilevel"/>
    <w:tmpl w:val="E7680D54"/>
    <w:lvl w:ilvl="0" w:tplc="60088D4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35424B"/>
    <w:multiLevelType w:val="hybridMultilevel"/>
    <w:tmpl w:val="D20CCD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81F4299"/>
    <w:multiLevelType w:val="hybridMultilevel"/>
    <w:tmpl w:val="D3A05A78"/>
    <w:lvl w:ilvl="0" w:tplc="17CC7554">
      <w:start w:val="1"/>
      <w:numFmt w:val="decimal"/>
      <w:lvlText w:val="%1."/>
      <w:lvlJc w:val="left"/>
      <w:pPr>
        <w:ind w:left="720" w:hanging="360"/>
      </w:pPr>
      <w:rPr>
        <w:rFonts w:ascii="Helvetica" w:hAnsi="Helvetica" w:hint="default"/>
        <w:b/>
        <w:bCs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2F1BCB"/>
    <w:multiLevelType w:val="hybridMultilevel"/>
    <w:tmpl w:val="FB8EF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EA16C5"/>
    <w:multiLevelType w:val="hybridMultilevel"/>
    <w:tmpl w:val="7478AF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145CD2"/>
    <w:multiLevelType w:val="hybridMultilevel"/>
    <w:tmpl w:val="0B1C9552"/>
    <w:lvl w:ilvl="0" w:tplc="D5FE2FB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9D51BC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6"/>
  </w:num>
  <w:num w:numId="3">
    <w:abstractNumId w:val="19"/>
  </w:num>
  <w:num w:numId="4">
    <w:abstractNumId w:val="2"/>
  </w:num>
  <w:num w:numId="5">
    <w:abstractNumId w:val="8"/>
  </w:num>
  <w:num w:numId="6">
    <w:abstractNumId w:val="11"/>
  </w:num>
  <w:num w:numId="7">
    <w:abstractNumId w:val="12"/>
  </w:num>
  <w:num w:numId="8">
    <w:abstractNumId w:val="13"/>
  </w:num>
  <w:num w:numId="9">
    <w:abstractNumId w:val="0"/>
  </w:num>
  <w:num w:numId="10">
    <w:abstractNumId w:val="10"/>
  </w:num>
  <w:num w:numId="11">
    <w:abstractNumId w:val="9"/>
  </w:num>
  <w:num w:numId="12">
    <w:abstractNumId w:val="5"/>
  </w:num>
  <w:num w:numId="13">
    <w:abstractNumId w:val="1"/>
  </w:num>
  <w:num w:numId="14">
    <w:abstractNumId w:val="3"/>
  </w:num>
  <w:num w:numId="15">
    <w:abstractNumId w:val="7"/>
  </w:num>
  <w:num w:numId="16">
    <w:abstractNumId w:val="18"/>
  </w:num>
  <w:num w:numId="17">
    <w:abstractNumId w:val="17"/>
  </w:num>
  <w:num w:numId="18">
    <w:abstractNumId w:val="15"/>
  </w:num>
  <w:num w:numId="19">
    <w:abstractNumId w:val="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87"/>
  <w:drawingGridVerticalSpacing w:val="187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jI2NjU3AVJmBko6SsGpxcWZ+XkgBaYGtQCY0v62LQAAAA=="/>
  </w:docVars>
  <w:rsids>
    <w:rsidRoot w:val="00AA3F24"/>
    <w:rsid w:val="00001616"/>
    <w:rsid w:val="00007A7E"/>
    <w:rsid w:val="00011B70"/>
    <w:rsid w:val="00013AA0"/>
    <w:rsid w:val="00016777"/>
    <w:rsid w:val="00047634"/>
    <w:rsid w:val="00056A29"/>
    <w:rsid w:val="00061568"/>
    <w:rsid w:val="00064E92"/>
    <w:rsid w:val="00066CEB"/>
    <w:rsid w:val="000702D8"/>
    <w:rsid w:val="00071655"/>
    <w:rsid w:val="0007289C"/>
    <w:rsid w:val="00087370"/>
    <w:rsid w:val="000A786A"/>
    <w:rsid w:val="000B1104"/>
    <w:rsid w:val="000C3F91"/>
    <w:rsid w:val="000D1535"/>
    <w:rsid w:val="000E0075"/>
    <w:rsid w:val="000E1DAA"/>
    <w:rsid w:val="000F4EE9"/>
    <w:rsid w:val="00102B89"/>
    <w:rsid w:val="0010308A"/>
    <w:rsid w:val="0011007E"/>
    <w:rsid w:val="00113AFC"/>
    <w:rsid w:val="00113B54"/>
    <w:rsid w:val="00117778"/>
    <w:rsid w:val="00142D9D"/>
    <w:rsid w:val="00143754"/>
    <w:rsid w:val="0015703F"/>
    <w:rsid w:val="00163D61"/>
    <w:rsid w:val="001822D6"/>
    <w:rsid w:val="001A044B"/>
    <w:rsid w:val="001A101C"/>
    <w:rsid w:val="001B00C8"/>
    <w:rsid w:val="001B0A98"/>
    <w:rsid w:val="001B0AE9"/>
    <w:rsid w:val="001C0AC5"/>
    <w:rsid w:val="001C183A"/>
    <w:rsid w:val="001C4B6A"/>
    <w:rsid w:val="001D459E"/>
    <w:rsid w:val="001D76A8"/>
    <w:rsid w:val="001F1402"/>
    <w:rsid w:val="001F5246"/>
    <w:rsid w:val="001F5C24"/>
    <w:rsid w:val="00200565"/>
    <w:rsid w:val="00203706"/>
    <w:rsid w:val="00210EBA"/>
    <w:rsid w:val="002209E7"/>
    <w:rsid w:val="00234086"/>
    <w:rsid w:val="00236D26"/>
    <w:rsid w:val="00245705"/>
    <w:rsid w:val="0025274E"/>
    <w:rsid w:val="00253DD7"/>
    <w:rsid w:val="00262CBA"/>
    <w:rsid w:val="002642A3"/>
    <w:rsid w:val="002671C8"/>
    <w:rsid w:val="00273313"/>
    <w:rsid w:val="002753F3"/>
    <w:rsid w:val="0027610A"/>
    <w:rsid w:val="00276AA1"/>
    <w:rsid w:val="0029004D"/>
    <w:rsid w:val="0029045A"/>
    <w:rsid w:val="00291835"/>
    <w:rsid w:val="00295D19"/>
    <w:rsid w:val="002A2841"/>
    <w:rsid w:val="002A333E"/>
    <w:rsid w:val="002A5FA1"/>
    <w:rsid w:val="002D0B57"/>
    <w:rsid w:val="002E0992"/>
    <w:rsid w:val="002E5CF8"/>
    <w:rsid w:val="002F133B"/>
    <w:rsid w:val="00307CAC"/>
    <w:rsid w:val="00311FFF"/>
    <w:rsid w:val="003206FC"/>
    <w:rsid w:val="003218FD"/>
    <w:rsid w:val="00337579"/>
    <w:rsid w:val="00340E06"/>
    <w:rsid w:val="00347973"/>
    <w:rsid w:val="00364C5A"/>
    <w:rsid w:val="00387C04"/>
    <w:rsid w:val="003A0128"/>
    <w:rsid w:val="003A124F"/>
    <w:rsid w:val="003B3CC6"/>
    <w:rsid w:val="003B4702"/>
    <w:rsid w:val="003C07D5"/>
    <w:rsid w:val="003E1158"/>
    <w:rsid w:val="003F334B"/>
    <w:rsid w:val="003F421A"/>
    <w:rsid w:val="003F4D0B"/>
    <w:rsid w:val="00401298"/>
    <w:rsid w:val="00403908"/>
    <w:rsid w:val="0041672A"/>
    <w:rsid w:val="00416CD8"/>
    <w:rsid w:val="00424727"/>
    <w:rsid w:val="004306F4"/>
    <w:rsid w:val="00431E70"/>
    <w:rsid w:val="00440879"/>
    <w:rsid w:val="004408C8"/>
    <w:rsid w:val="004452DC"/>
    <w:rsid w:val="004518C5"/>
    <w:rsid w:val="00457365"/>
    <w:rsid w:val="00476EA0"/>
    <w:rsid w:val="004827AB"/>
    <w:rsid w:val="00490662"/>
    <w:rsid w:val="004977D4"/>
    <w:rsid w:val="004A7004"/>
    <w:rsid w:val="004B0405"/>
    <w:rsid w:val="004B1FEC"/>
    <w:rsid w:val="004B6D31"/>
    <w:rsid w:val="004D18EA"/>
    <w:rsid w:val="004D744C"/>
    <w:rsid w:val="004E02AB"/>
    <w:rsid w:val="004E114A"/>
    <w:rsid w:val="004E3801"/>
    <w:rsid w:val="004F2AC3"/>
    <w:rsid w:val="005072FF"/>
    <w:rsid w:val="00513085"/>
    <w:rsid w:val="005219AF"/>
    <w:rsid w:val="005340C8"/>
    <w:rsid w:val="0053482C"/>
    <w:rsid w:val="00540E15"/>
    <w:rsid w:val="005510DD"/>
    <w:rsid w:val="00552C93"/>
    <w:rsid w:val="005570D2"/>
    <w:rsid w:val="00562AA8"/>
    <w:rsid w:val="005828BB"/>
    <w:rsid w:val="005B0639"/>
    <w:rsid w:val="005B06FE"/>
    <w:rsid w:val="005B48E7"/>
    <w:rsid w:val="005B5B12"/>
    <w:rsid w:val="005C201C"/>
    <w:rsid w:val="005C576E"/>
    <w:rsid w:val="005D0B09"/>
    <w:rsid w:val="00601549"/>
    <w:rsid w:val="00603B08"/>
    <w:rsid w:val="00610907"/>
    <w:rsid w:val="00632D48"/>
    <w:rsid w:val="006343EB"/>
    <w:rsid w:val="006433E9"/>
    <w:rsid w:val="00651F82"/>
    <w:rsid w:val="00662FBF"/>
    <w:rsid w:val="0066399B"/>
    <w:rsid w:val="006659E9"/>
    <w:rsid w:val="0066617F"/>
    <w:rsid w:val="0068311F"/>
    <w:rsid w:val="00685BF4"/>
    <w:rsid w:val="00691D41"/>
    <w:rsid w:val="0069256F"/>
    <w:rsid w:val="006B44FA"/>
    <w:rsid w:val="006B7944"/>
    <w:rsid w:val="006B7C6E"/>
    <w:rsid w:val="00701D8C"/>
    <w:rsid w:val="007026C9"/>
    <w:rsid w:val="007055B7"/>
    <w:rsid w:val="00705D19"/>
    <w:rsid w:val="007163FF"/>
    <w:rsid w:val="00717964"/>
    <w:rsid w:val="00722604"/>
    <w:rsid w:val="00723CFB"/>
    <w:rsid w:val="00725CC0"/>
    <w:rsid w:val="00726EDB"/>
    <w:rsid w:val="00727451"/>
    <w:rsid w:val="00731246"/>
    <w:rsid w:val="007340C6"/>
    <w:rsid w:val="00746D08"/>
    <w:rsid w:val="00746E81"/>
    <w:rsid w:val="00757DCF"/>
    <w:rsid w:val="007618F8"/>
    <w:rsid w:val="00763002"/>
    <w:rsid w:val="00765707"/>
    <w:rsid w:val="007753EF"/>
    <w:rsid w:val="00777273"/>
    <w:rsid w:val="00782B28"/>
    <w:rsid w:val="00785520"/>
    <w:rsid w:val="007856FD"/>
    <w:rsid w:val="00786FC1"/>
    <w:rsid w:val="00790445"/>
    <w:rsid w:val="00796EB1"/>
    <w:rsid w:val="007A12D3"/>
    <w:rsid w:val="007C3B7E"/>
    <w:rsid w:val="007C7EAA"/>
    <w:rsid w:val="007E405E"/>
    <w:rsid w:val="007F5417"/>
    <w:rsid w:val="007F6BB6"/>
    <w:rsid w:val="0080408D"/>
    <w:rsid w:val="00804DD3"/>
    <w:rsid w:val="00813017"/>
    <w:rsid w:val="008222E0"/>
    <w:rsid w:val="00825100"/>
    <w:rsid w:val="008304BD"/>
    <w:rsid w:val="00834B23"/>
    <w:rsid w:val="00840A2D"/>
    <w:rsid w:val="00844085"/>
    <w:rsid w:val="008559F3"/>
    <w:rsid w:val="00865F11"/>
    <w:rsid w:val="008742C0"/>
    <w:rsid w:val="00881280"/>
    <w:rsid w:val="00882232"/>
    <w:rsid w:val="00882B68"/>
    <w:rsid w:val="008856A5"/>
    <w:rsid w:val="00890A65"/>
    <w:rsid w:val="008A7130"/>
    <w:rsid w:val="008B6548"/>
    <w:rsid w:val="008C4CBA"/>
    <w:rsid w:val="008C58B9"/>
    <w:rsid w:val="008F143C"/>
    <w:rsid w:val="008F7404"/>
    <w:rsid w:val="009010C5"/>
    <w:rsid w:val="00902574"/>
    <w:rsid w:val="00914328"/>
    <w:rsid w:val="0091739B"/>
    <w:rsid w:val="00925D97"/>
    <w:rsid w:val="0093279A"/>
    <w:rsid w:val="00940419"/>
    <w:rsid w:val="00942D6D"/>
    <w:rsid w:val="009470A5"/>
    <w:rsid w:val="00951D28"/>
    <w:rsid w:val="00956AD2"/>
    <w:rsid w:val="00961FFA"/>
    <w:rsid w:val="009772DF"/>
    <w:rsid w:val="009858CE"/>
    <w:rsid w:val="009958E1"/>
    <w:rsid w:val="009B6872"/>
    <w:rsid w:val="009C3ECC"/>
    <w:rsid w:val="009D0E10"/>
    <w:rsid w:val="009F463F"/>
    <w:rsid w:val="00A025B4"/>
    <w:rsid w:val="00A0464A"/>
    <w:rsid w:val="00A07644"/>
    <w:rsid w:val="00A10773"/>
    <w:rsid w:val="00A12CFA"/>
    <w:rsid w:val="00A130E2"/>
    <w:rsid w:val="00A14A91"/>
    <w:rsid w:val="00A160B4"/>
    <w:rsid w:val="00A16214"/>
    <w:rsid w:val="00A23F37"/>
    <w:rsid w:val="00A25833"/>
    <w:rsid w:val="00A3205F"/>
    <w:rsid w:val="00A36184"/>
    <w:rsid w:val="00A51AF6"/>
    <w:rsid w:val="00A525DB"/>
    <w:rsid w:val="00A52ED3"/>
    <w:rsid w:val="00A576B8"/>
    <w:rsid w:val="00A81CAB"/>
    <w:rsid w:val="00A94FDE"/>
    <w:rsid w:val="00A959AE"/>
    <w:rsid w:val="00A97B26"/>
    <w:rsid w:val="00AA0E32"/>
    <w:rsid w:val="00AA3F24"/>
    <w:rsid w:val="00AB6EC5"/>
    <w:rsid w:val="00AC1AB3"/>
    <w:rsid w:val="00AC2080"/>
    <w:rsid w:val="00AC2A7B"/>
    <w:rsid w:val="00AC684D"/>
    <w:rsid w:val="00AD1626"/>
    <w:rsid w:val="00AD7E2B"/>
    <w:rsid w:val="00AE2ECF"/>
    <w:rsid w:val="00AE3673"/>
    <w:rsid w:val="00AE6324"/>
    <w:rsid w:val="00AF24FD"/>
    <w:rsid w:val="00B01141"/>
    <w:rsid w:val="00B02251"/>
    <w:rsid w:val="00B03ED5"/>
    <w:rsid w:val="00B177A9"/>
    <w:rsid w:val="00B24D41"/>
    <w:rsid w:val="00B400D4"/>
    <w:rsid w:val="00B415C1"/>
    <w:rsid w:val="00B60B6B"/>
    <w:rsid w:val="00B6196A"/>
    <w:rsid w:val="00B65D8A"/>
    <w:rsid w:val="00B97C5C"/>
    <w:rsid w:val="00BA3DC5"/>
    <w:rsid w:val="00BB32A3"/>
    <w:rsid w:val="00BD3D94"/>
    <w:rsid w:val="00BF7570"/>
    <w:rsid w:val="00C02A30"/>
    <w:rsid w:val="00C15D78"/>
    <w:rsid w:val="00C173D4"/>
    <w:rsid w:val="00C20E20"/>
    <w:rsid w:val="00C31BD9"/>
    <w:rsid w:val="00C41FD6"/>
    <w:rsid w:val="00C45F23"/>
    <w:rsid w:val="00C4723D"/>
    <w:rsid w:val="00C613B1"/>
    <w:rsid w:val="00C735DC"/>
    <w:rsid w:val="00C9439A"/>
    <w:rsid w:val="00C94638"/>
    <w:rsid w:val="00C95229"/>
    <w:rsid w:val="00CA0EB3"/>
    <w:rsid w:val="00CA75E5"/>
    <w:rsid w:val="00CB11BE"/>
    <w:rsid w:val="00CC510A"/>
    <w:rsid w:val="00CC5DB5"/>
    <w:rsid w:val="00CE0E12"/>
    <w:rsid w:val="00CF195A"/>
    <w:rsid w:val="00D13171"/>
    <w:rsid w:val="00D22421"/>
    <w:rsid w:val="00D24E53"/>
    <w:rsid w:val="00D44753"/>
    <w:rsid w:val="00D66C48"/>
    <w:rsid w:val="00D809F7"/>
    <w:rsid w:val="00D848C4"/>
    <w:rsid w:val="00DA4756"/>
    <w:rsid w:val="00DB4192"/>
    <w:rsid w:val="00DD1CA6"/>
    <w:rsid w:val="00DD284C"/>
    <w:rsid w:val="00DE2348"/>
    <w:rsid w:val="00DE45C2"/>
    <w:rsid w:val="00E01B06"/>
    <w:rsid w:val="00E028D7"/>
    <w:rsid w:val="00E029F4"/>
    <w:rsid w:val="00E02BEF"/>
    <w:rsid w:val="00E1069D"/>
    <w:rsid w:val="00E26AD0"/>
    <w:rsid w:val="00E27689"/>
    <w:rsid w:val="00E27BC3"/>
    <w:rsid w:val="00E27D3F"/>
    <w:rsid w:val="00E47654"/>
    <w:rsid w:val="00E526F7"/>
    <w:rsid w:val="00E70E21"/>
    <w:rsid w:val="00E731E2"/>
    <w:rsid w:val="00E81C1B"/>
    <w:rsid w:val="00E82D10"/>
    <w:rsid w:val="00E855BC"/>
    <w:rsid w:val="00E908A3"/>
    <w:rsid w:val="00E96079"/>
    <w:rsid w:val="00EA418A"/>
    <w:rsid w:val="00EA6BD9"/>
    <w:rsid w:val="00EC42C1"/>
    <w:rsid w:val="00ED01B5"/>
    <w:rsid w:val="00ED310D"/>
    <w:rsid w:val="00EE1C19"/>
    <w:rsid w:val="00EF5879"/>
    <w:rsid w:val="00F0108C"/>
    <w:rsid w:val="00F03750"/>
    <w:rsid w:val="00F06222"/>
    <w:rsid w:val="00F323B2"/>
    <w:rsid w:val="00F4598E"/>
    <w:rsid w:val="00F54D11"/>
    <w:rsid w:val="00F61F1F"/>
    <w:rsid w:val="00F646CA"/>
    <w:rsid w:val="00F7536F"/>
    <w:rsid w:val="00F8454C"/>
    <w:rsid w:val="00FA279F"/>
    <w:rsid w:val="00FA3FD0"/>
    <w:rsid w:val="00FB14A2"/>
    <w:rsid w:val="00FB3DFE"/>
    <w:rsid w:val="00FC64FC"/>
    <w:rsid w:val="00FD4EC6"/>
    <w:rsid w:val="00FD57AA"/>
    <w:rsid w:val="00FE1D73"/>
    <w:rsid w:val="00FE45F2"/>
    <w:rsid w:val="00FE4E04"/>
    <w:rsid w:val="00FE7FED"/>
    <w:rsid w:val="00FF2E2B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838CAC5"/>
  <w15:docId w15:val="{5ED33328-328D-41EB-8E84-2BFE06EC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theme="minorBidi"/>
        <w:sz w:val="22"/>
        <w:szCs w:val="22"/>
        <w:lang w:val="en-US" w:eastAsia="en-US" w:bidi="ar-SA"/>
      </w:rPr>
    </w:rPrDefault>
    <w:pPrDefault>
      <w:pPr>
        <w:ind w:left="360" w:hanging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06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9D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4A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14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A9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C5A84-54BE-4E7C-B7EF-82008FF3A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8</Pages>
  <Words>1644</Words>
  <Characters>9375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Gilda Burr</cp:lastModifiedBy>
  <cp:revision>42</cp:revision>
  <cp:lastPrinted>2021-02-26T15:59:00Z</cp:lastPrinted>
  <dcterms:created xsi:type="dcterms:W3CDTF">2021-01-14T22:26:00Z</dcterms:created>
  <dcterms:modified xsi:type="dcterms:W3CDTF">2021-03-18T21:55:00Z</dcterms:modified>
</cp:coreProperties>
</file>